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192360" w14:textId="7FBAC678" w:rsidR="00CA7CF7" w:rsidRPr="00621D0B" w:rsidRDefault="0068595E" w:rsidP="00621D0B">
      <w:pPr>
        <w:rPr>
          <w:rFonts w:ascii="Arial" w:hAnsi="Arial" w:cs="Arial"/>
          <w:b/>
          <w:bCs/>
          <w:sz w:val="20"/>
          <w:szCs w:val="20"/>
        </w:rPr>
      </w:pPr>
      <w:bookmarkStart w:id="0" w:name="_GoBack"/>
      <w:bookmarkEnd w:id="0"/>
      <w:r w:rsidRPr="00621D0B">
        <w:rPr>
          <w:rFonts w:ascii="Arial" w:hAnsi="Arial" w:cs="Arial"/>
          <w:b/>
          <w:bCs/>
          <w:sz w:val="20"/>
          <w:szCs w:val="20"/>
        </w:rPr>
        <w:t xml:space="preserve">  </w:t>
      </w:r>
      <w:proofErr w:type="spellStart"/>
      <w:r w:rsidR="00621D0B" w:rsidRPr="00621D0B">
        <w:rPr>
          <w:rFonts w:ascii="Arial" w:hAnsi="Arial" w:cs="Arial"/>
          <w:b/>
          <w:sz w:val="20"/>
          <w:szCs w:val="20"/>
          <w:lang w:val="fr-FR"/>
        </w:rPr>
        <w:t>Supplementary</w:t>
      </w:r>
      <w:proofErr w:type="spellEnd"/>
      <w:r w:rsidR="00621D0B" w:rsidRPr="00621D0B">
        <w:rPr>
          <w:rFonts w:ascii="Arial" w:hAnsi="Arial" w:cs="Arial"/>
          <w:b/>
          <w:sz w:val="20"/>
          <w:szCs w:val="20"/>
          <w:lang w:val="fr-FR"/>
        </w:rPr>
        <w:t xml:space="preserve"> Table 1</w:t>
      </w:r>
      <w:r w:rsidR="00F06F1A" w:rsidRPr="00621D0B">
        <w:rPr>
          <w:rFonts w:ascii="Arial" w:eastAsia="Times New Roman" w:hAnsi="Arial" w:cs="Arial"/>
          <w:bCs/>
          <w:color w:val="000000"/>
          <w:sz w:val="20"/>
          <w:szCs w:val="20"/>
          <w:lang w:eastAsia="de-DE" w:bidi="en-US"/>
        </w:rPr>
        <w:t xml:space="preserve"> </w:t>
      </w:r>
      <w:r w:rsidR="0003563F" w:rsidRPr="00621D0B">
        <w:rPr>
          <w:rFonts w:ascii="Arial" w:eastAsia="Times New Roman" w:hAnsi="Arial" w:cs="Arial"/>
          <w:bCs/>
          <w:color w:val="000000"/>
          <w:sz w:val="20"/>
          <w:szCs w:val="20"/>
          <w:lang w:eastAsia="de-DE" w:bidi="en-US"/>
        </w:rPr>
        <w:t>Socio-demographics characteristics of the participant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1431"/>
        <w:gridCol w:w="1418"/>
        <w:gridCol w:w="1331"/>
        <w:gridCol w:w="834"/>
      </w:tblGrid>
      <w:tr w:rsidR="00491F2F" w:rsidRPr="00621D0B" w14:paraId="226EDAB1" w14:textId="77777777" w:rsidTr="000B765F">
        <w:tc>
          <w:tcPr>
            <w:tcW w:w="4342" w:type="dxa"/>
          </w:tcPr>
          <w:p w14:paraId="2555A000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</w:tc>
        <w:tc>
          <w:tcPr>
            <w:tcW w:w="1431" w:type="dxa"/>
          </w:tcPr>
          <w:p w14:paraId="60E7D665" w14:textId="7DA07375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l participants (n= 428)</w:t>
            </w:r>
          </w:p>
        </w:tc>
        <w:tc>
          <w:tcPr>
            <w:tcW w:w="1418" w:type="dxa"/>
          </w:tcPr>
          <w:p w14:paraId="3918DBF3" w14:textId="1FFDAD28" w:rsidR="00FB2216" w:rsidRPr="00621D0B" w:rsidRDefault="006366EA" w:rsidP="006366EA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Pharmacists (n= 50)</w:t>
            </w:r>
          </w:p>
        </w:tc>
        <w:tc>
          <w:tcPr>
            <w:tcW w:w="1331" w:type="dxa"/>
          </w:tcPr>
          <w:p w14:paraId="09BACB67" w14:textId="4A40FB97" w:rsidR="00FB2216" w:rsidRPr="00621D0B" w:rsidRDefault="006366EA" w:rsidP="006366EA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on pharmacists (n= 37</w:t>
            </w:r>
            <w:r w:rsidR="00491F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5E19E4E4" w14:textId="0640A2EA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P</w:t>
            </w:r>
          </w:p>
        </w:tc>
      </w:tr>
      <w:tr w:rsidR="00491F2F" w:rsidRPr="00621D0B" w14:paraId="68B86530" w14:textId="77777777" w:rsidTr="000B765F">
        <w:tc>
          <w:tcPr>
            <w:tcW w:w="4342" w:type="dxa"/>
          </w:tcPr>
          <w:p w14:paraId="5DE80EBE" w14:textId="77777777" w:rsidR="00FB2216" w:rsidRPr="00621D0B" w:rsidRDefault="00FB2216" w:rsidP="00FB2216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Most common signs and symptoms of COVID-19</w:t>
            </w:r>
          </w:p>
          <w:p w14:paraId="41C78194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proofErr w:type="spellStart"/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arrhea</w:t>
            </w:r>
            <w:proofErr w:type="spellEnd"/>
          </w:p>
          <w:p w14:paraId="754DD7AC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ry cough</w:t>
            </w:r>
          </w:p>
          <w:p w14:paraId="1E682799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Fever</w:t>
            </w:r>
          </w:p>
          <w:p w14:paraId="4E238025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General weakness</w:t>
            </w:r>
          </w:p>
          <w:p w14:paraId="619CD0D9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Headache</w:t>
            </w:r>
          </w:p>
          <w:p w14:paraId="6315B5A5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Loss of smell sensation</w:t>
            </w:r>
          </w:p>
          <w:p w14:paraId="6AF942EA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Loss of taste sensation</w:t>
            </w:r>
          </w:p>
          <w:p w14:paraId="35479878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hortness of breath</w:t>
            </w:r>
          </w:p>
          <w:p w14:paraId="5FA54F20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o signs or symptoms</w:t>
            </w:r>
          </w:p>
          <w:p w14:paraId="11C8864E" w14:textId="4362BF3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 don</w:t>
            </w:r>
            <w:r w:rsidR="00F74E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'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t know</w:t>
            </w:r>
          </w:p>
        </w:tc>
        <w:tc>
          <w:tcPr>
            <w:tcW w:w="1431" w:type="dxa"/>
          </w:tcPr>
          <w:p w14:paraId="56385D63" w14:textId="7C73AB5A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C81923A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96EAA35" w14:textId="0BC7D3D2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2)</w:t>
            </w:r>
          </w:p>
          <w:p w14:paraId="2475682A" w14:textId="0C15D0AC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5 (10.5)</w:t>
            </w:r>
          </w:p>
          <w:p w14:paraId="3D7EE45B" w14:textId="3BF2FE7F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42 (56.5)           </w:t>
            </w:r>
          </w:p>
          <w:p w14:paraId="006B062D" w14:textId="741A27D3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8 (1.9)       </w:t>
            </w:r>
          </w:p>
          <w:p w14:paraId="1C55E8C4" w14:textId="2A76B3C1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2 (2.8) </w:t>
            </w:r>
          </w:p>
          <w:p w14:paraId="7D07147A" w14:textId="26DAAE62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8 (4.2)  </w:t>
            </w:r>
          </w:p>
          <w:p w14:paraId="24F05409" w14:textId="2E60B314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8 (4.2) </w:t>
            </w:r>
          </w:p>
          <w:p w14:paraId="67F405D6" w14:textId="4EC2D910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60 (14) </w:t>
            </w:r>
          </w:p>
          <w:p w14:paraId="3317E131" w14:textId="240E09A4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1 (4.9) </w:t>
            </w:r>
          </w:p>
          <w:p w14:paraId="54D5152F" w14:textId="49948F5A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 (0.7)                     </w:t>
            </w:r>
          </w:p>
        </w:tc>
        <w:tc>
          <w:tcPr>
            <w:tcW w:w="1418" w:type="dxa"/>
          </w:tcPr>
          <w:p w14:paraId="13746F7E" w14:textId="11D3C910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4D52662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7BE4A95" w14:textId="0EF93D3E" w:rsidR="00FB2216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708D8BF0" w14:textId="563A97CA" w:rsidR="00421AFD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520E65D" w14:textId="69B5E8B3" w:rsidR="00421AFD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3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6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07BD3E9" w14:textId="5A91F250" w:rsidR="00421AFD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0BAC718" w14:textId="7B2AE161" w:rsidR="00421AFD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95D9F6F" w14:textId="05594A49" w:rsidR="00FA1282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D9DCDC5" w14:textId="6ED3EAF0" w:rsidR="00FA1282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0FE38F66" w14:textId="7D98EC44" w:rsidR="00FA1282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0B7EF33" w14:textId="1BD8641B" w:rsidR="00FA1282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0D9A846B" w14:textId="63E2F271" w:rsidR="00FA1282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2)</w:t>
            </w:r>
          </w:p>
        </w:tc>
        <w:tc>
          <w:tcPr>
            <w:tcW w:w="1331" w:type="dxa"/>
          </w:tcPr>
          <w:p w14:paraId="55DBA681" w14:textId="7B9CB956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67F1C91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970A32C" w14:textId="3B257851" w:rsidR="00BE2C02" w:rsidRPr="00621D0B" w:rsidRDefault="00046DA4" w:rsidP="00BE2C0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26)</w:t>
            </w:r>
          </w:p>
          <w:p w14:paraId="586A549C" w14:textId="41A057FA" w:rsidR="00421AFD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0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.58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FB294BE" w14:textId="3BBE1802" w:rsidR="00421AFD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9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9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C7FB748" w14:textId="55DB1DC0" w:rsidR="00421AFD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9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B7407DE" w14:textId="3C2A1FA9" w:rsidR="00421AFD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1</w:t>
            </w:r>
            <w:r w:rsidR="00421AF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7317DAE" w14:textId="195DB4FF" w:rsidR="00421AFD" w:rsidRPr="00621D0B" w:rsidRDefault="00421AF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046DA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="00046DA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.9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A9B5974" w14:textId="5A2BE5AF" w:rsidR="00FA1282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8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6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A9D474C" w14:textId="2B7D62B9" w:rsidR="00FA1282" w:rsidRPr="00621D0B" w:rsidRDefault="009C7CA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5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046DA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5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1CA3307" w14:textId="1C1A2AA1" w:rsidR="00FA1282" w:rsidRPr="00621D0B" w:rsidRDefault="00046D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.56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BD6B643" w14:textId="4E074C8F" w:rsidR="00421AFD" w:rsidRPr="00621D0B" w:rsidRDefault="00046DA4" w:rsidP="00FA128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53</w:t>
            </w:r>
            <w:r w:rsidR="00FA128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771B2DC9" w14:textId="6FC21464" w:rsidR="00FB2216" w:rsidRPr="00621D0B" w:rsidRDefault="00421AF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046DA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</w:t>
            </w:r>
          </w:p>
        </w:tc>
      </w:tr>
      <w:tr w:rsidR="00491F2F" w:rsidRPr="00621D0B" w14:paraId="52F7713A" w14:textId="77777777" w:rsidTr="000B765F">
        <w:tc>
          <w:tcPr>
            <w:tcW w:w="4342" w:type="dxa"/>
          </w:tcPr>
          <w:p w14:paraId="53836D5D" w14:textId="10BB3A8A" w:rsidR="00FB2216" w:rsidRPr="00621D0B" w:rsidRDefault="00FB2216" w:rsidP="00FB2216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Which of the following methods you think can protect yourself and others against COVID-19</w:t>
            </w:r>
            <w:r w:rsidR="008120AF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?</w:t>
            </w: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</w:p>
          <w:p w14:paraId="5BC99580" w14:textId="4C0DC664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Frequent hand hygiene with soap and water or hand sanitizer for at least 20 seconds</w:t>
            </w:r>
          </w:p>
          <w:p w14:paraId="4780C25E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9A251D1" w14:textId="31AD7A66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ugh or sneeze into a bent elbow or tissue and then immediately disposing of the tissue</w:t>
            </w:r>
          </w:p>
          <w:p w14:paraId="673D6442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09B047B" w14:textId="0890D0D0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Wear medical masks as an acceptable option in case of shortages of respirators (N95, FFP2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,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or FFP3) when dealing with COVID-19 patients</w:t>
            </w:r>
          </w:p>
          <w:p w14:paraId="532D91F2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CFB73FE" w14:textId="51ED2A2C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Wearing gloves</w:t>
            </w:r>
          </w:p>
          <w:p w14:paraId="1277C343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016DEBB" w14:textId="479C0534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Environmental cleaning and disinfection</w:t>
            </w:r>
          </w:p>
          <w:p w14:paraId="47808025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94179EF" w14:textId="42CA9BDD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Maintain physical distances</w:t>
            </w:r>
          </w:p>
          <w:p w14:paraId="71CA4792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164599D" w14:textId="62DEE690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Limit the number of persons present in the room to the absolute minimum required for the patient</w:t>
            </w:r>
            <w:r w:rsidR="00F74E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'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 care and support</w:t>
            </w:r>
          </w:p>
          <w:p w14:paraId="6B2E1CBC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21B1153" w14:textId="47A19A82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void touching any part of your face</w:t>
            </w:r>
          </w:p>
          <w:p w14:paraId="1DB1365C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8C6FB69" w14:textId="7125F8F6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Protection by seasonal influenza vaccine</w:t>
            </w:r>
          </w:p>
          <w:p w14:paraId="58CCE66F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50ED54E" w14:textId="75DF950E" w:rsidR="00FB2216" w:rsidRPr="00621D0B" w:rsidRDefault="00FB2216" w:rsidP="00250B9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nsumption of protective medications such as vitamin C</w:t>
            </w:r>
          </w:p>
        </w:tc>
        <w:tc>
          <w:tcPr>
            <w:tcW w:w="1431" w:type="dxa"/>
          </w:tcPr>
          <w:p w14:paraId="7F186CD6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1440B8F" w14:textId="6B7A6B31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26F325B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B1628EF" w14:textId="72A3BFA3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07 (95.1)</w:t>
            </w:r>
          </w:p>
          <w:p w14:paraId="739E4424" w14:textId="50F57A43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4603953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BA5D81C" w14:textId="0EFBCA4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6 (76.2)</w:t>
            </w:r>
          </w:p>
          <w:p w14:paraId="04BAADAC" w14:textId="2A840EF4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73E6C67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ABE33B1" w14:textId="6C8BB538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8 (83.6)</w:t>
            </w:r>
          </w:p>
          <w:p w14:paraId="77D10AEE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8EFEF3A" w14:textId="20D16304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BD061C1" w14:textId="30C1753C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8BB410A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BA9BA05" w14:textId="46B424B9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2 (51.9)</w:t>
            </w:r>
          </w:p>
          <w:p w14:paraId="5C54B0D3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E5C8A80" w14:textId="07F19EF5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6 (67)</w:t>
            </w:r>
          </w:p>
          <w:p w14:paraId="654A7013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AAF8058" w14:textId="5B6BD6FF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9 (83.9)</w:t>
            </w:r>
          </w:p>
          <w:p w14:paraId="2131276C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E72532C" w14:textId="5323E51A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3 (80.1)</w:t>
            </w:r>
          </w:p>
          <w:p w14:paraId="0A838816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2AD1733" w14:textId="2442DFAA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48B393A" w14:textId="77777777" w:rsidR="00BE2C02" w:rsidRPr="00621D0B" w:rsidRDefault="00BE2C0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2D5A89A" w14:textId="231908F0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2 (82.2)</w:t>
            </w:r>
          </w:p>
          <w:p w14:paraId="18CF43CF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E6F7876" w14:textId="1278A7A5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6 (24.8)</w:t>
            </w:r>
          </w:p>
          <w:p w14:paraId="74518898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A12756A" w14:textId="39C43138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2 (35.5)</w:t>
            </w:r>
          </w:p>
          <w:p w14:paraId="2519D646" w14:textId="1D6636B2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</w:tc>
        <w:tc>
          <w:tcPr>
            <w:tcW w:w="1418" w:type="dxa"/>
          </w:tcPr>
          <w:p w14:paraId="5EAE71E6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034C02E" w14:textId="0EEBBB22" w:rsidR="005A7580" w:rsidRPr="00621D0B" w:rsidRDefault="005A758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476B450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1085CE4" w14:textId="18B59140" w:rsidR="005A7580" w:rsidRPr="00621D0B" w:rsidRDefault="0080533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9</w:t>
            </w:r>
            <w:r w:rsidR="005A758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8</w:t>
            </w:r>
            <w:r w:rsidR="005A758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25B23CF" w14:textId="77777777" w:rsidR="005A7580" w:rsidRPr="00621D0B" w:rsidRDefault="005A758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81FA19C" w14:textId="77777777" w:rsidR="005A7580" w:rsidRPr="00621D0B" w:rsidRDefault="005A758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3DA6903" w14:textId="74C8A20D" w:rsidR="005A7580" w:rsidRPr="00621D0B" w:rsidRDefault="0080533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8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09FDF11" w14:textId="77777777" w:rsidR="001305CF" w:rsidRPr="00621D0B" w:rsidRDefault="001305CF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7F6A092" w14:textId="77777777" w:rsidR="001305CF" w:rsidRPr="00621D0B" w:rsidRDefault="001305CF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F0AB071" w14:textId="45C4A666" w:rsidR="001305CF" w:rsidRPr="00621D0B" w:rsidRDefault="00D114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3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6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73AEF84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A6B920B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FB84F52" w14:textId="12BABFA1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156304C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80BAC26" w14:textId="29E513D6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D114A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="00D114A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605E6F7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F409F7E" w14:textId="17A28C72" w:rsidR="00D67840" w:rsidRPr="00621D0B" w:rsidRDefault="003E10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6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08C4528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4A9C3D3" w14:textId="649F19C6" w:rsidR="00D67840" w:rsidRPr="00621D0B" w:rsidRDefault="003E10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1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2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A6A7F39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EAB1DB1" w14:textId="5A21A827" w:rsidR="00D67840" w:rsidRPr="00621D0B" w:rsidRDefault="003E10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7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4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A719220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685B63A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20D0485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46F323D" w14:textId="30094EBA" w:rsidR="00D67840" w:rsidRPr="00621D0B" w:rsidRDefault="007366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1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2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19297C0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BA5A443" w14:textId="231CBD71" w:rsidR="00D67840" w:rsidRPr="00621D0B" w:rsidRDefault="007366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4BCFE9B" w14:textId="77777777" w:rsidR="00250B91" w:rsidRPr="00621D0B" w:rsidRDefault="00250B91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B3DF319" w14:textId="2D90B8BA" w:rsidR="00250B91" w:rsidRPr="00621D0B" w:rsidRDefault="007366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)</w:t>
            </w:r>
          </w:p>
        </w:tc>
        <w:tc>
          <w:tcPr>
            <w:tcW w:w="1331" w:type="dxa"/>
          </w:tcPr>
          <w:p w14:paraId="175A7DBB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F114104" w14:textId="6E44F0AC" w:rsidR="005A7580" w:rsidRPr="00621D0B" w:rsidRDefault="005A758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5D1DE68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B18A932" w14:textId="1A406956" w:rsidR="005A7580" w:rsidRPr="00621D0B" w:rsidRDefault="00805332" w:rsidP="00D67840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8</w:t>
            </w:r>
            <w:r w:rsidR="005A758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5A758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1</w:t>
            </w:r>
            <w:r w:rsidR="005A758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D9927F2" w14:textId="77777777" w:rsidR="001305CF" w:rsidRPr="00621D0B" w:rsidRDefault="001305CF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2537815" w14:textId="77777777" w:rsidR="001305CF" w:rsidRPr="00621D0B" w:rsidRDefault="001305CF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8E6AFED" w14:textId="085E1024" w:rsidR="001305CF" w:rsidRPr="00621D0B" w:rsidRDefault="00805332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92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5F40823" w14:textId="77777777" w:rsidR="001305CF" w:rsidRPr="00621D0B" w:rsidRDefault="001305CF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F203540" w14:textId="77777777" w:rsidR="001305CF" w:rsidRPr="00621D0B" w:rsidRDefault="001305CF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D624B3E" w14:textId="5CDE5FF9" w:rsidR="001305CF" w:rsidRPr="00621D0B" w:rsidRDefault="00D114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5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3</w:t>
            </w:r>
            <w:r w:rsidR="001305C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15217C0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9F4036B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7ED4881" w14:textId="02879EEB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7E83F8A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9DA3A45" w14:textId="2336ACD3" w:rsidR="00D67840" w:rsidRPr="00621D0B" w:rsidRDefault="00D114A4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8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5.03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F4DB957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C5A16FA" w14:textId="57EB9951" w:rsidR="00D67840" w:rsidRPr="00621D0B" w:rsidRDefault="003E10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58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8.44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8EC5A2A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DDC481E" w14:textId="78EC4C80" w:rsidR="00D67840" w:rsidRPr="00621D0B" w:rsidRDefault="003E10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8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4.13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3F5271C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9AD166A" w14:textId="70A6AE12" w:rsidR="00D67840" w:rsidRPr="00621D0B" w:rsidRDefault="003E10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6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0.95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8624E4A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F284BE0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7912BC7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0CC8D2D" w14:textId="79144812" w:rsidR="00D67840" w:rsidRPr="00621D0B" w:rsidRDefault="007366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1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2.28</w:t>
            </w:r>
            <w:r w:rsidR="00D678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0E91672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C24EA58" w14:textId="78640FB1" w:rsidR="00D67840" w:rsidRPr="00621D0B" w:rsidRDefault="007366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0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6.46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CB863C8" w14:textId="77777777" w:rsidR="00250B91" w:rsidRPr="00621D0B" w:rsidRDefault="00250B91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2A404B6" w14:textId="774F4240" w:rsidR="00250B91" w:rsidRPr="00621D0B" w:rsidRDefault="007366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8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9.15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4A717C12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14EAEF6" w14:textId="3F4E3996" w:rsidR="005A7580" w:rsidRPr="00621D0B" w:rsidRDefault="005A758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704085C" w14:textId="77777777" w:rsidR="00D67840" w:rsidRPr="00621D0B" w:rsidRDefault="00D6784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7611EEF" w14:textId="10849AF4" w:rsidR="005A7580" w:rsidRPr="00621D0B" w:rsidRDefault="005A758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80533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9</w:t>
            </w:r>
          </w:p>
          <w:p w14:paraId="08F1B36B" w14:textId="77777777" w:rsidR="001305CF" w:rsidRPr="00621D0B" w:rsidRDefault="001305CF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B9E67AB" w14:textId="77777777" w:rsidR="001305CF" w:rsidRPr="00621D0B" w:rsidRDefault="001305CF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63A5102" w14:textId="13F52101" w:rsidR="001305CF" w:rsidRPr="00621D0B" w:rsidRDefault="001305CF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80533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</w:p>
          <w:p w14:paraId="5F809D3F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8B0E3BC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EB3AE76" w14:textId="413EEF86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D114A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3</w:t>
            </w:r>
          </w:p>
          <w:p w14:paraId="227A519C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1DF7643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1F1315C" w14:textId="13DA6462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C49C683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33D4797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&lt;0.001</w:t>
            </w:r>
          </w:p>
          <w:p w14:paraId="4BCB798D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62CD57F" w14:textId="272FA9AA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0</w:t>
            </w:r>
            <w:r w:rsidR="003E105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</w:p>
          <w:p w14:paraId="70089253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452874D" w14:textId="435DA96E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3E105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0</w:t>
            </w:r>
          </w:p>
          <w:p w14:paraId="495CBF56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A648C96" w14:textId="0A392644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3E105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5</w:t>
            </w:r>
          </w:p>
          <w:p w14:paraId="1776C675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C7B6486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93DCFB8" w14:textId="77777777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6DB3C90" w14:textId="1D1A888D" w:rsidR="00D67840" w:rsidRPr="00621D0B" w:rsidRDefault="00D67840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73660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6</w:t>
            </w:r>
          </w:p>
          <w:p w14:paraId="0889CB8D" w14:textId="77777777" w:rsidR="00250B91" w:rsidRPr="00621D0B" w:rsidRDefault="00250B91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ED2057D" w14:textId="650E0C1B" w:rsidR="00250B91" w:rsidRPr="00621D0B" w:rsidRDefault="00250B91" w:rsidP="00250B9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0</w:t>
            </w:r>
            <w:r w:rsidR="0073660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</w:p>
          <w:p w14:paraId="7902A423" w14:textId="755FCC05" w:rsidR="00250B91" w:rsidRPr="00621D0B" w:rsidRDefault="00250B91" w:rsidP="00250B9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722DF03" w14:textId="754D00D6" w:rsidR="00250B91" w:rsidRPr="00621D0B" w:rsidRDefault="00250B91" w:rsidP="00250B9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&lt;0.001</w:t>
            </w:r>
          </w:p>
          <w:p w14:paraId="2955930F" w14:textId="53AF562D" w:rsidR="00250B91" w:rsidRPr="00621D0B" w:rsidRDefault="00250B91" w:rsidP="001305C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</w:tc>
      </w:tr>
      <w:tr w:rsidR="00491F2F" w:rsidRPr="00621D0B" w14:paraId="5967902B" w14:textId="77777777" w:rsidTr="000B765F">
        <w:tc>
          <w:tcPr>
            <w:tcW w:w="4342" w:type="dxa"/>
          </w:tcPr>
          <w:p w14:paraId="47B7073C" w14:textId="49E2457E" w:rsidR="00FB2216" w:rsidRPr="00621D0B" w:rsidRDefault="00FB2216" w:rsidP="00FB2216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Methods of transmission of COVID-19 infection to human</w:t>
            </w:r>
            <w:r w:rsidR="00AB74BA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s</w:t>
            </w:r>
          </w:p>
          <w:p w14:paraId="5531B7AA" w14:textId="2CC78322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Close contact with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an 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nfected person within 1 meter</w:t>
            </w:r>
          </w:p>
          <w:p w14:paraId="1146F622" w14:textId="77777777" w:rsidR="00242051" w:rsidRPr="00621D0B" w:rsidRDefault="00242051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8D46F36" w14:textId="7CFE7BDA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espiratory droplets when an infected person coughs, sneezes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,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or talks</w:t>
            </w:r>
          </w:p>
          <w:p w14:paraId="459D7586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F4A0269" w14:textId="44B25F2F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Spread by people who are not showing symptoms</w:t>
            </w:r>
          </w:p>
          <w:p w14:paraId="09FA6F2F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8605B9B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ntact with objects used by an infected person</w:t>
            </w:r>
          </w:p>
          <w:p w14:paraId="2615DEA1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6A15B79" w14:textId="67882122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erosol generating procedures and support treatment</w:t>
            </w:r>
          </w:p>
          <w:p w14:paraId="6C6C04FE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FE44969" w14:textId="070876D8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ntact with objects and parcels sent by courier and delivery</w:t>
            </w:r>
          </w:p>
          <w:p w14:paraId="6AC3E59A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31AFCCF" w14:textId="784C3A6E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Takeaway food and groceries</w:t>
            </w:r>
          </w:p>
          <w:p w14:paraId="1F6A86F9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9BFA28C" w14:textId="624E0113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 don</w:t>
            </w:r>
            <w:r w:rsidR="00F74E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'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t know</w:t>
            </w:r>
          </w:p>
        </w:tc>
        <w:tc>
          <w:tcPr>
            <w:tcW w:w="1431" w:type="dxa"/>
          </w:tcPr>
          <w:p w14:paraId="62E2F72F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568A7CE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24D3B8A" w14:textId="195BDEA0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64 (85.1)</w:t>
            </w:r>
          </w:p>
          <w:p w14:paraId="34645838" w14:textId="089928D9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6C0D1C3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10E94DD" w14:textId="74786BA6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10 (95.8)</w:t>
            </w:r>
          </w:p>
          <w:p w14:paraId="452D3E80" w14:textId="73C39441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11B8710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15DE09B" w14:textId="4AC6C31A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82 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5.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A779B30" w14:textId="698964C4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6EB955C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E37BBEC" w14:textId="4637A9C4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19 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4.5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EA45360" w14:textId="411F5B53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AFF43A2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94BFD2C" w14:textId="60789E91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58 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0.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)</w:t>
            </w:r>
          </w:p>
          <w:p w14:paraId="74230F89" w14:textId="0017FEA6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390CDCB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A876012" w14:textId="0E67FCC4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33 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.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)</w:t>
            </w:r>
          </w:p>
          <w:p w14:paraId="3B8E1209" w14:textId="5456C48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FBE400B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27CAFF3" w14:textId="4658A7BF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94 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3433D139" w14:textId="77777777" w:rsidR="003A36CA" w:rsidRPr="00621D0B" w:rsidRDefault="003A36C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7CBC4F4" w14:textId="52281B3C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4 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9</w:t>
            </w:r>
            <w:r w:rsidR="00250B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18" w:type="dxa"/>
          </w:tcPr>
          <w:p w14:paraId="55DDCA83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BB5E57E" w14:textId="77777777" w:rsidR="005F6066" w:rsidRPr="00621D0B" w:rsidRDefault="005F606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C31901D" w14:textId="2108470D" w:rsidR="005F6066" w:rsidRPr="00621D0B" w:rsidRDefault="009425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1</w:t>
            </w:r>
            <w:r w:rsidR="005F606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5F606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7AD124C" w14:textId="77777777" w:rsidR="005F6066" w:rsidRPr="00621D0B" w:rsidRDefault="005F606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7BFB199" w14:textId="77777777" w:rsidR="005F6066" w:rsidRPr="00621D0B" w:rsidRDefault="005F606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B273171" w14:textId="514728D2" w:rsidR="005F6066" w:rsidRPr="00621D0B" w:rsidRDefault="009425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9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F360DED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37A7F4D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BFD9D84" w14:textId="2EFCC5DF" w:rsidR="00752CC9" w:rsidRPr="00621D0B" w:rsidRDefault="000D542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745A74F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5910D33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D0215AF" w14:textId="3E64657C" w:rsidR="00752CC9" w:rsidRPr="00621D0B" w:rsidRDefault="000D542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6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2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F7DC11A" w14:textId="77777777" w:rsidR="00F14A0A" w:rsidRPr="00621D0B" w:rsidRDefault="00F14A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F0DF3AE" w14:textId="77777777" w:rsidR="00F14A0A" w:rsidRPr="00621D0B" w:rsidRDefault="00F14A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E75A0EB" w14:textId="3E0447C5" w:rsidR="00F14A0A" w:rsidRPr="00621D0B" w:rsidRDefault="00FC20EE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="00F14A0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</w:t>
            </w:r>
            <w:r w:rsidR="00F14A0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DF66886" w14:textId="77777777" w:rsidR="000A45A7" w:rsidRPr="00621D0B" w:rsidRDefault="000A45A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37414F0" w14:textId="77777777" w:rsidR="000A45A7" w:rsidRPr="00621D0B" w:rsidRDefault="000A45A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729C610" w14:textId="7E8DA085" w:rsidR="000A45A7" w:rsidRPr="00621D0B" w:rsidRDefault="0032694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9EDB45D" w14:textId="77777777" w:rsidR="00805225" w:rsidRPr="00621D0B" w:rsidRDefault="0080522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5EB25E3" w14:textId="77777777" w:rsidR="00805225" w:rsidRPr="00621D0B" w:rsidRDefault="0080522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97098FA" w14:textId="3874FAF9" w:rsidR="00805225" w:rsidRPr="00621D0B" w:rsidRDefault="00AA7663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3D5E51E" w14:textId="77777777" w:rsidR="00805225" w:rsidRPr="00621D0B" w:rsidRDefault="0080522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F4F9449" w14:textId="5DB9F437" w:rsidR="00805225" w:rsidRPr="00621D0B" w:rsidRDefault="00AA7663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1" w:type="dxa"/>
          </w:tcPr>
          <w:p w14:paraId="3EF9A02F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42C41FE" w14:textId="77777777" w:rsidR="005F6066" w:rsidRPr="00621D0B" w:rsidRDefault="005F606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23F1603" w14:textId="1C565C80" w:rsidR="005F6066" w:rsidRPr="00621D0B" w:rsidRDefault="009425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3</w:t>
            </w:r>
            <w:r w:rsidR="005F606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5.45</w:t>
            </w:r>
            <w:r w:rsidR="005F606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84A272F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230B40F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8AEEE6F" w14:textId="06A0E8C4" w:rsidR="00752CC9" w:rsidRPr="00621D0B" w:rsidRDefault="0094255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61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5.5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3282E6A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F36AF07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7AA8E57" w14:textId="5B3E57A1" w:rsidR="00752CC9" w:rsidRPr="00621D0B" w:rsidRDefault="000D542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50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.14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89E6E23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B586C5C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6F821A9" w14:textId="21E5B85C" w:rsidR="00752CC9" w:rsidRPr="00621D0B" w:rsidRDefault="000D542D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3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.87</w:t>
            </w:r>
            <w:r w:rsidR="00752CC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9D9DC98" w14:textId="77777777" w:rsidR="00F14A0A" w:rsidRPr="00621D0B" w:rsidRDefault="00F14A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3EDFD57" w14:textId="77777777" w:rsidR="00F14A0A" w:rsidRPr="00621D0B" w:rsidRDefault="00F14A0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7135867" w14:textId="1863098F" w:rsidR="00F14A0A" w:rsidRPr="00621D0B" w:rsidRDefault="00FC20EE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2</w:t>
            </w:r>
            <w:r w:rsidR="000A45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4.02</w:t>
            </w:r>
            <w:r w:rsidR="000A45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E11C695" w14:textId="77777777" w:rsidR="00805225" w:rsidRPr="00621D0B" w:rsidRDefault="0080522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317BE4C" w14:textId="77777777" w:rsidR="00805225" w:rsidRPr="00621D0B" w:rsidRDefault="0080522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25BF00F" w14:textId="47BE0BBE" w:rsidR="00805225" w:rsidRPr="00621D0B" w:rsidRDefault="0032694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3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.54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41196F0" w14:textId="77777777" w:rsidR="00805225" w:rsidRPr="00621D0B" w:rsidRDefault="0080522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7E5B175" w14:textId="77777777" w:rsidR="00805225" w:rsidRPr="00621D0B" w:rsidRDefault="0080522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C2963DC" w14:textId="704C61E2" w:rsidR="00805225" w:rsidRPr="00621D0B" w:rsidRDefault="00AA7663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6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.75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835458A" w14:textId="77777777" w:rsidR="00805225" w:rsidRPr="00621D0B" w:rsidRDefault="00805225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AF8B7F1" w14:textId="73DB9062" w:rsidR="00805225" w:rsidRPr="00621D0B" w:rsidRDefault="00AA7663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6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228C0FE3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30AA977" w14:textId="77777777" w:rsidR="005F6066" w:rsidRPr="00621D0B" w:rsidRDefault="005F606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29312BC" w14:textId="15E1EC44" w:rsidR="005F6066" w:rsidRPr="00621D0B" w:rsidRDefault="005F606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94255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2</w:t>
            </w:r>
          </w:p>
          <w:p w14:paraId="458F782F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514BEF9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CF04CA9" w14:textId="60D997E4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94255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1</w:t>
            </w:r>
          </w:p>
          <w:p w14:paraId="1780D370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2DB8B65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90A04AB" w14:textId="34ACEFF2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0D542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6</w:t>
            </w:r>
          </w:p>
          <w:p w14:paraId="6ED93C89" w14:textId="1EF4498F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CB6BB1C" w14:textId="2934D194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A58DB47" w14:textId="635FCB36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6</w:t>
            </w:r>
            <w:r w:rsidR="000D542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</w:p>
          <w:p w14:paraId="5DF7C123" w14:textId="04B95494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4EE64B7" w14:textId="77777777" w:rsidR="00752CC9" w:rsidRPr="00621D0B" w:rsidRDefault="00752CC9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3D42F6E" w14:textId="172E8300" w:rsidR="000A45A7" w:rsidRPr="00621D0B" w:rsidRDefault="000A45A7" w:rsidP="000A45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&lt;0.001</w:t>
            </w:r>
          </w:p>
          <w:p w14:paraId="6E645231" w14:textId="19B20EAD" w:rsidR="00805225" w:rsidRPr="00621D0B" w:rsidRDefault="00805225" w:rsidP="000A45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EE9B379" w14:textId="469724BD" w:rsidR="00805225" w:rsidRPr="00621D0B" w:rsidRDefault="00805225" w:rsidP="000A45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F694333" w14:textId="73EE8EBA" w:rsidR="00805225" w:rsidRPr="00621D0B" w:rsidRDefault="00805225" w:rsidP="000A45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0</w:t>
            </w:r>
            <w:r w:rsidR="0032694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</w:p>
          <w:p w14:paraId="4096B6D4" w14:textId="70F0C013" w:rsidR="00805225" w:rsidRPr="00621D0B" w:rsidRDefault="00805225" w:rsidP="000A45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F0589AB" w14:textId="727F4D32" w:rsidR="00805225" w:rsidRPr="00621D0B" w:rsidRDefault="00805225" w:rsidP="000A45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8C15C78" w14:textId="03E380DB" w:rsidR="00805225" w:rsidRPr="00621D0B" w:rsidRDefault="00805225" w:rsidP="000A45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AA766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</w:t>
            </w:r>
          </w:p>
          <w:p w14:paraId="2639AA96" w14:textId="0D520062" w:rsidR="00805225" w:rsidRPr="00621D0B" w:rsidRDefault="00805225" w:rsidP="000A45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2B58979" w14:textId="0FCBB514" w:rsidR="00752CC9" w:rsidRPr="00621D0B" w:rsidRDefault="00AA7663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&gt;</w:t>
            </w:r>
            <w:r w:rsidR="0080522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9</w:t>
            </w:r>
          </w:p>
        </w:tc>
      </w:tr>
      <w:tr w:rsidR="00FB2216" w:rsidRPr="00621D0B" w14:paraId="27F16A09" w14:textId="77777777" w:rsidTr="000B765F">
        <w:tc>
          <w:tcPr>
            <w:tcW w:w="4342" w:type="dxa"/>
          </w:tcPr>
          <w:p w14:paraId="0D2CC695" w14:textId="36D03105" w:rsidR="00FB2216" w:rsidRPr="00621D0B" w:rsidRDefault="00FB2216" w:rsidP="00841A78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 xml:space="preserve">Management of COVID 19 </w:t>
            </w:r>
          </w:p>
          <w:p w14:paraId="6C101BE4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Patients with a mild clinical presentation (absence of viral pneumonia and hypoxia) may not initially require hospitalization, and many patients will be able to manage their illness at home</w:t>
            </w:r>
          </w:p>
          <w:p w14:paraId="60D0AEDA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8F322E0" w14:textId="4B88F94C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Treatment of COVID-19 is symptomatic, and oxygen therapy represents the major treatment intervention for patients with severe infection</w:t>
            </w:r>
          </w:p>
          <w:p w14:paraId="2308B56B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3C584EC" w14:textId="40D0BDA8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ntensive and emergency treatment should be given to all diagnosed patients</w:t>
            </w:r>
          </w:p>
          <w:p w14:paraId="3439E1E0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F9D4003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ystemic corticosteroids for the treatment of viral pneumonia or acute respiratory distress syndrome (ARDS) are not recommended</w:t>
            </w:r>
          </w:p>
          <w:p w14:paraId="7D1C5C28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1CF4CAB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though no antiviral treatments have been approved, several approaches have been proposed</w:t>
            </w:r>
          </w:p>
          <w:p w14:paraId="62D6370A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1B96571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Mechanical ventilation may be necessary in cases of respiratory failure refractory to oxygen therapy</w:t>
            </w:r>
          </w:p>
          <w:p w14:paraId="370583AA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02D08B0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Hemodynamic support is essential for managing septic shock</w:t>
            </w:r>
          </w:p>
          <w:p w14:paraId="16517363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4CC4E62" w14:textId="4A30731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 don</w:t>
            </w:r>
            <w:r w:rsidR="00F74E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'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t know</w:t>
            </w:r>
          </w:p>
        </w:tc>
        <w:tc>
          <w:tcPr>
            <w:tcW w:w="1431" w:type="dxa"/>
          </w:tcPr>
          <w:p w14:paraId="7A7B3C91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7BBF9C5" w14:textId="79C4EACD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59 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3.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)</w:t>
            </w:r>
          </w:p>
          <w:p w14:paraId="2182886D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A217436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1876E3F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E73632A" w14:textId="6C8FFDA9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B0323A5" w14:textId="77777777" w:rsidR="00841A78" w:rsidRPr="00621D0B" w:rsidRDefault="00841A78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ACEE02C" w14:textId="1270AD0B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14 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3.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7E1AC2F0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3391629" w14:textId="2F6DF64D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88EB6F3" w14:textId="060D4CFE" w:rsidR="00841A78" w:rsidRPr="00621D0B" w:rsidRDefault="00841A78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74F4F0A" w14:textId="77777777" w:rsidR="00841A78" w:rsidRPr="00621D0B" w:rsidRDefault="00841A78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6102C5D" w14:textId="07AB2823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95 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.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)</w:t>
            </w:r>
          </w:p>
          <w:p w14:paraId="353A98EB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1F17DD0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4DCC054" w14:textId="4C2F6F7A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06 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.7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AD06255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36CB77D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D03EB7F" w14:textId="77777777" w:rsidR="00841A78" w:rsidRPr="00621D0B" w:rsidRDefault="00841A78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6DEAAE5" w14:textId="52D46DF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41 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6.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120ED7FB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01F1F07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47474D5" w14:textId="77777777" w:rsidR="00841A78" w:rsidRPr="00621D0B" w:rsidRDefault="00841A78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2D04348" w14:textId="3A8B83FB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40 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9.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)</w:t>
            </w:r>
          </w:p>
          <w:p w14:paraId="73D53568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8B02DEB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10980AF" w14:textId="77777777" w:rsidR="00841A78" w:rsidRPr="00621D0B" w:rsidRDefault="00841A78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7B91FC7" w14:textId="15531991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31 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3.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1110E695" w14:textId="4A8CBFDA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4A8DCF3" w14:textId="77777777" w:rsidR="00841A78" w:rsidRPr="00621D0B" w:rsidRDefault="00841A78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CE7E31D" w14:textId="300879F0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7 </w:t>
            </w:r>
            <w:r w:rsidR="00841A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4)</w:t>
            </w:r>
          </w:p>
        </w:tc>
        <w:tc>
          <w:tcPr>
            <w:tcW w:w="1418" w:type="dxa"/>
          </w:tcPr>
          <w:p w14:paraId="6D84F9A0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C6DF7CC" w14:textId="4D04D81A" w:rsidR="00377DEA" w:rsidRPr="00621D0B" w:rsidRDefault="00AA7663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3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6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44C23D1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82E2DCA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C8832AE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3A143B8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DF2E240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79583E1" w14:textId="54F87132" w:rsidR="00377DEA" w:rsidRPr="00621D0B" w:rsidRDefault="006071FC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7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0F794C7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14F4D3D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ADC2827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30589AE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CD4AEBC" w14:textId="673CF5B8" w:rsidR="00377DEA" w:rsidRPr="00621D0B" w:rsidRDefault="006071FC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710F640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5A417CE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49D672E" w14:textId="0C107369" w:rsidR="00377DEA" w:rsidRPr="00621D0B" w:rsidRDefault="006071FC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E5C29CC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515599B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98F4920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28FC59D" w14:textId="57F0BE7D" w:rsidR="00377DEA" w:rsidRPr="00621D0B" w:rsidRDefault="009E2ECB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8 (56.1)</w:t>
            </w:r>
          </w:p>
          <w:p w14:paraId="3E7C811E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E7B9A36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1CDE1BB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C8B5801" w14:textId="49C89DF2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3 (80.7)</w:t>
            </w:r>
          </w:p>
          <w:p w14:paraId="35F2DB25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72CEAD2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00C9FC6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D63721C" w14:textId="30603344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5 (58.7)</w:t>
            </w:r>
          </w:p>
          <w:p w14:paraId="25E5F003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8A54F0F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7009D63" w14:textId="759B962F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 (2.3)</w:t>
            </w:r>
          </w:p>
        </w:tc>
        <w:tc>
          <w:tcPr>
            <w:tcW w:w="1331" w:type="dxa"/>
          </w:tcPr>
          <w:p w14:paraId="51516690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91A7DD0" w14:textId="5BC0312A" w:rsidR="00377DEA" w:rsidRPr="00621D0B" w:rsidRDefault="00AA7663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6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CE414F2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7C49125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FB1CDAA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D02588E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0AE427A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DDB603A" w14:textId="793B2CB3" w:rsidR="00377DEA" w:rsidRPr="00621D0B" w:rsidRDefault="006071FC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77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3.28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813C70E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0FCAA48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846B72F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1C012BD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65D5732" w14:textId="4A2553F3" w:rsidR="00377DEA" w:rsidRPr="00621D0B" w:rsidRDefault="006071FC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0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3.81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59E1AB6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590B73A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FC83C7E" w14:textId="3FDC55D5" w:rsidR="00377DEA" w:rsidRPr="00621D0B" w:rsidRDefault="006071FC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4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.87</w:t>
            </w:r>
            <w:r w:rsidR="00377DE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6B9F1AD" w14:textId="77777777" w:rsidR="009E2ECB" w:rsidRPr="00621D0B" w:rsidRDefault="009E2ECB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530B3C5" w14:textId="77777777" w:rsidR="009E2ECB" w:rsidRPr="00621D0B" w:rsidRDefault="009E2ECB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5639376" w14:textId="77777777" w:rsidR="009E2ECB" w:rsidRPr="00621D0B" w:rsidRDefault="009E2ECB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BDEA502" w14:textId="2BC864EE" w:rsidR="009E2ECB" w:rsidRPr="00621D0B" w:rsidRDefault="009E2ECB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3 (56.7)</w:t>
            </w:r>
          </w:p>
          <w:p w14:paraId="119ACB7E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4E50F1F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D236D46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D7DD6F5" w14:textId="41D4C85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7 (77.4)</w:t>
            </w:r>
          </w:p>
          <w:p w14:paraId="1D686807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E1170B2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FEF197B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F07CC79" w14:textId="1B168F32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6 (46.3)</w:t>
            </w:r>
          </w:p>
          <w:p w14:paraId="47407B9B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55E65EA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DA2AE3D" w14:textId="4B801F9F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 (6.7)</w:t>
            </w:r>
          </w:p>
        </w:tc>
        <w:tc>
          <w:tcPr>
            <w:tcW w:w="828" w:type="dxa"/>
          </w:tcPr>
          <w:p w14:paraId="201CA445" w14:textId="77777777" w:rsidR="00FB2216" w:rsidRPr="00621D0B" w:rsidRDefault="00FB2216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333B631" w14:textId="45C7588E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6</w:t>
            </w:r>
            <w:r w:rsidR="00AA766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</w:p>
          <w:p w14:paraId="606202BA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F3AC1BC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1EF44BE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3922541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D81DCA4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F8E6F54" w14:textId="6866D07A" w:rsidR="00377DEA" w:rsidRPr="00621D0B" w:rsidRDefault="006071FC" w:rsidP="006071FC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&gt;0.99</w:t>
            </w:r>
          </w:p>
          <w:p w14:paraId="04FAB116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9846935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C3B17DC" w14:textId="40D5247C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BE57E3D" w14:textId="77777777" w:rsidR="006071FC" w:rsidRPr="00621D0B" w:rsidRDefault="006071FC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AC0AC95" w14:textId="5887B576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0</w:t>
            </w:r>
            <w:r w:rsidR="006071F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</w:p>
          <w:p w14:paraId="718BDC0D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1C932D0" w14:textId="77777777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C3D48C7" w14:textId="1821B872" w:rsidR="00377DEA" w:rsidRPr="00621D0B" w:rsidRDefault="00377DEA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6071F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9</w:t>
            </w:r>
          </w:p>
          <w:p w14:paraId="223A6432" w14:textId="77777777" w:rsidR="000114A0" w:rsidRPr="00621D0B" w:rsidRDefault="000114A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D2ABFAE" w14:textId="77777777" w:rsidR="000114A0" w:rsidRPr="00621D0B" w:rsidRDefault="000114A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E3A2D60" w14:textId="77777777" w:rsidR="000114A0" w:rsidRPr="00621D0B" w:rsidRDefault="000114A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663C85C" w14:textId="77777777" w:rsidR="000114A0" w:rsidRPr="00621D0B" w:rsidRDefault="000114A0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9</w:t>
            </w:r>
          </w:p>
          <w:p w14:paraId="6E1E84B5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70A8CD9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04A0FD4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EA0A481" w14:textId="7A4695A2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42</w:t>
            </w:r>
          </w:p>
          <w:p w14:paraId="00E7606A" w14:textId="476A8006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BBE44E4" w14:textId="2D65B48C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1CC30E8" w14:textId="017D0A2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4FB33CA" w14:textId="01D37E82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01</w:t>
            </w:r>
          </w:p>
          <w:p w14:paraId="01E4D56D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96378CB" w14:textId="77777777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5033ABE" w14:textId="15D46C19" w:rsidR="00B77D37" w:rsidRPr="00621D0B" w:rsidRDefault="00B77D37" w:rsidP="00FB221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04</w:t>
            </w:r>
          </w:p>
        </w:tc>
      </w:tr>
    </w:tbl>
    <w:p w14:paraId="63A4BFE6" w14:textId="7E21056E" w:rsidR="00CA7CF7" w:rsidRPr="00621D0B" w:rsidRDefault="00CA7CF7">
      <w:pPr>
        <w:rPr>
          <w:rFonts w:ascii="Arial" w:eastAsia="Times New Roman" w:hAnsi="Arial" w:cs="Arial"/>
          <w:snapToGrid w:val="0"/>
          <w:color w:val="000000"/>
          <w:sz w:val="20"/>
          <w:szCs w:val="20"/>
          <w:lang w:val="en-GB" w:eastAsia="de-DE" w:bidi="en-US"/>
        </w:rPr>
      </w:pPr>
    </w:p>
    <w:p w14:paraId="185712B8" w14:textId="25013D45" w:rsidR="007D5A12" w:rsidRPr="00621D0B" w:rsidRDefault="007D5A12">
      <w:pPr>
        <w:rPr>
          <w:rFonts w:ascii="Arial" w:hAnsi="Arial" w:cs="Arial"/>
          <w:b/>
          <w:bCs/>
          <w:sz w:val="20"/>
          <w:szCs w:val="20"/>
        </w:rPr>
      </w:pPr>
      <w:r w:rsidRPr="00621D0B">
        <w:rPr>
          <w:rFonts w:ascii="Arial" w:hAnsi="Arial" w:cs="Arial"/>
          <w:b/>
          <w:bCs/>
          <w:sz w:val="20"/>
          <w:szCs w:val="20"/>
        </w:rPr>
        <w:br w:type="page"/>
      </w:r>
    </w:p>
    <w:p w14:paraId="5DB13323" w14:textId="0D7931A0" w:rsidR="00F06F1A" w:rsidRPr="00621D0B" w:rsidRDefault="0095747A" w:rsidP="0003563F">
      <w:pPr>
        <w:rPr>
          <w:rFonts w:ascii="Arial" w:eastAsia="Times New Roman" w:hAnsi="Arial" w:cs="Arial"/>
          <w:bCs/>
          <w:color w:val="000000"/>
          <w:sz w:val="20"/>
          <w:szCs w:val="20"/>
          <w:lang w:eastAsia="de-DE" w:bidi="en-US"/>
        </w:rPr>
      </w:pPr>
      <w:proofErr w:type="spellStart"/>
      <w:r w:rsidRPr="00621D0B">
        <w:rPr>
          <w:rFonts w:ascii="Arial" w:hAnsi="Arial" w:cs="Arial"/>
          <w:b/>
          <w:sz w:val="20"/>
          <w:szCs w:val="20"/>
          <w:lang w:val="fr-FR"/>
        </w:rPr>
        <w:lastRenderedPageBreak/>
        <w:t>Supplementary</w:t>
      </w:r>
      <w:proofErr w:type="spellEnd"/>
      <w:r w:rsidRPr="00621D0B">
        <w:rPr>
          <w:rFonts w:ascii="Arial" w:hAnsi="Arial" w:cs="Arial"/>
          <w:b/>
          <w:sz w:val="20"/>
          <w:szCs w:val="20"/>
          <w:lang w:val="fr-FR"/>
        </w:rPr>
        <w:t xml:space="preserve"> Table</w:t>
      </w:r>
      <w:r>
        <w:rPr>
          <w:rFonts w:ascii="Arial" w:hAnsi="Arial" w:cs="Arial"/>
          <w:b/>
          <w:sz w:val="20"/>
          <w:szCs w:val="20"/>
          <w:lang w:val="fr-FR"/>
        </w:rPr>
        <w:t xml:space="preserve"> 2</w:t>
      </w:r>
      <w:r w:rsidR="00F06F1A" w:rsidRPr="00621D0B">
        <w:rPr>
          <w:rFonts w:ascii="Arial" w:hAnsi="Arial" w:cs="Arial"/>
          <w:sz w:val="20"/>
          <w:szCs w:val="20"/>
        </w:rPr>
        <w:t xml:space="preserve"> </w:t>
      </w:r>
      <w:r w:rsidR="0003563F" w:rsidRPr="00621D0B">
        <w:rPr>
          <w:rFonts w:ascii="Arial" w:eastAsia="Times New Roman" w:hAnsi="Arial" w:cs="Arial"/>
          <w:bCs/>
          <w:color w:val="000000"/>
          <w:sz w:val="20"/>
          <w:szCs w:val="20"/>
          <w:lang w:eastAsia="de-DE" w:bidi="en-US"/>
        </w:rPr>
        <w:t>Multivariable predictors of good knowledge</w:t>
      </w:r>
    </w:p>
    <w:tbl>
      <w:tblPr>
        <w:tblStyle w:val="TableGrid"/>
        <w:tblW w:w="1001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8"/>
        <w:gridCol w:w="1630"/>
        <w:gridCol w:w="1434"/>
        <w:gridCol w:w="1434"/>
        <w:gridCol w:w="723"/>
      </w:tblGrid>
      <w:tr w:rsidR="00491F2F" w:rsidRPr="00621D0B" w14:paraId="326EF748" w14:textId="77777777" w:rsidTr="00F06F1A">
        <w:trPr>
          <w:trHeight w:val="846"/>
        </w:trPr>
        <w:tc>
          <w:tcPr>
            <w:tcW w:w="4803" w:type="dxa"/>
          </w:tcPr>
          <w:p w14:paraId="73D6DFCE" w14:textId="166925CC" w:rsidR="00040642" w:rsidRPr="00621D0B" w:rsidRDefault="00040642" w:rsidP="0004064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</w:tc>
        <w:tc>
          <w:tcPr>
            <w:tcW w:w="1630" w:type="dxa"/>
          </w:tcPr>
          <w:p w14:paraId="1554E8A3" w14:textId="6F4CADEA" w:rsidR="00040642" w:rsidRPr="00621D0B" w:rsidRDefault="00040642" w:rsidP="00040642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ll participants (n= 428)</w:t>
            </w:r>
          </w:p>
        </w:tc>
        <w:tc>
          <w:tcPr>
            <w:tcW w:w="1434" w:type="dxa"/>
          </w:tcPr>
          <w:p w14:paraId="756D5FFF" w14:textId="2A9DA96A" w:rsidR="00040642" w:rsidRPr="00621D0B" w:rsidRDefault="00040642" w:rsidP="00040642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harmacists (n= 50)</w:t>
            </w:r>
          </w:p>
        </w:tc>
        <w:tc>
          <w:tcPr>
            <w:tcW w:w="1434" w:type="dxa"/>
          </w:tcPr>
          <w:p w14:paraId="0008AEFB" w14:textId="472D1B51" w:rsidR="00040642" w:rsidRPr="00621D0B" w:rsidRDefault="00040642" w:rsidP="00040642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Non pharmacists (n= 37</w:t>
            </w:r>
            <w:r w:rsidR="00491F2F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682D71AD" w14:textId="53A53A3E" w:rsidR="00040642" w:rsidRPr="00621D0B" w:rsidRDefault="00040642" w:rsidP="00040642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</w:t>
            </w:r>
          </w:p>
        </w:tc>
      </w:tr>
      <w:tr w:rsidR="00491F2F" w:rsidRPr="00621D0B" w14:paraId="3748CEC6" w14:textId="77777777" w:rsidTr="00F06F1A">
        <w:trPr>
          <w:trHeight w:val="277"/>
        </w:trPr>
        <w:tc>
          <w:tcPr>
            <w:tcW w:w="4803" w:type="dxa"/>
          </w:tcPr>
          <w:p w14:paraId="661148D1" w14:textId="02D4DC84" w:rsidR="00B33A33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B35D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COVID-19 is caused by </w:t>
            </w:r>
            <w:r w:rsidR="00FB324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Beta coronavirus</w:t>
            </w:r>
          </w:p>
        </w:tc>
        <w:tc>
          <w:tcPr>
            <w:tcW w:w="1630" w:type="dxa"/>
          </w:tcPr>
          <w:p w14:paraId="40235497" w14:textId="0D49E1EB" w:rsidR="00B33A33" w:rsidRPr="00621D0B" w:rsidRDefault="002B35D5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68 </w:t>
            </w:r>
            <w:r w:rsidR="00FB324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9.3</w:t>
            </w:r>
            <w:r w:rsidR="00FB324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2670F674" w14:textId="0B59D391" w:rsidR="00B33A33" w:rsidRPr="00621D0B" w:rsidRDefault="002E27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04064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="0004064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6.7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56AB9290" w14:textId="0673443B" w:rsidR="00B33A33" w:rsidRPr="00621D0B" w:rsidRDefault="0004064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0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9.68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0F2270A9" w14:textId="452D3E2B" w:rsidR="00B33A33" w:rsidRPr="00621D0B" w:rsidRDefault="002E27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04064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9</w:t>
            </w:r>
          </w:p>
        </w:tc>
      </w:tr>
      <w:tr w:rsidR="00491F2F" w:rsidRPr="00621D0B" w14:paraId="3B38855F" w14:textId="77777777" w:rsidTr="00F06F1A">
        <w:trPr>
          <w:trHeight w:val="277"/>
        </w:trPr>
        <w:tc>
          <w:tcPr>
            <w:tcW w:w="4803" w:type="dxa"/>
          </w:tcPr>
          <w:p w14:paraId="7F31516D" w14:textId="3B1C616F" w:rsidR="00B33A33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B35D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VID-19 is not an airborne virus</w:t>
            </w:r>
          </w:p>
        </w:tc>
        <w:tc>
          <w:tcPr>
            <w:tcW w:w="1630" w:type="dxa"/>
          </w:tcPr>
          <w:p w14:paraId="220DB816" w14:textId="5D17D6DD" w:rsidR="00B33A33" w:rsidRPr="00621D0B" w:rsidRDefault="002B35D5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62 </w:t>
            </w:r>
            <w:r w:rsidR="00FB324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7.</w:t>
            </w:r>
            <w:r w:rsidR="00FB324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</w:tc>
        <w:tc>
          <w:tcPr>
            <w:tcW w:w="1434" w:type="dxa"/>
          </w:tcPr>
          <w:p w14:paraId="035BF6A4" w14:textId="1F18AA64" w:rsidR="00B33A33" w:rsidRPr="00621D0B" w:rsidRDefault="0004064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8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6)</w:t>
            </w:r>
          </w:p>
        </w:tc>
        <w:tc>
          <w:tcPr>
            <w:tcW w:w="1434" w:type="dxa"/>
          </w:tcPr>
          <w:p w14:paraId="7A11B276" w14:textId="5640CDA6" w:rsidR="00B33A33" w:rsidRPr="00621D0B" w:rsidRDefault="0004064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4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8.1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13F8649D" w14:textId="3102048A" w:rsidR="00B33A33" w:rsidRPr="00621D0B" w:rsidRDefault="002E27A7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04064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7</w:t>
            </w:r>
          </w:p>
        </w:tc>
      </w:tr>
      <w:tr w:rsidR="00491F2F" w:rsidRPr="00621D0B" w14:paraId="5B063685" w14:textId="77777777" w:rsidTr="00F06F1A">
        <w:trPr>
          <w:trHeight w:val="846"/>
        </w:trPr>
        <w:tc>
          <w:tcPr>
            <w:tcW w:w="4803" w:type="dxa"/>
          </w:tcPr>
          <w:p w14:paraId="0261590B" w14:textId="4AD2C2FB" w:rsidR="00B33A33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B35D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People with co-morbidity (Diabetes, cancer and other chronic diseases) are at higher risk of serious illness</w:t>
            </w:r>
          </w:p>
        </w:tc>
        <w:tc>
          <w:tcPr>
            <w:tcW w:w="1630" w:type="dxa"/>
          </w:tcPr>
          <w:p w14:paraId="6BA1B211" w14:textId="07A7892A" w:rsidR="00B33A33" w:rsidRPr="00621D0B" w:rsidRDefault="002B35D5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406 </w:t>
            </w:r>
            <w:r w:rsidR="00FB324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4.</w:t>
            </w:r>
            <w:r w:rsidR="00FB324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</w:tc>
        <w:tc>
          <w:tcPr>
            <w:tcW w:w="1434" w:type="dxa"/>
          </w:tcPr>
          <w:p w14:paraId="3539236D" w14:textId="7787F6AD" w:rsidR="00B33A33" w:rsidRPr="00621D0B" w:rsidRDefault="0004064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8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6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6C10D0B5" w14:textId="39D6A45E" w:rsidR="00B33A33" w:rsidRPr="00621D0B" w:rsidRDefault="0004064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8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1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5C238DDD" w14:textId="5809402A" w:rsidR="00B33A33" w:rsidRPr="00621D0B" w:rsidRDefault="0004064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&gt;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9</w:t>
            </w:r>
          </w:p>
        </w:tc>
      </w:tr>
      <w:tr w:rsidR="00491F2F" w:rsidRPr="00621D0B" w14:paraId="3ACDDFA4" w14:textId="77777777" w:rsidTr="00F06F1A">
        <w:trPr>
          <w:trHeight w:val="568"/>
        </w:trPr>
        <w:tc>
          <w:tcPr>
            <w:tcW w:w="4803" w:type="dxa"/>
          </w:tcPr>
          <w:p w14:paraId="186660FD" w14:textId="128EF7FE" w:rsidR="00B33A33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B35D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ncubation period for COVID-19 virus can vary from person to person</w:t>
            </w:r>
          </w:p>
        </w:tc>
        <w:tc>
          <w:tcPr>
            <w:tcW w:w="1630" w:type="dxa"/>
          </w:tcPr>
          <w:p w14:paraId="2AA38721" w14:textId="38825319" w:rsidR="00B33A33" w:rsidRPr="00621D0B" w:rsidRDefault="002B35D5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4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2.7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5E83BFD3" w14:textId="29DA3211" w:rsidR="00B33A33" w:rsidRPr="00621D0B" w:rsidRDefault="0004064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7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4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7F62DC63" w14:textId="743910E0" w:rsidR="00B33A33" w:rsidRPr="00621D0B" w:rsidRDefault="0004064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7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D333D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0EADC0E6" w14:textId="42982393" w:rsidR="00B33A33" w:rsidRPr="00621D0B" w:rsidRDefault="00D333D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04064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</w:t>
            </w:r>
          </w:p>
        </w:tc>
      </w:tr>
      <w:tr w:rsidR="00491F2F" w:rsidRPr="00621D0B" w14:paraId="1FBE446C" w14:textId="77777777" w:rsidTr="00F06F1A">
        <w:trPr>
          <w:trHeight w:val="277"/>
        </w:trPr>
        <w:tc>
          <w:tcPr>
            <w:tcW w:w="4803" w:type="dxa"/>
          </w:tcPr>
          <w:p w14:paraId="0709773D" w14:textId="11CC98D4" w:rsidR="00B33A33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B35D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VID-19 patients should be isolated</w:t>
            </w:r>
          </w:p>
        </w:tc>
        <w:tc>
          <w:tcPr>
            <w:tcW w:w="1630" w:type="dxa"/>
          </w:tcPr>
          <w:p w14:paraId="11301EC7" w14:textId="2A6B0E51" w:rsidR="00B33A33" w:rsidRPr="00621D0B" w:rsidRDefault="002B35D5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416 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7.2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7E1973EF" w14:textId="4CA5B5BD" w:rsidR="00B33A33" w:rsidRPr="00621D0B" w:rsidRDefault="000E7FD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0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0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31818825" w14:textId="0B0D0A7D" w:rsidR="00B33A33" w:rsidRPr="00621D0B" w:rsidRDefault="000E7FD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66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3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5150B1B5" w14:textId="65CE6C24" w:rsidR="00B33A33" w:rsidRPr="00621D0B" w:rsidRDefault="00C94B23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3</w:t>
            </w:r>
            <w:r w:rsidR="000E7FD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</w:p>
        </w:tc>
      </w:tr>
      <w:tr w:rsidR="00491F2F" w:rsidRPr="00621D0B" w14:paraId="25E5B2C4" w14:textId="77777777" w:rsidTr="00F06F1A">
        <w:trPr>
          <w:trHeight w:val="277"/>
        </w:trPr>
        <w:tc>
          <w:tcPr>
            <w:tcW w:w="4803" w:type="dxa"/>
          </w:tcPr>
          <w:p w14:paraId="46ABD13E" w14:textId="710FB06A" w:rsidR="002B35D5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8C14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There are no specific COVID-19 vaccines</w:t>
            </w:r>
          </w:p>
        </w:tc>
        <w:tc>
          <w:tcPr>
            <w:tcW w:w="1630" w:type="dxa"/>
          </w:tcPr>
          <w:p w14:paraId="488723DF" w14:textId="397F64DC" w:rsidR="002B35D5" w:rsidRPr="00621D0B" w:rsidRDefault="008C149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89 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0.9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0377EE84" w14:textId="702E6291" w:rsidR="002B35D5" w:rsidRPr="00621D0B" w:rsidRDefault="000E7FD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6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2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2B0602E4" w14:textId="4372ECEC" w:rsidR="002B35D5" w:rsidRPr="00621D0B" w:rsidRDefault="000E7FD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3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C94B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20A99C81" w14:textId="2069D4DA" w:rsidR="002B35D5" w:rsidRPr="00621D0B" w:rsidRDefault="000E7FDB" w:rsidP="000E7FD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&gt;0.99</w:t>
            </w:r>
          </w:p>
        </w:tc>
      </w:tr>
      <w:tr w:rsidR="00491F2F" w:rsidRPr="00621D0B" w14:paraId="7610D76C" w14:textId="77777777" w:rsidTr="00F06F1A">
        <w:trPr>
          <w:trHeight w:val="846"/>
        </w:trPr>
        <w:tc>
          <w:tcPr>
            <w:tcW w:w="4803" w:type="dxa"/>
          </w:tcPr>
          <w:p w14:paraId="64A576DD" w14:textId="01EFC394" w:rsidR="008C1491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8C14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eal-time reverse transcription polymerase chain reaction (</w:t>
            </w:r>
            <w:proofErr w:type="spellStart"/>
            <w:r w:rsidR="008C14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RT</w:t>
            </w:r>
            <w:proofErr w:type="spellEnd"/>
            <w:r w:rsidR="008C14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-PCR) technique is used to diagnose COVID-19</w:t>
            </w:r>
          </w:p>
        </w:tc>
        <w:tc>
          <w:tcPr>
            <w:tcW w:w="1630" w:type="dxa"/>
          </w:tcPr>
          <w:p w14:paraId="3ACDEDCD" w14:textId="2CF5BEF9" w:rsidR="008C1491" w:rsidRPr="00621D0B" w:rsidRDefault="008C149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01 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0.3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0928B26F" w14:textId="06650077" w:rsidR="008C1491" w:rsidRPr="00621D0B" w:rsidRDefault="00E3755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2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79520172" w14:textId="2C4F9D41" w:rsidR="008C1491" w:rsidRPr="00621D0B" w:rsidRDefault="00E3755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60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8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5A0E6A4C" w14:textId="41FE7019" w:rsidR="008C1491" w:rsidRPr="00621D0B" w:rsidRDefault="00FB351E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E3755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6</w:t>
            </w:r>
          </w:p>
        </w:tc>
      </w:tr>
      <w:tr w:rsidR="00491F2F" w:rsidRPr="00621D0B" w14:paraId="6EF421B8" w14:textId="77777777" w:rsidTr="00F06F1A">
        <w:trPr>
          <w:trHeight w:val="290"/>
        </w:trPr>
        <w:tc>
          <w:tcPr>
            <w:tcW w:w="4803" w:type="dxa"/>
          </w:tcPr>
          <w:p w14:paraId="07ED2730" w14:textId="662EBBFC" w:rsidR="008C1491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8C14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VID-19 can be fatal</w:t>
            </w:r>
          </w:p>
        </w:tc>
        <w:tc>
          <w:tcPr>
            <w:tcW w:w="1630" w:type="dxa"/>
          </w:tcPr>
          <w:p w14:paraId="300514C9" w14:textId="085AF080" w:rsidR="008C1491" w:rsidRPr="00621D0B" w:rsidRDefault="008C149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85 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90)</w:t>
            </w:r>
          </w:p>
        </w:tc>
        <w:tc>
          <w:tcPr>
            <w:tcW w:w="1434" w:type="dxa"/>
          </w:tcPr>
          <w:p w14:paraId="4DFB2D46" w14:textId="7FC6D8EF" w:rsidR="008C1491" w:rsidRPr="00621D0B" w:rsidRDefault="004E2B59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5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3804B07F" w14:textId="663EAA9B" w:rsidR="008C1491" w:rsidRPr="00621D0B" w:rsidRDefault="004E2B59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0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.95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26F3B85A" w14:textId="30919DB3" w:rsidR="008C1491" w:rsidRPr="00621D0B" w:rsidRDefault="00FB351E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4E2B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9</w:t>
            </w:r>
          </w:p>
        </w:tc>
      </w:tr>
      <w:tr w:rsidR="00491F2F" w:rsidRPr="00621D0B" w14:paraId="78035DC9" w14:textId="77777777" w:rsidTr="00F06F1A">
        <w:trPr>
          <w:trHeight w:val="277"/>
        </w:trPr>
        <w:tc>
          <w:tcPr>
            <w:tcW w:w="4803" w:type="dxa"/>
          </w:tcPr>
          <w:p w14:paraId="13D00112" w14:textId="29EEADBC" w:rsidR="008C1491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8C14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elayed seeking treatment could lead to death</w:t>
            </w:r>
          </w:p>
        </w:tc>
        <w:tc>
          <w:tcPr>
            <w:tcW w:w="1630" w:type="dxa"/>
          </w:tcPr>
          <w:p w14:paraId="2DC5C08B" w14:textId="758AB2E0" w:rsidR="008C1491" w:rsidRPr="00621D0B" w:rsidRDefault="008C149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47 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1.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)</w:t>
            </w:r>
          </w:p>
        </w:tc>
        <w:tc>
          <w:tcPr>
            <w:tcW w:w="1434" w:type="dxa"/>
          </w:tcPr>
          <w:p w14:paraId="16786665" w14:textId="489BD62E" w:rsidR="008C1491" w:rsidRPr="00621D0B" w:rsidRDefault="004E2B59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9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8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23FCF8A0" w14:textId="35C2DC91" w:rsidR="008C1491" w:rsidRPr="00621D0B" w:rsidRDefault="004E2B59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8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1.48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3ADAD3FD" w14:textId="4F5729D8" w:rsidR="008C1491" w:rsidRPr="00621D0B" w:rsidRDefault="004E2B59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56</w:t>
            </w:r>
          </w:p>
        </w:tc>
      </w:tr>
      <w:tr w:rsidR="00491F2F" w:rsidRPr="00621D0B" w14:paraId="1A8DB55D" w14:textId="77777777" w:rsidTr="00F06F1A">
        <w:trPr>
          <w:trHeight w:val="555"/>
        </w:trPr>
        <w:tc>
          <w:tcPr>
            <w:tcW w:w="4803" w:type="dxa"/>
          </w:tcPr>
          <w:p w14:paraId="31FB0F60" w14:textId="448BC117" w:rsidR="008C1491" w:rsidRPr="00621D0B" w:rsidRDefault="002C4EA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K10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8C149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Most people (about 80) recover from the disease without needing special treatment</w:t>
            </w:r>
          </w:p>
        </w:tc>
        <w:tc>
          <w:tcPr>
            <w:tcW w:w="1630" w:type="dxa"/>
          </w:tcPr>
          <w:p w14:paraId="0789AF91" w14:textId="6B94149D" w:rsidR="008C1491" w:rsidRPr="00621D0B" w:rsidRDefault="008C149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71 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6.</w:t>
            </w:r>
            <w:r w:rsidR="002E27A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)</w:t>
            </w:r>
          </w:p>
        </w:tc>
        <w:tc>
          <w:tcPr>
            <w:tcW w:w="1434" w:type="dxa"/>
          </w:tcPr>
          <w:p w14:paraId="48211169" w14:textId="3C703734" w:rsidR="008C1491" w:rsidRPr="00621D0B" w:rsidRDefault="000018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5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0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34" w:type="dxa"/>
          </w:tcPr>
          <w:p w14:paraId="37A5CAC7" w14:textId="3EAA8E82" w:rsidR="008C1491" w:rsidRPr="00621D0B" w:rsidRDefault="000018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6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6.24</w:t>
            </w:r>
            <w:r w:rsidR="00FB351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6E6101C4" w14:textId="0D8F5A29" w:rsidR="008C1491" w:rsidRPr="00621D0B" w:rsidRDefault="00FB351E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0018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6</w:t>
            </w:r>
          </w:p>
        </w:tc>
      </w:tr>
      <w:tr w:rsidR="00491F2F" w:rsidRPr="00621D0B" w14:paraId="53C18ADA" w14:textId="77777777" w:rsidTr="00F06F1A">
        <w:trPr>
          <w:trHeight w:val="555"/>
        </w:trPr>
        <w:tc>
          <w:tcPr>
            <w:tcW w:w="4803" w:type="dxa"/>
          </w:tcPr>
          <w:p w14:paraId="583CE984" w14:textId="6B360FAD" w:rsidR="00FB351E" w:rsidRPr="00621D0B" w:rsidRDefault="00FB351E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Knowledge score</w:t>
            </w:r>
          </w:p>
        </w:tc>
        <w:tc>
          <w:tcPr>
            <w:tcW w:w="1630" w:type="dxa"/>
          </w:tcPr>
          <w:p w14:paraId="33D74DFD" w14:textId="4B4444C1" w:rsidR="00FB351E" w:rsidRPr="00621D0B" w:rsidRDefault="00FB351E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bookmarkStart w:id="1" w:name="_Hlk66091330"/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 (7- 9)</w:t>
            </w:r>
            <w:bookmarkEnd w:id="1"/>
          </w:p>
        </w:tc>
        <w:tc>
          <w:tcPr>
            <w:tcW w:w="1434" w:type="dxa"/>
          </w:tcPr>
          <w:p w14:paraId="65D79F00" w14:textId="151AF1CE" w:rsidR="00FB351E" w:rsidRPr="00621D0B" w:rsidRDefault="00FB351E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 (7- 9)</w:t>
            </w:r>
          </w:p>
        </w:tc>
        <w:tc>
          <w:tcPr>
            <w:tcW w:w="1434" w:type="dxa"/>
          </w:tcPr>
          <w:p w14:paraId="1BFBB6C4" w14:textId="60DD4F55" w:rsidR="00FB351E" w:rsidRPr="00621D0B" w:rsidRDefault="00FB351E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8 (7- </w:t>
            </w:r>
            <w:r w:rsidR="000018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229F4908" w14:textId="57DC3530" w:rsidR="00FB351E" w:rsidRPr="00621D0B" w:rsidRDefault="00FB351E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0018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1</w:t>
            </w:r>
          </w:p>
        </w:tc>
      </w:tr>
    </w:tbl>
    <w:p w14:paraId="4154D0EE" w14:textId="6F5A07A8" w:rsidR="00734CF9" w:rsidRPr="00621D0B" w:rsidRDefault="00F06F1A" w:rsidP="00734CF9">
      <w:pPr>
        <w:rPr>
          <w:rFonts w:ascii="Arial" w:eastAsia="Times New Roman" w:hAnsi="Arial" w:cs="Arial"/>
          <w:snapToGrid w:val="0"/>
          <w:color w:val="000000"/>
          <w:sz w:val="20"/>
          <w:szCs w:val="20"/>
          <w:lang w:val="en-GB" w:eastAsia="de-DE" w:bidi="en-US"/>
        </w:rPr>
      </w:pPr>
      <w:r w:rsidRPr="00621D0B">
        <w:rPr>
          <w:rFonts w:ascii="Arial" w:eastAsia="Times New Roman" w:hAnsi="Arial" w:cs="Arial"/>
          <w:snapToGrid w:val="0"/>
          <w:color w:val="000000"/>
          <w:sz w:val="20"/>
          <w:szCs w:val="20"/>
          <w:lang w:val="en-GB" w:eastAsia="de-DE" w:bidi="en-US"/>
        </w:rPr>
        <w:t>Continuous data were presented as median (25th: 75th percentiles) and categorical data as numbers and percentages (in brackets). A score of 1 was given to "Yes" (for correct answer) and 0 to other answers.</w:t>
      </w:r>
    </w:p>
    <w:p w14:paraId="689D5873" w14:textId="17503BDC" w:rsidR="009C4687" w:rsidRPr="00621D0B" w:rsidRDefault="005B6F48" w:rsidP="007D5A12">
      <w:pPr>
        <w:rPr>
          <w:rFonts w:ascii="Arial" w:hAnsi="Arial" w:cs="Arial"/>
          <w:sz w:val="20"/>
          <w:szCs w:val="20"/>
        </w:rPr>
      </w:pPr>
      <w:r w:rsidRPr="00621D0B">
        <w:rPr>
          <w:rFonts w:ascii="Arial" w:hAnsi="Arial" w:cs="Arial"/>
          <w:sz w:val="20"/>
          <w:szCs w:val="20"/>
        </w:rPr>
        <w:br/>
      </w:r>
    </w:p>
    <w:p w14:paraId="463264D7" w14:textId="77777777" w:rsidR="00A352FC" w:rsidRPr="00621D0B" w:rsidRDefault="00A352FC">
      <w:pPr>
        <w:rPr>
          <w:rFonts w:ascii="Arial" w:hAnsi="Arial" w:cs="Arial"/>
          <w:b/>
          <w:bCs/>
          <w:sz w:val="20"/>
          <w:szCs w:val="20"/>
        </w:rPr>
      </w:pPr>
      <w:r w:rsidRPr="00621D0B">
        <w:rPr>
          <w:rFonts w:ascii="Arial" w:hAnsi="Arial" w:cs="Arial"/>
          <w:b/>
          <w:bCs/>
          <w:sz w:val="20"/>
          <w:szCs w:val="20"/>
        </w:rPr>
        <w:br w:type="page"/>
      </w:r>
    </w:p>
    <w:p w14:paraId="72C29610" w14:textId="02503E1C" w:rsidR="00044717" w:rsidRPr="00621D0B" w:rsidRDefault="007D07EE" w:rsidP="007D07EE">
      <w:pPr>
        <w:rPr>
          <w:rFonts w:ascii="Arial" w:eastAsia="Times New Roman" w:hAnsi="Arial" w:cs="Arial"/>
          <w:bCs/>
          <w:color w:val="000000"/>
          <w:sz w:val="20"/>
          <w:szCs w:val="20"/>
          <w:lang w:eastAsia="de-DE" w:bidi="en-US"/>
        </w:rPr>
      </w:pPr>
      <w:proofErr w:type="spellStart"/>
      <w:r w:rsidRPr="00621D0B">
        <w:rPr>
          <w:rFonts w:ascii="Arial" w:hAnsi="Arial" w:cs="Arial"/>
          <w:b/>
          <w:sz w:val="20"/>
          <w:szCs w:val="20"/>
          <w:lang w:val="fr-FR"/>
        </w:rPr>
        <w:lastRenderedPageBreak/>
        <w:t>Supplementary</w:t>
      </w:r>
      <w:proofErr w:type="spellEnd"/>
      <w:r w:rsidRPr="00621D0B">
        <w:rPr>
          <w:rFonts w:ascii="Arial" w:hAnsi="Arial" w:cs="Arial"/>
          <w:b/>
          <w:sz w:val="20"/>
          <w:szCs w:val="20"/>
          <w:lang w:val="fr-FR"/>
        </w:rPr>
        <w:t xml:space="preserve"> Table</w:t>
      </w:r>
      <w:r w:rsidR="0003563F" w:rsidRPr="00621D0B">
        <w:rPr>
          <w:rFonts w:ascii="Arial" w:eastAsia="Times New Roman" w:hAnsi="Arial" w:cs="Arial"/>
          <w:b/>
          <w:color w:val="000000"/>
          <w:sz w:val="20"/>
          <w:szCs w:val="20"/>
          <w:lang w:eastAsia="de-DE" w:bidi="en-US"/>
        </w:rPr>
        <w:t xml:space="preserve"> </w:t>
      </w:r>
      <w:r w:rsidR="00044717" w:rsidRPr="00621D0B">
        <w:rPr>
          <w:rFonts w:ascii="Arial" w:eastAsia="Times New Roman" w:hAnsi="Arial" w:cs="Arial"/>
          <w:b/>
          <w:color w:val="000000"/>
          <w:sz w:val="20"/>
          <w:szCs w:val="20"/>
          <w:lang w:eastAsia="de-DE" w:bidi="en-US"/>
        </w:rPr>
        <w:t>3</w:t>
      </w:r>
      <w:r w:rsidR="00044717" w:rsidRPr="00621D0B">
        <w:rPr>
          <w:rFonts w:ascii="Arial" w:hAnsi="Arial" w:cs="Arial"/>
          <w:sz w:val="20"/>
          <w:szCs w:val="20"/>
        </w:rPr>
        <w:t xml:space="preserve"> </w:t>
      </w:r>
      <w:r w:rsidR="0003563F" w:rsidRPr="00621D0B">
        <w:rPr>
          <w:rFonts w:ascii="Arial" w:eastAsia="Times New Roman" w:hAnsi="Arial" w:cs="Arial"/>
          <w:bCs/>
          <w:color w:val="000000"/>
          <w:sz w:val="20"/>
          <w:szCs w:val="20"/>
          <w:lang w:eastAsia="de-DE" w:bidi="en-US"/>
        </w:rPr>
        <w:t>Multivariable predictors of good attitude</w:t>
      </w:r>
    </w:p>
    <w:tbl>
      <w:tblPr>
        <w:tblStyle w:val="TableGrid"/>
        <w:tblW w:w="942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4"/>
        <w:gridCol w:w="1350"/>
        <w:gridCol w:w="1406"/>
        <w:gridCol w:w="1417"/>
        <w:gridCol w:w="723"/>
      </w:tblGrid>
      <w:tr w:rsidR="00491F2F" w:rsidRPr="00621D0B" w14:paraId="659A588D" w14:textId="77777777" w:rsidTr="00044717">
        <w:trPr>
          <w:trHeight w:val="290"/>
        </w:trPr>
        <w:tc>
          <w:tcPr>
            <w:tcW w:w="4585" w:type="dxa"/>
          </w:tcPr>
          <w:p w14:paraId="12A2D4D3" w14:textId="77777777" w:rsidR="0016776D" w:rsidRPr="00621D0B" w:rsidRDefault="0016776D" w:rsidP="0016776D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</w:tc>
        <w:tc>
          <w:tcPr>
            <w:tcW w:w="1350" w:type="dxa"/>
          </w:tcPr>
          <w:p w14:paraId="0BCB58C1" w14:textId="622BDED2" w:rsidR="0016776D" w:rsidRPr="00621D0B" w:rsidRDefault="0016776D" w:rsidP="0016776D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ll participants (n= 428)</w:t>
            </w:r>
          </w:p>
        </w:tc>
        <w:tc>
          <w:tcPr>
            <w:tcW w:w="1350" w:type="dxa"/>
          </w:tcPr>
          <w:p w14:paraId="13189D23" w14:textId="6183D155" w:rsidR="0016776D" w:rsidRPr="00621D0B" w:rsidRDefault="0016776D" w:rsidP="0016776D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harmacists (n= 50)</w:t>
            </w:r>
          </w:p>
        </w:tc>
        <w:tc>
          <w:tcPr>
            <w:tcW w:w="1417" w:type="dxa"/>
          </w:tcPr>
          <w:p w14:paraId="325103F5" w14:textId="7EF508A5" w:rsidR="0016776D" w:rsidRPr="00621D0B" w:rsidRDefault="0016776D" w:rsidP="0016776D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Non pharmacists (n= 37</w:t>
            </w:r>
            <w:r w:rsidR="00491F2F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6911A957" w14:textId="3492B5E1" w:rsidR="0016776D" w:rsidRPr="00621D0B" w:rsidRDefault="0016776D" w:rsidP="0016776D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</w:t>
            </w:r>
          </w:p>
        </w:tc>
      </w:tr>
      <w:tr w:rsidR="00491F2F" w:rsidRPr="00621D0B" w14:paraId="511D8739" w14:textId="77777777" w:rsidTr="00044717">
        <w:trPr>
          <w:trHeight w:val="290"/>
        </w:trPr>
        <w:tc>
          <w:tcPr>
            <w:tcW w:w="4585" w:type="dxa"/>
          </w:tcPr>
          <w:p w14:paraId="484FC602" w14:textId="71F4B05E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VID-19 infection is preventable</w:t>
            </w:r>
          </w:p>
          <w:p w14:paraId="11C2CEA4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6E744D43" w14:textId="65797096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3127654C" w14:textId="137C8ED5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7432D545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67A486DF" w14:textId="454A983A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090417D0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61F7E4F" w14:textId="7E8D483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56 (36.5)  </w:t>
            </w:r>
          </w:p>
          <w:p w14:paraId="384FA7FC" w14:textId="0D1852DB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0 (49.1)</w:t>
            </w:r>
          </w:p>
          <w:p w14:paraId="66983230" w14:textId="792F4C2F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44 (10.3) </w:t>
            </w:r>
          </w:p>
          <w:p w14:paraId="2A164984" w14:textId="268AA2DC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1 (2.6)    </w:t>
            </w:r>
          </w:p>
          <w:p w14:paraId="2DD7116C" w14:textId="2F968819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7 (1.7)        </w:t>
            </w:r>
          </w:p>
        </w:tc>
        <w:tc>
          <w:tcPr>
            <w:tcW w:w="1350" w:type="dxa"/>
          </w:tcPr>
          <w:p w14:paraId="0996C11E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AFF5D70" w14:textId="5A0D4161" w:rsidR="00D526F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</w:t>
            </w:r>
            <w:r w:rsidR="00D526F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2</w:t>
            </w:r>
            <w:r w:rsidR="00D526F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DCEFD41" w14:textId="04AE8E37" w:rsidR="00D526F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5</w:t>
            </w:r>
            <w:r w:rsidR="00D526F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0</w:t>
            </w:r>
            <w:r w:rsidR="00D526F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4C06E08" w14:textId="1311E138" w:rsidR="00D526F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D526F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D526F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30ACA91" w14:textId="479B73C7" w:rsidR="00D526F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D526F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D526F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EC4321B" w14:textId="1474E456" w:rsidR="00D526F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6299030B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8A5E79A" w14:textId="27BD8AD9" w:rsidR="000E5E28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5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.71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615CB9D" w14:textId="4CB51F46" w:rsidR="000E5E28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85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8.94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62B0E67" w14:textId="061FEC62" w:rsidR="000E5E28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1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.85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12F971D" w14:textId="6155EAD3" w:rsidR="000E5E28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65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7C2EF6E" w14:textId="3C7AA0A9" w:rsidR="000E5E28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85</w:t>
            </w:r>
            <w:r w:rsidR="000E5E2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4C681C96" w14:textId="232F3F13" w:rsidR="002E33F1" w:rsidRPr="00621D0B" w:rsidRDefault="00D526F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9C72A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8</w:t>
            </w:r>
          </w:p>
        </w:tc>
      </w:tr>
      <w:tr w:rsidR="00491F2F" w:rsidRPr="00621D0B" w14:paraId="63B8EBAC" w14:textId="77777777" w:rsidTr="00044717">
        <w:trPr>
          <w:trHeight w:val="303"/>
        </w:trPr>
        <w:tc>
          <w:tcPr>
            <w:tcW w:w="4585" w:type="dxa"/>
          </w:tcPr>
          <w:p w14:paraId="120C3169" w14:textId="2C7A7C06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Prevalence of COVID-19 can be reduced by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the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ctive participation of health care worker in hospital infection control program</w:t>
            </w:r>
          </w:p>
          <w:p w14:paraId="676C9B05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4C83EF8C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7C89BAC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4AD04EB9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57761E8D" w14:textId="3468D99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47128A9E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8AFA57E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6AAE340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9A77A63" w14:textId="5651B8F2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71 (40)</w:t>
            </w:r>
          </w:p>
          <w:p w14:paraId="5673D4A1" w14:textId="18311141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4 (47.7)</w:t>
            </w:r>
          </w:p>
          <w:p w14:paraId="1BB191F1" w14:textId="2D6FAF5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 (7.9)</w:t>
            </w:r>
          </w:p>
          <w:p w14:paraId="2236A24B" w14:textId="30A5CC49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 (3.7)</w:t>
            </w:r>
          </w:p>
          <w:p w14:paraId="697EF7FD" w14:textId="639ACAC8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 (0.7)</w:t>
            </w:r>
          </w:p>
        </w:tc>
        <w:tc>
          <w:tcPr>
            <w:tcW w:w="1350" w:type="dxa"/>
          </w:tcPr>
          <w:p w14:paraId="388F37F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DBFFD00" w14:textId="77777777" w:rsidR="00620A59" w:rsidRPr="00621D0B" w:rsidRDefault="00620A5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5690EB2" w14:textId="77777777" w:rsidR="00620A59" w:rsidRPr="00621D0B" w:rsidRDefault="00620A5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D26C762" w14:textId="0FD07769" w:rsidR="00620A5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BFF8B22" w14:textId="40691FD9" w:rsidR="00620A5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6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C6858C3" w14:textId="01F1839F" w:rsidR="00620A5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7C63F0F" w14:textId="4C6250FA" w:rsidR="00620A5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46FC8CE9" w14:textId="34D0E15C" w:rsidR="00620A5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42B074C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D104C09" w14:textId="77777777" w:rsidR="00620A59" w:rsidRPr="00621D0B" w:rsidRDefault="00620A5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2DC7A19" w14:textId="77777777" w:rsidR="00620A59" w:rsidRPr="00621D0B" w:rsidRDefault="00620A5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9E8A992" w14:textId="155E6843" w:rsidR="00620A5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5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1.01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10B40F3" w14:textId="35B03ACD" w:rsidR="00620A5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76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F1BC128" w14:textId="528DBD13" w:rsidR="00620A59" w:rsidRPr="00621D0B" w:rsidRDefault="00620A5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9C72A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="009C72A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9C72A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CA3D60C" w14:textId="18E36EC1" w:rsidR="00620A5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3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1B6A4FA" w14:textId="56DE44E8" w:rsidR="00620A59" w:rsidRPr="00621D0B" w:rsidRDefault="009C72A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0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9</w:t>
            </w:r>
            <w:r w:rsidR="00620A5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36E3FEF6" w14:textId="3F653991" w:rsidR="002E33F1" w:rsidRPr="00621D0B" w:rsidRDefault="000E5E2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9C72A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7</w:t>
            </w:r>
          </w:p>
        </w:tc>
      </w:tr>
      <w:tr w:rsidR="00491F2F" w:rsidRPr="00621D0B" w14:paraId="34C2A79D" w14:textId="77777777" w:rsidTr="00044717">
        <w:trPr>
          <w:trHeight w:val="290"/>
        </w:trPr>
        <w:tc>
          <w:tcPr>
            <w:tcW w:w="4585" w:type="dxa"/>
          </w:tcPr>
          <w:p w14:paraId="0EF9947D" w14:textId="64A51744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ny related information about COVID-19 should be disseminated among peers and other healthcare workers</w:t>
            </w:r>
          </w:p>
          <w:p w14:paraId="531E0CB0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42D9A9B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3351D277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6503DD0B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0B8B3F8D" w14:textId="6043E994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0C5C80E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3A94BC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DCAB672" w14:textId="2CC44254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0689DA7" w14:textId="0B0E0DA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96 (45.8)</w:t>
            </w:r>
          </w:p>
          <w:p w14:paraId="4874C8A7" w14:textId="352DE6E1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83 (42.8)</w:t>
            </w:r>
          </w:p>
          <w:p w14:paraId="434288FB" w14:textId="3CFF1636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 (7.9)</w:t>
            </w:r>
          </w:p>
          <w:p w14:paraId="6A8DEB4F" w14:textId="2103F29B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 (2.1)</w:t>
            </w:r>
          </w:p>
          <w:p w14:paraId="7811C615" w14:textId="2F7EE7BF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 (1.4)</w:t>
            </w:r>
          </w:p>
        </w:tc>
        <w:tc>
          <w:tcPr>
            <w:tcW w:w="1350" w:type="dxa"/>
          </w:tcPr>
          <w:p w14:paraId="18165EFE" w14:textId="00828FC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BD36CBD" w14:textId="68FF4A27" w:rsidR="00BC5210" w:rsidRPr="00621D0B" w:rsidRDefault="00BC521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4CCA80D" w14:textId="5A57CFD7" w:rsidR="00BC5210" w:rsidRPr="00621D0B" w:rsidRDefault="00BC521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ADD25C9" w14:textId="2F6C9F47" w:rsidR="00BC5210" w:rsidRPr="00621D0B" w:rsidRDefault="008E41B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2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AE44C24" w14:textId="7B4B9F78" w:rsidR="00BC5210" w:rsidRPr="00621D0B" w:rsidRDefault="008E41B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3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6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9187E73" w14:textId="5BEB88A9" w:rsidR="00BC5210" w:rsidRPr="00621D0B" w:rsidRDefault="008E41B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C6D4A42" w14:textId="5E2701DF" w:rsidR="00BC5210" w:rsidRPr="00621D0B" w:rsidRDefault="008E41B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)</w:t>
            </w:r>
          </w:p>
          <w:p w14:paraId="5CE906DE" w14:textId="6950DC79" w:rsidR="00620A59" w:rsidRPr="00621D0B" w:rsidRDefault="008E41B3" w:rsidP="00BC5210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17" w:type="dxa"/>
          </w:tcPr>
          <w:p w14:paraId="6686CB5A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AE2189D" w14:textId="77777777" w:rsidR="00BC5210" w:rsidRPr="00621D0B" w:rsidRDefault="00BC521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EAB267D" w14:textId="77777777" w:rsidR="00BC5210" w:rsidRPr="00621D0B" w:rsidRDefault="00BC521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93A5322" w14:textId="604B0D5D" w:rsidR="00BC5210" w:rsidRPr="00621D0B" w:rsidRDefault="008E41B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75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.3</w:t>
            </w:r>
            <w:r w:rsidR="00BC52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3B2204D" w14:textId="030CB96A" w:rsidR="00BC5210" w:rsidRPr="00621D0B" w:rsidRDefault="008E41B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0</w:t>
            </w:r>
            <w:r w:rsidR="00E8652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E8652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3</w:t>
            </w:r>
            <w:r w:rsidR="00E8652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806C75F" w14:textId="626F6D9F" w:rsidR="00E86526" w:rsidRPr="00621D0B" w:rsidRDefault="008E41B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</w:t>
            </w:r>
            <w:r w:rsidR="0051603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.9</w:t>
            </w:r>
            <w:r w:rsidR="0051603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E2C7EF8" w14:textId="175AF261" w:rsidR="0051603E" w:rsidRPr="00621D0B" w:rsidRDefault="008E41B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51603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51603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51603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72B95A92" w14:textId="66605B74" w:rsidR="0051603E" w:rsidRPr="00621D0B" w:rsidRDefault="008E41B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51603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51603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</w:t>
            </w:r>
            <w:r w:rsidR="0051603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4BD490C5" w14:textId="06188EB9" w:rsidR="002E33F1" w:rsidRPr="00621D0B" w:rsidRDefault="00E722BF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8E41B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0</w:t>
            </w:r>
          </w:p>
        </w:tc>
      </w:tr>
      <w:tr w:rsidR="00491F2F" w:rsidRPr="00621D0B" w14:paraId="1FAB68F0" w14:textId="77777777" w:rsidTr="00044717">
        <w:trPr>
          <w:trHeight w:val="290"/>
        </w:trPr>
        <w:tc>
          <w:tcPr>
            <w:tcW w:w="4585" w:type="dxa"/>
          </w:tcPr>
          <w:p w14:paraId="1CD5778D" w14:textId="5D88D01F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Special caution must be taken when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a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person presents with symptoms of COVID-19</w:t>
            </w:r>
          </w:p>
          <w:p w14:paraId="0C9D763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0FCDAB86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6039F158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29ECA99E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182D08E7" w14:textId="7733D468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292F4126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67357F4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92F8F60" w14:textId="00B9653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1 (70.3)</w:t>
            </w:r>
          </w:p>
          <w:p w14:paraId="609C4837" w14:textId="636D96DF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6 (27.1)</w:t>
            </w:r>
          </w:p>
          <w:p w14:paraId="668B46DC" w14:textId="7E41CE50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 (1.4)</w:t>
            </w:r>
          </w:p>
          <w:p w14:paraId="082A60CF" w14:textId="3D94CE8B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 (1.2)</w:t>
            </w:r>
          </w:p>
          <w:p w14:paraId="12BB538C" w14:textId="00DF7C8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50" w:type="dxa"/>
          </w:tcPr>
          <w:p w14:paraId="4D1013EA" w14:textId="0F2BE14C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16EDCB4" w14:textId="3515B2CB" w:rsidR="00327323" w:rsidRPr="00621D0B" w:rsidRDefault="0032732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C78E193" w14:textId="1BD8246D" w:rsidR="00327323" w:rsidRPr="00621D0B" w:rsidRDefault="008F029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2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0C2D7A9" w14:textId="2F845F71" w:rsidR="00327323" w:rsidRPr="00621D0B" w:rsidRDefault="008F029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66C29D0" w14:textId="4A1E62DF" w:rsidR="00327323" w:rsidRPr="00621D0B" w:rsidRDefault="008F029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63C2BBF5" w14:textId="33C6C16B" w:rsidR="00327323" w:rsidRPr="00621D0B" w:rsidRDefault="008F029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780DC3B" w14:textId="3EE2D6B1" w:rsidR="00327323" w:rsidRPr="00621D0B" w:rsidRDefault="00327323" w:rsidP="00327323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53CC1055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6A305C5" w14:textId="77777777" w:rsidR="00327323" w:rsidRPr="00621D0B" w:rsidRDefault="0032732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2CECD1F" w14:textId="7F24D710" w:rsidR="00327323" w:rsidRPr="00621D0B" w:rsidRDefault="008F029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60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8.78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D0D88D2" w14:textId="1ED5D648" w:rsidR="00327323" w:rsidRPr="00621D0B" w:rsidRDefault="008F029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8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.57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A3458B9" w14:textId="629BE273" w:rsidR="00327323" w:rsidRPr="00621D0B" w:rsidRDefault="008F029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59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BA79664" w14:textId="718017AA" w:rsidR="00327323" w:rsidRPr="00621D0B" w:rsidRDefault="008F029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6</w:t>
            </w:r>
            <w:r w:rsidR="0032732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58D8A04" w14:textId="5741378B" w:rsidR="00327323" w:rsidRPr="00621D0B" w:rsidRDefault="0032732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718" w:type="dxa"/>
          </w:tcPr>
          <w:p w14:paraId="01F49958" w14:textId="586AC3F9" w:rsidR="002E33F1" w:rsidRPr="00621D0B" w:rsidRDefault="0032732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8F029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</w:t>
            </w:r>
          </w:p>
        </w:tc>
      </w:tr>
      <w:tr w:rsidR="00491F2F" w:rsidRPr="00621D0B" w14:paraId="7921A5F3" w14:textId="77777777" w:rsidTr="00044717">
        <w:trPr>
          <w:trHeight w:val="290"/>
        </w:trPr>
        <w:tc>
          <w:tcPr>
            <w:tcW w:w="4585" w:type="dxa"/>
          </w:tcPr>
          <w:p w14:paraId="15F9A662" w14:textId="633E0669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Healthcare providers are among high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isk groups</w:t>
            </w:r>
          </w:p>
          <w:p w14:paraId="2C8DDC6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594E0EBC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22982F48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435AAB62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3780C005" w14:textId="086D9A5C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7BDB76EE" w14:textId="52DF579A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D309838" w14:textId="77777777" w:rsidR="00C66468" w:rsidRPr="00621D0B" w:rsidRDefault="00C6646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7BBC940" w14:textId="5E334326" w:rsidR="002E33F1" w:rsidRPr="00621D0B" w:rsidRDefault="002E33F1" w:rsidP="00C66468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</w:t>
            </w:r>
            <w:r w:rsidR="00C0797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5.</w:t>
            </w:r>
            <w:r w:rsidR="00C0797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A249DB9" w14:textId="49F4965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9 (30.2)</w:t>
            </w:r>
          </w:p>
          <w:p w14:paraId="69C3BD9D" w14:textId="4738655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 (3)</w:t>
            </w:r>
          </w:p>
          <w:p w14:paraId="154E102C" w14:textId="59949D5C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 (0.9)</w:t>
            </w:r>
          </w:p>
          <w:p w14:paraId="61534426" w14:textId="5EE9FF2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50" w:type="dxa"/>
          </w:tcPr>
          <w:p w14:paraId="0D8C8D2C" w14:textId="134FC09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59B8344" w14:textId="6A07CCEC" w:rsidR="00C66468" w:rsidRPr="00621D0B" w:rsidRDefault="00C6646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84D7870" w14:textId="2A9D1A14" w:rsidR="00C66468" w:rsidRPr="00621D0B" w:rsidRDefault="00C0797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</w:t>
            </w:r>
            <w:r w:rsidR="00C6646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C6646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D33333D" w14:textId="6CE531CD" w:rsidR="00C66468" w:rsidRPr="00621D0B" w:rsidRDefault="00C0797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C6646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.61</w:t>
            </w:r>
            <w:r w:rsidR="00C6646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2D321CC" w14:textId="36ADA6BE" w:rsidR="00C66468" w:rsidRPr="00621D0B" w:rsidRDefault="00C0797C" w:rsidP="00C66468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670A27CE" w14:textId="7CDBC9E1" w:rsidR="00C66468" w:rsidRPr="00621D0B" w:rsidRDefault="00C0797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C6646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C6646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26A58D2" w14:textId="054CAB0E" w:rsidR="00C66468" w:rsidRPr="00621D0B" w:rsidRDefault="00C6646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7844BB9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3318215" w14:textId="77777777" w:rsidR="00C66468" w:rsidRPr="00621D0B" w:rsidRDefault="00C6646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6DD12D5" w14:textId="11C3F909" w:rsidR="00C66468" w:rsidRPr="00621D0B" w:rsidRDefault="00C0797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8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EDCC00C" w14:textId="6828318B" w:rsidR="000834A3" w:rsidRPr="00621D0B" w:rsidRDefault="00C0797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4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516179A" w14:textId="6791627B" w:rsidR="000834A3" w:rsidRPr="00621D0B" w:rsidRDefault="00C0797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4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C153A1F" w14:textId="6947D4DE" w:rsidR="000834A3" w:rsidRPr="00621D0B" w:rsidRDefault="00C0797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9</w:t>
            </w:r>
            <w:r w:rsidR="000834A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4DE4329" w14:textId="256367D1" w:rsidR="000834A3" w:rsidRPr="00621D0B" w:rsidRDefault="000834A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718" w:type="dxa"/>
          </w:tcPr>
          <w:p w14:paraId="6DC351AF" w14:textId="1E2ECA29" w:rsidR="002E33F1" w:rsidRPr="00621D0B" w:rsidRDefault="00C6646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C0797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1</w:t>
            </w:r>
          </w:p>
        </w:tc>
      </w:tr>
      <w:tr w:rsidR="00491F2F" w:rsidRPr="00621D0B" w14:paraId="7A0B2500" w14:textId="77777777" w:rsidTr="00044717">
        <w:trPr>
          <w:trHeight w:val="290"/>
        </w:trPr>
        <w:tc>
          <w:tcPr>
            <w:tcW w:w="4585" w:type="dxa"/>
          </w:tcPr>
          <w:p w14:paraId="300D2BC1" w14:textId="4641BEB5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Healthcare workers must educate themselves with all the information about COVID-19</w:t>
            </w:r>
          </w:p>
          <w:p w14:paraId="79561700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76BD4E63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577521A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4399D179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5853F9E5" w14:textId="7F05F0CF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19FC83F7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1E2CF69" w14:textId="4E2CBE42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895B02B" w14:textId="67608D10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15 </w:t>
            </w:r>
            <w:r w:rsidR="0065103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3.6</w:t>
            </w:r>
            <w:r w:rsidR="0065103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98028F7" w14:textId="7E108310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02 </w:t>
            </w:r>
            <w:r w:rsidR="0065103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3.8</w:t>
            </w:r>
            <w:r w:rsidR="0065103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A8825E0" w14:textId="5A80FE5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8 </w:t>
            </w:r>
            <w:r w:rsidR="0065103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</w:t>
            </w:r>
            <w:r w:rsidR="0065103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1B61D2AE" w14:textId="21AB11E0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 </w:t>
            </w:r>
            <w:r w:rsidR="0065103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</w:t>
            </w:r>
            <w:r w:rsidR="0065103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8A69E29" w14:textId="60771AF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50" w:type="dxa"/>
          </w:tcPr>
          <w:p w14:paraId="6FE25F15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CFAE110" w14:textId="77777777" w:rsidR="00A81215" w:rsidRPr="00621D0B" w:rsidRDefault="00A8121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9054D62" w14:textId="6EAA999A" w:rsidR="00A81215" w:rsidRPr="00621D0B" w:rsidRDefault="005F36B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2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4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F120E78" w14:textId="376B46E2" w:rsidR="00A81215" w:rsidRPr="00621D0B" w:rsidRDefault="00A8121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 (</w:t>
            </w:r>
            <w:r w:rsidR="005F36B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3CAC55C" w14:textId="0B8732A6" w:rsidR="00A81215" w:rsidRPr="00621D0B" w:rsidRDefault="005F36B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238521A2" w14:textId="34AE0A9C" w:rsidR="00A81215" w:rsidRPr="00621D0B" w:rsidRDefault="005F36B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1B0E47D0" w14:textId="456811ED" w:rsidR="00A81215" w:rsidRPr="00621D0B" w:rsidRDefault="00A8121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4D24658E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5872EFF" w14:textId="77777777" w:rsidR="00A81215" w:rsidRPr="00621D0B" w:rsidRDefault="00A8121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5D854E3" w14:textId="551964C3" w:rsidR="00A81215" w:rsidRPr="00621D0B" w:rsidRDefault="005F36B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73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3ECDB82" w14:textId="08616610" w:rsidR="00A81215" w:rsidRPr="00621D0B" w:rsidRDefault="005F36B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 (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)</w:t>
            </w:r>
          </w:p>
          <w:p w14:paraId="2C22B4CB" w14:textId="403ABA30" w:rsidR="00A81215" w:rsidRPr="00621D0B" w:rsidRDefault="005F36B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590AF9E" w14:textId="78CF5851" w:rsidR="00A81215" w:rsidRPr="00621D0B" w:rsidRDefault="005F36B8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9</w:t>
            </w:r>
            <w:r w:rsidR="00A812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DE5C3E4" w14:textId="1AADF5E7" w:rsidR="00A81215" w:rsidRPr="00621D0B" w:rsidRDefault="00A8121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718" w:type="dxa"/>
          </w:tcPr>
          <w:p w14:paraId="4298C6B0" w14:textId="40499219" w:rsidR="002E33F1" w:rsidRPr="00621D0B" w:rsidRDefault="00A8121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5F36B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7</w:t>
            </w:r>
          </w:p>
        </w:tc>
      </w:tr>
      <w:tr w:rsidR="00491F2F" w:rsidRPr="00621D0B" w14:paraId="52F47CBD" w14:textId="77777777" w:rsidTr="00044717">
        <w:trPr>
          <w:trHeight w:val="290"/>
        </w:trPr>
        <w:tc>
          <w:tcPr>
            <w:tcW w:w="4585" w:type="dxa"/>
          </w:tcPr>
          <w:p w14:paraId="4788C238" w14:textId="1D14E92A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OVID-19 infection negatively </w:t>
            </w:r>
            <w:r w:rsidR="00E016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mpacts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the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economy and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,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therefore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,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the quality of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the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healthcare system</w:t>
            </w:r>
          </w:p>
          <w:p w14:paraId="114A337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66A639EB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1208E1B6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79C7C7D3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5B172CE1" w14:textId="0049D926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Strongly disagree</w:t>
            </w:r>
          </w:p>
        </w:tc>
        <w:tc>
          <w:tcPr>
            <w:tcW w:w="1350" w:type="dxa"/>
          </w:tcPr>
          <w:p w14:paraId="7F5EE958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1748867" w14:textId="2BD1A2FC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46657C5" w14:textId="77777777" w:rsidR="00AB74BA" w:rsidRPr="00621D0B" w:rsidRDefault="00AB74BA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C6C43A5" w14:textId="6793ABC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56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9.8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06BE36F" w14:textId="2732D56E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28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9.9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6011900" w14:textId="64329D66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2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.1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329029F" w14:textId="04CD33F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4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.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)</w:t>
            </w:r>
          </w:p>
          <w:p w14:paraId="23218E07" w14:textId="4F5033E5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 xml:space="preserve">8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</w:tc>
        <w:tc>
          <w:tcPr>
            <w:tcW w:w="1350" w:type="dxa"/>
          </w:tcPr>
          <w:p w14:paraId="55EE3C31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E0C1A69" w14:textId="0541D937" w:rsidR="006E3651" w:rsidRPr="00621D0B" w:rsidRDefault="006E365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A36D2BF" w14:textId="77777777" w:rsidR="00AB74BA" w:rsidRPr="00621D0B" w:rsidRDefault="00AB74BA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7100C6A" w14:textId="778AAA73" w:rsidR="006E3651" w:rsidRPr="00621D0B" w:rsidRDefault="00973D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4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F90F47D" w14:textId="3FD82D8E" w:rsidR="006E3651" w:rsidRPr="00621D0B" w:rsidRDefault="00973D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6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C8389DC" w14:textId="519A5915" w:rsidR="006E3651" w:rsidRPr="00621D0B" w:rsidRDefault="006E365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 (4)</w:t>
            </w:r>
          </w:p>
          <w:p w14:paraId="317228A4" w14:textId="20FF0CEF" w:rsidR="006E3651" w:rsidRPr="00621D0B" w:rsidRDefault="00973D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95277A9" w14:textId="5869B043" w:rsidR="006E3651" w:rsidRPr="00621D0B" w:rsidRDefault="00973D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0</w:t>
            </w:r>
          </w:p>
        </w:tc>
        <w:tc>
          <w:tcPr>
            <w:tcW w:w="1417" w:type="dxa"/>
          </w:tcPr>
          <w:p w14:paraId="66C86E5B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628B569" w14:textId="343FB2F8" w:rsidR="006E3651" w:rsidRPr="00621D0B" w:rsidRDefault="006E365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AC195CF" w14:textId="77777777" w:rsidR="00AB74BA" w:rsidRPr="00621D0B" w:rsidRDefault="00AB74BA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E878E75" w14:textId="6CA2B26C" w:rsidR="006E3651" w:rsidRPr="00621D0B" w:rsidRDefault="00973D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4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9.26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E1315FC" w14:textId="761AB1CE" w:rsidR="006E3651" w:rsidRPr="00621D0B" w:rsidRDefault="00973D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5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.42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E89E9E6" w14:textId="7DD22AE5" w:rsidR="006E3651" w:rsidRPr="00621D0B" w:rsidRDefault="00973D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9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83C2CDC" w14:textId="636C4B21" w:rsidR="006E3651" w:rsidRPr="00621D0B" w:rsidRDefault="00973D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BC5756C" w14:textId="70725116" w:rsidR="006E3651" w:rsidRPr="00621D0B" w:rsidRDefault="00973D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8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6E365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713680B4" w14:textId="774162A7" w:rsidR="002E33F1" w:rsidRPr="00621D0B" w:rsidRDefault="006E365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0.</w:t>
            </w:r>
            <w:r w:rsidR="00973D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3</w:t>
            </w:r>
          </w:p>
        </w:tc>
      </w:tr>
      <w:tr w:rsidR="00491F2F" w:rsidRPr="00621D0B" w14:paraId="375898F0" w14:textId="77777777" w:rsidTr="00044717">
        <w:trPr>
          <w:trHeight w:val="290"/>
        </w:trPr>
        <w:tc>
          <w:tcPr>
            <w:tcW w:w="4585" w:type="dxa"/>
          </w:tcPr>
          <w:p w14:paraId="0B507F1F" w14:textId="312E7F5D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A8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Gowns, gloves, 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mask,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and goggles must be used when dealing with COVID-19 patients</w:t>
            </w:r>
          </w:p>
          <w:p w14:paraId="11096AAB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314DD0F4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1155E846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27BC91C9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7CBAF794" w14:textId="08318305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05F44BCC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3CB7A37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DA60BCE" w14:textId="77930A9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40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9.4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4E05F21" w14:textId="5F09A0C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77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)</w:t>
            </w:r>
          </w:p>
          <w:p w14:paraId="02DC476D" w14:textId="0F694052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7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6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4FE5889" w14:textId="53D53758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BB8D231" w14:textId="35B91598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50" w:type="dxa"/>
          </w:tcPr>
          <w:p w14:paraId="59D61453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88D5E5D" w14:textId="77777777" w:rsidR="00245402" w:rsidRPr="00621D0B" w:rsidRDefault="00245402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C8F92A6" w14:textId="2E6085C2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0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0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CB09544" w14:textId="774447C4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8)</w:t>
            </w:r>
          </w:p>
          <w:p w14:paraId="491ABB17" w14:textId="4A4E21C5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7F615565" w14:textId="634A1D0A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C646B27" w14:textId="4C339BC7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750358AE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0F5BE81" w14:textId="77777777" w:rsidR="00245402" w:rsidRPr="00621D0B" w:rsidRDefault="00245402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76C2914" w14:textId="7BBB45A1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0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9.37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3D3ACB4" w14:textId="0C169811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8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7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9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52697DF" w14:textId="785F2254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5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160B68F" w14:textId="39DE84C3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0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3</w:t>
            </w:r>
            <w:r w:rsidR="0024540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36FB0B3" w14:textId="6B255EB8" w:rsidR="00245402" w:rsidRPr="00621D0B" w:rsidRDefault="00EF3DB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26)</w:t>
            </w:r>
          </w:p>
        </w:tc>
        <w:tc>
          <w:tcPr>
            <w:tcW w:w="718" w:type="dxa"/>
          </w:tcPr>
          <w:p w14:paraId="4EDAB4D8" w14:textId="00C50FA0" w:rsidR="002E33F1" w:rsidRPr="00621D0B" w:rsidRDefault="00245402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EF3DB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9</w:t>
            </w:r>
          </w:p>
        </w:tc>
      </w:tr>
      <w:tr w:rsidR="00491F2F" w:rsidRPr="00621D0B" w14:paraId="074BEFEF" w14:textId="77777777" w:rsidTr="00044717">
        <w:trPr>
          <w:trHeight w:val="290"/>
        </w:trPr>
        <w:tc>
          <w:tcPr>
            <w:tcW w:w="4585" w:type="dxa"/>
          </w:tcPr>
          <w:p w14:paraId="6D6D9A35" w14:textId="2F74DC27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mportant to report a suspected case to health authorities</w:t>
            </w:r>
          </w:p>
          <w:p w14:paraId="444C5552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3F721437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167E4B43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061A158C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1482EF1F" w14:textId="31B944EC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5F5FCCFC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F15E2D8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CEAE358" w14:textId="6E52E505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06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1.5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69699DE" w14:textId="7D28D97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10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5.7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FA42FA2" w14:textId="232C872C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3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376CF8F" w14:textId="7E4A791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E1C24FE" w14:textId="0A13C2CB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50" w:type="dxa"/>
          </w:tcPr>
          <w:p w14:paraId="2D8DA2EB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0440F46" w14:textId="77777777" w:rsidR="00381B9C" w:rsidRPr="00621D0B" w:rsidRDefault="00381B9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5D39D79" w14:textId="14D0F696" w:rsidR="00381B9C" w:rsidRPr="00621D0B" w:rsidRDefault="0011492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003BC57" w14:textId="519D8132" w:rsidR="00381B9C" w:rsidRPr="00621D0B" w:rsidRDefault="0011492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8)</w:t>
            </w:r>
          </w:p>
          <w:p w14:paraId="6A2F725D" w14:textId="4CC3F9FC" w:rsidR="00381B9C" w:rsidRPr="00621D0B" w:rsidRDefault="0011492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0B49C4E" w14:textId="3A805D26" w:rsidR="00381B9C" w:rsidRPr="00621D0B" w:rsidRDefault="00114924" w:rsidP="00381B9C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18C425FA" w14:textId="455E0D7D" w:rsidR="00381B9C" w:rsidRPr="00621D0B" w:rsidRDefault="00114924" w:rsidP="00381B9C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7CD6F353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BB6F73C" w14:textId="77777777" w:rsidR="00381B9C" w:rsidRPr="00621D0B" w:rsidRDefault="00381B9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2F3F2CC" w14:textId="2F135118" w:rsidR="00381B9C" w:rsidRPr="00621D0B" w:rsidRDefault="0011492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71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9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7279815" w14:textId="62A96CEE" w:rsidR="00381B9C" w:rsidRPr="00621D0B" w:rsidRDefault="0011492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6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5)</w:t>
            </w:r>
          </w:p>
          <w:p w14:paraId="45F2129A" w14:textId="4C5EF339" w:rsidR="00381B9C" w:rsidRPr="00621D0B" w:rsidRDefault="0011492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38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60A81EF" w14:textId="21042BEF" w:rsidR="00381B9C" w:rsidRPr="00621D0B" w:rsidRDefault="0011492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26)</w:t>
            </w:r>
          </w:p>
          <w:p w14:paraId="37F1AB7B" w14:textId="6C98EC44" w:rsidR="00381B9C" w:rsidRPr="00621D0B" w:rsidRDefault="00114924" w:rsidP="00381B9C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26)</w:t>
            </w:r>
          </w:p>
        </w:tc>
        <w:tc>
          <w:tcPr>
            <w:tcW w:w="718" w:type="dxa"/>
          </w:tcPr>
          <w:p w14:paraId="4D4C6859" w14:textId="559F75C4" w:rsidR="002E33F1" w:rsidRPr="00621D0B" w:rsidRDefault="0011492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381B9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2</w:t>
            </w:r>
          </w:p>
        </w:tc>
      </w:tr>
      <w:tr w:rsidR="00491F2F" w:rsidRPr="00621D0B" w14:paraId="61251121" w14:textId="77777777" w:rsidTr="00044717">
        <w:trPr>
          <w:trHeight w:val="290"/>
        </w:trPr>
        <w:tc>
          <w:tcPr>
            <w:tcW w:w="4585" w:type="dxa"/>
          </w:tcPr>
          <w:p w14:paraId="71E1B696" w14:textId="14B2EE83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10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Important to use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a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face mask during working hours</w:t>
            </w:r>
          </w:p>
          <w:p w14:paraId="1525F73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6C8AA8D0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1E7B229C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74EB75A3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24EB5C09" w14:textId="080CEC8C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79EE7513" w14:textId="4690EF8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1415BB1" w14:textId="77777777" w:rsidR="00381B9C" w:rsidRPr="00621D0B" w:rsidRDefault="00381B9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0659269" w14:textId="047A37DC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24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5.7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92AFC63" w14:textId="5FBD956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2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9.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4C41FBD2" w14:textId="0718E616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6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.7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2E97582" w14:textId="613F9BC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5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74367BE4" w14:textId="60480D90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50" w:type="dxa"/>
          </w:tcPr>
          <w:p w14:paraId="4C435861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1C38DE4" w14:textId="77777777" w:rsidR="00381B9C" w:rsidRPr="00621D0B" w:rsidRDefault="00381B9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6A088BE" w14:textId="12051230" w:rsidR="00381B9C" w:rsidRPr="00621D0B" w:rsidRDefault="003F2AD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9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612FB43" w14:textId="76805B49" w:rsidR="00E21B6B" w:rsidRPr="00621D0B" w:rsidRDefault="003F2AD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8)</w:t>
            </w:r>
          </w:p>
          <w:p w14:paraId="5DDABE90" w14:textId="3045FEF4" w:rsidR="00E21B6B" w:rsidRPr="00621D0B" w:rsidRDefault="003F2AD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51E3C39" w14:textId="0F6012E4" w:rsidR="00E21B6B" w:rsidRPr="00621D0B" w:rsidRDefault="003F2AD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93BC3A0" w14:textId="5DE528D8" w:rsidR="00E21B6B" w:rsidRPr="00621D0B" w:rsidRDefault="003F2AD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33AC678D" w14:textId="057D7B88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9F8D664" w14:textId="1A4586D5" w:rsidR="00E21B6B" w:rsidRPr="00621D0B" w:rsidRDefault="00E21B6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8525E4F" w14:textId="7BA158FA" w:rsidR="00E21B6B" w:rsidRPr="00621D0B" w:rsidRDefault="003F2AD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5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5.40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060D879" w14:textId="6766E94E" w:rsidR="00E21B6B" w:rsidRPr="00621D0B" w:rsidRDefault="003F2AD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3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9.31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8BF6319" w14:textId="13C00402" w:rsidR="00E21B6B" w:rsidRPr="00621D0B" w:rsidRDefault="003F2AD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.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E67B436" w14:textId="70A945C5" w:rsidR="00E21B6B" w:rsidRPr="00621D0B" w:rsidRDefault="003F2AD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6</w:t>
            </w:r>
            <w:r w:rsidR="00E21B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4CCBD3F" w14:textId="6D7D5191" w:rsidR="00E21B6B" w:rsidRPr="00621D0B" w:rsidRDefault="003F2AD6" w:rsidP="00E21B6B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26)</w:t>
            </w:r>
          </w:p>
        </w:tc>
        <w:tc>
          <w:tcPr>
            <w:tcW w:w="718" w:type="dxa"/>
          </w:tcPr>
          <w:p w14:paraId="2D84F7D9" w14:textId="2B62B9C5" w:rsidR="002E33F1" w:rsidRPr="00621D0B" w:rsidRDefault="00E21B6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3</w:t>
            </w:r>
          </w:p>
        </w:tc>
      </w:tr>
      <w:tr w:rsidR="00491F2F" w:rsidRPr="00621D0B" w14:paraId="52DC0ECD" w14:textId="77777777" w:rsidTr="00044717">
        <w:trPr>
          <w:trHeight w:val="290"/>
        </w:trPr>
        <w:tc>
          <w:tcPr>
            <w:tcW w:w="4585" w:type="dxa"/>
          </w:tcPr>
          <w:p w14:paraId="1A726820" w14:textId="6AF6AF60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1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Handling COVID-19 patient threatens medical and paramedical staff</w:t>
            </w:r>
          </w:p>
          <w:p w14:paraId="3211532A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5DB04D4B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4F922AA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357C5FC1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63CFD932" w14:textId="7F724354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4329F332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6F7851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5EBD6FA" w14:textId="4312194B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13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9.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)</w:t>
            </w:r>
          </w:p>
          <w:p w14:paraId="2F3D5F84" w14:textId="28612951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52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.5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906597C" w14:textId="327ABE7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8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.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1A6B8E0C" w14:textId="29E91A32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9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.4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7CC3DB7" w14:textId="6E9EB086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6 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4</w:t>
            </w:r>
            <w:r w:rsidR="00AE5C3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50" w:type="dxa"/>
          </w:tcPr>
          <w:p w14:paraId="5B10589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2E62BA0" w14:textId="77777777" w:rsidR="004B20D1" w:rsidRPr="00621D0B" w:rsidRDefault="004B20D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077C052" w14:textId="6D548D98" w:rsidR="004B20D1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6</w:t>
            </w:r>
            <w:r w:rsidR="004B20D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4B20D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71F3DD3" w14:textId="6149204E" w:rsidR="004B20D1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8</w:t>
            </w:r>
            <w:r w:rsidR="004B20D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4B20D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28D6A7D" w14:textId="622F34F7" w:rsidR="004B20D1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4B20D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4B20D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A2A6276" w14:textId="159D4C44" w:rsidR="004B20D1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4B20D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4B20D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1685432" w14:textId="285199EF" w:rsidR="004B20D1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161F792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7552F95" w14:textId="77777777" w:rsidR="002D112F" w:rsidRPr="00621D0B" w:rsidRDefault="002D112F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6B8088C" w14:textId="10AF050F" w:rsidR="002D112F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87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.47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7E2F7B7" w14:textId="65FBF230" w:rsidR="002D112F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4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.45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CD2621B" w14:textId="2AF79EA4" w:rsidR="002D112F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9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E865012" w14:textId="60D26029" w:rsidR="002D112F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7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A72DD48" w14:textId="5CE295E5" w:rsidR="002D112F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6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739FC1D5" w14:textId="7E823825" w:rsidR="002E33F1" w:rsidRPr="00621D0B" w:rsidRDefault="00995674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&gt;</w:t>
            </w:r>
            <w:r w:rsidR="002D112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9</w:t>
            </w:r>
          </w:p>
        </w:tc>
      </w:tr>
      <w:tr w:rsidR="00491F2F" w:rsidRPr="00621D0B" w14:paraId="6FE24E3F" w14:textId="77777777" w:rsidTr="00044717">
        <w:trPr>
          <w:trHeight w:val="290"/>
        </w:trPr>
        <w:tc>
          <w:tcPr>
            <w:tcW w:w="4585" w:type="dxa"/>
          </w:tcPr>
          <w:p w14:paraId="55518509" w14:textId="5DBB0689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1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</w:t>
            </w:r>
            <w:r w:rsidR="00F74E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'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m afraid of becoming infected at work</w:t>
            </w:r>
          </w:p>
          <w:p w14:paraId="5AE7002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6AFEDF37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4EC64082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26A59B10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3291E828" w14:textId="3A3A7481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73203A6A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BC7D3EA" w14:textId="1339EB5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49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.8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4A0CC37" w14:textId="30061DE1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2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.5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A3F5924" w14:textId="75B52032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1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.9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7C30C66" w14:textId="40A107B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50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.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)</w:t>
            </w:r>
          </w:p>
          <w:p w14:paraId="228418A8" w14:textId="7CB2B4F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6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.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)</w:t>
            </w:r>
          </w:p>
        </w:tc>
        <w:tc>
          <w:tcPr>
            <w:tcW w:w="1350" w:type="dxa"/>
          </w:tcPr>
          <w:p w14:paraId="4518CE3A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7FB1B20" w14:textId="30407464" w:rsidR="0069654F" w:rsidRPr="00621D0B" w:rsidRDefault="005B4C3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0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D994447" w14:textId="7223BCF2" w:rsidR="0069654F" w:rsidRPr="00621D0B" w:rsidRDefault="005B4C3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4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58FC370" w14:textId="1B621474" w:rsidR="0069654F" w:rsidRPr="00621D0B" w:rsidRDefault="0069654F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 (</w:t>
            </w:r>
            <w:r w:rsidR="005B4C3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7F390AD" w14:textId="637C026E" w:rsidR="0069654F" w:rsidRPr="00621D0B" w:rsidRDefault="005B4C3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0B29B81" w14:textId="3B8EFAD8" w:rsidR="0069654F" w:rsidRPr="00621D0B" w:rsidRDefault="0069654F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 (</w:t>
            </w:r>
            <w:r w:rsidR="005B4C3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17" w:type="dxa"/>
          </w:tcPr>
          <w:p w14:paraId="2B866B9E" w14:textId="4474ED16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CFAB1B1" w14:textId="23A077F9" w:rsidR="0069654F" w:rsidRPr="00621D0B" w:rsidRDefault="005B4C3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9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.13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11332BD" w14:textId="486E61DC" w:rsidR="0069654F" w:rsidRPr="00621D0B" w:rsidRDefault="005B4C3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0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9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D2090BD" w14:textId="4C5ADA57" w:rsidR="0069654F" w:rsidRPr="00621D0B" w:rsidRDefault="005B4C3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9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)</w:t>
            </w:r>
          </w:p>
          <w:p w14:paraId="414373EC" w14:textId="276D5F9B" w:rsidR="0069654F" w:rsidRPr="00621D0B" w:rsidRDefault="005B4C3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6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17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F047FBA" w14:textId="51C51E23" w:rsidR="0069654F" w:rsidRPr="00621D0B" w:rsidRDefault="005B4C3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</w:t>
            </w:r>
            <w:r w:rsidR="0069654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0AA4D093" w14:textId="40D239E5" w:rsidR="002E33F1" w:rsidRPr="00621D0B" w:rsidRDefault="0069654F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</w:t>
            </w:r>
            <w:r w:rsidR="005B4C3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</w:p>
        </w:tc>
      </w:tr>
      <w:tr w:rsidR="00491F2F" w:rsidRPr="00621D0B" w14:paraId="12B9F6C8" w14:textId="77777777" w:rsidTr="00044717">
        <w:trPr>
          <w:trHeight w:val="290"/>
        </w:trPr>
        <w:tc>
          <w:tcPr>
            <w:tcW w:w="4585" w:type="dxa"/>
          </w:tcPr>
          <w:p w14:paraId="197DEEC7" w14:textId="620B11E9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1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Implementation of preventive measures (lockdown, closure of schools, social distancing) can stop the spread of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the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VID-19 pandemic</w:t>
            </w:r>
          </w:p>
          <w:p w14:paraId="2848C1DA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0A419C91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12202E63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77A038EB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3EEC2E23" w14:textId="58B48EF9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5000966A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183BB8E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F7E24E7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DF8DCB8" w14:textId="42751EC9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91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4.6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AEAC1C5" w14:textId="222AD844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62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7.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397EDFE8" w14:textId="60B77AF9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9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.1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FE1BCF0" w14:textId="79F58D3A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7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.3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5B2D886" w14:textId="5C37E40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9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1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50" w:type="dxa"/>
          </w:tcPr>
          <w:p w14:paraId="7A2A0D78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9A4B856" w14:textId="77777777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D3F25CE" w14:textId="77777777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354677C" w14:textId="3A0758B9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6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583E33B" w14:textId="2244564F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A4A91CF" w14:textId="080E4FCD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C762AC6" w14:textId="64F5BE91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9293E0F" w14:textId="0E89F87D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3B8AE990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868EC0E" w14:textId="77777777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C3BAADC" w14:textId="77777777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FA39594" w14:textId="68984F32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3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F4EFD8E" w14:textId="6A338971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6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8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2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385DE46" w14:textId="2A070A52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6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.52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31A58BF" w14:textId="691AE621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.35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E3E93D2" w14:textId="4DC24024" w:rsidR="009A74E3" w:rsidRPr="00621D0B" w:rsidRDefault="00D41B9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8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41B9DF57" w14:textId="2B50E058" w:rsidR="002E33F1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52</w:t>
            </w:r>
          </w:p>
        </w:tc>
      </w:tr>
      <w:tr w:rsidR="00491F2F" w:rsidRPr="00621D0B" w14:paraId="1AD54763" w14:textId="77777777" w:rsidTr="00044717">
        <w:trPr>
          <w:trHeight w:val="290"/>
        </w:trPr>
        <w:tc>
          <w:tcPr>
            <w:tcW w:w="4585" w:type="dxa"/>
          </w:tcPr>
          <w:p w14:paraId="642017A5" w14:textId="6B177598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1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In fighting COVID-19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,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everyone has the same responsibility</w:t>
            </w:r>
          </w:p>
          <w:p w14:paraId="51C8F3D0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253E5FC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64EE5B98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273CB66E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2CE19316" w14:textId="5F2F5620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1B52925C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C479B09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FC59EE1" w14:textId="73341121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57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0.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)</w:t>
            </w:r>
          </w:p>
          <w:p w14:paraId="64BB26AA" w14:textId="2F821D52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29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.1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8DF360A" w14:textId="2DAB8FDB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.9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9179CDA" w14:textId="29BA9FD3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4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.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)</w:t>
            </w:r>
          </w:p>
          <w:p w14:paraId="64D471C8" w14:textId="77921E44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7 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6</w:t>
            </w:r>
            <w:r w:rsidR="00D2002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50" w:type="dxa"/>
          </w:tcPr>
          <w:p w14:paraId="253235D7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7DFEAE8" w14:textId="77777777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1E279B5" w14:textId="571D23D4" w:rsidR="009A74E3" w:rsidRPr="00621D0B" w:rsidRDefault="0011051D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6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4918735D" w14:textId="2D7DE4E6" w:rsidR="009A74E3" w:rsidRPr="00621D0B" w:rsidRDefault="0011051D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851AFB6" w14:textId="439E8679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 (4)</w:t>
            </w:r>
          </w:p>
          <w:p w14:paraId="188D2451" w14:textId="174F7D61" w:rsidR="009A74E3" w:rsidRPr="00621D0B" w:rsidRDefault="0011051D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451DE7BD" w14:textId="0AFC9792" w:rsidR="009A74E3" w:rsidRPr="00621D0B" w:rsidRDefault="0011051D" w:rsidP="009A74E3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510EC49E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BCA9829" w14:textId="77777777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EAF3638" w14:textId="0E2B0836" w:rsidR="009A74E3" w:rsidRPr="00621D0B" w:rsidRDefault="0011051D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1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="006278E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8.47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CE40E4E" w14:textId="360C1D95" w:rsidR="009A74E3" w:rsidRPr="00621D0B" w:rsidRDefault="006278E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7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5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B443D58" w14:textId="160AD8EB" w:rsidR="009A74E3" w:rsidRPr="00621D0B" w:rsidRDefault="006278E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 (5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3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9D78A57" w14:textId="64A3FCA5" w:rsidR="009A74E3" w:rsidRPr="00621D0B" w:rsidRDefault="006278E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.7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7500E96" w14:textId="5AA90E24" w:rsidR="009A74E3" w:rsidRPr="00621D0B" w:rsidRDefault="006278E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.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454C4A90" w14:textId="769EC275" w:rsidR="002E33F1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4</w:t>
            </w:r>
            <w:r w:rsidR="0011051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</w:p>
        </w:tc>
      </w:tr>
      <w:tr w:rsidR="00491F2F" w:rsidRPr="00621D0B" w14:paraId="3F78F819" w14:textId="77777777" w:rsidTr="00044717">
        <w:trPr>
          <w:trHeight w:val="290"/>
        </w:trPr>
        <w:tc>
          <w:tcPr>
            <w:tcW w:w="4585" w:type="dxa"/>
          </w:tcPr>
          <w:p w14:paraId="4E5DCA52" w14:textId="5C0A5808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1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Misinformation and </w:t>
            </w:r>
            <w:proofErr w:type="spellStart"/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umors</w:t>
            </w:r>
            <w:proofErr w:type="spellEnd"/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spread widely during the current outbreak of the COVID-19</w:t>
            </w:r>
          </w:p>
          <w:p w14:paraId="01F0DAF8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100CFAD1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5CFEE989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3A5213CC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Disagree</w:t>
            </w:r>
          </w:p>
          <w:p w14:paraId="619A7F0A" w14:textId="79CE4994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4E9FB2FB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D0E6421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B1C7D3C" w14:textId="1CF9254F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99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6.5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4E26A23" w14:textId="1D1915E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80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2.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)</w:t>
            </w:r>
          </w:p>
          <w:p w14:paraId="38CFF169" w14:textId="666AF0D9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9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.1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43FEB0B" w14:textId="2FA6A72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 xml:space="preserve">7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6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F089DBD" w14:textId="276823DE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 </w:t>
            </w:r>
          </w:p>
        </w:tc>
        <w:tc>
          <w:tcPr>
            <w:tcW w:w="1350" w:type="dxa"/>
          </w:tcPr>
          <w:p w14:paraId="7C9789D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56CE856" w14:textId="77777777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12BBA0F" w14:textId="5DDBC677" w:rsidR="009A74E3" w:rsidRPr="00621D0B" w:rsidRDefault="009D2FC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4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7423F2A" w14:textId="6AEC4B01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9D2FC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="009D2FC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8BBCBFF" w14:textId="31716A9B" w:rsidR="009A74E3" w:rsidRPr="00621D0B" w:rsidRDefault="009D2FC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640E82D" w14:textId="3BAE45B9" w:rsidR="009A74E3" w:rsidRPr="00621D0B" w:rsidRDefault="009D2FC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0</w:t>
            </w:r>
          </w:p>
          <w:p w14:paraId="08984636" w14:textId="7BBCD08C" w:rsidR="009A74E3" w:rsidRPr="00621D0B" w:rsidRDefault="009D2FC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61086AF2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6E98A36" w14:textId="77777777" w:rsidR="009A74E3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C92A04F" w14:textId="1931AE71" w:rsidR="009A74E3" w:rsidRPr="00621D0B" w:rsidRDefault="009D2FC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8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3332606" w14:textId="1EEB6F0A" w:rsidR="009A74E3" w:rsidRPr="00621D0B" w:rsidRDefault="009D2FC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3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3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A24FE78" w14:textId="0A3FBF25" w:rsidR="009A74E3" w:rsidRPr="00621D0B" w:rsidRDefault="009D2FC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8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5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20C91F1" w14:textId="24EECBE7" w:rsidR="009A74E3" w:rsidRPr="00621D0B" w:rsidRDefault="009D2FC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7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5</w:t>
            </w:r>
            <w:r w:rsidR="009A74E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4CA447B" w14:textId="022F694D" w:rsidR="009A74E3" w:rsidRPr="00621D0B" w:rsidRDefault="009D2FC5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 (0.79)</w:t>
            </w:r>
          </w:p>
        </w:tc>
        <w:tc>
          <w:tcPr>
            <w:tcW w:w="718" w:type="dxa"/>
          </w:tcPr>
          <w:p w14:paraId="6EB20BBB" w14:textId="157B3460" w:rsidR="002E33F1" w:rsidRPr="00621D0B" w:rsidRDefault="009A74E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0.</w:t>
            </w:r>
            <w:r w:rsidR="009D2FC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8</w:t>
            </w:r>
          </w:p>
        </w:tc>
      </w:tr>
      <w:tr w:rsidR="00491F2F" w:rsidRPr="00621D0B" w14:paraId="4D392CD9" w14:textId="77777777" w:rsidTr="00044717">
        <w:trPr>
          <w:trHeight w:val="290"/>
        </w:trPr>
        <w:tc>
          <w:tcPr>
            <w:tcW w:w="4585" w:type="dxa"/>
          </w:tcPr>
          <w:p w14:paraId="427C81AF" w14:textId="13E01AA1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A1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Postponing the annual pilgrimage amid the COVID-19 pandemic</w:t>
            </w:r>
          </w:p>
          <w:p w14:paraId="1774793A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6A5B76C4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51E82F18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53638927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12577A9B" w14:textId="2C918A6A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396E5207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7F8AB53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5495FB3" w14:textId="0D65C89D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87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3.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)</w:t>
            </w:r>
          </w:p>
          <w:p w14:paraId="5F8E7E48" w14:textId="14CDDCF8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54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)</w:t>
            </w:r>
          </w:p>
          <w:p w14:paraId="052C92E1" w14:textId="38A2D6D5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75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7.5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2E9F80A" w14:textId="5A1880D2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5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410746E7" w14:textId="7912D12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7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6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50" w:type="dxa"/>
          </w:tcPr>
          <w:p w14:paraId="2ECD77CD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6AD16F1" w14:textId="77777777" w:rsidR="00277876" w:rsidRPr="00621D0B" w:rsidRDefault="00277876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E0BF6FC" w14:textId="5EB22F95" w:rsidR="00277876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</w:t>
            </w:r>
            <w:r w:rsidR="0027787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27787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D638862" w14:textId="1545495E" w:rsidR="00277876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</w:t>
            </w:r>
            <w:r w:rsidR="0027787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</w:t>
            </w:r>
            <w:r w:rsidR="0027787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E2838EB" w14:textId="1D8A2D1C" w:rsidR="00277876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27787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</w:t>
            </w:r>
            <w:r w:rsidR="0027787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5B12CB0" w14:textId="233CA68A" w:rsidR="00277876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27787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27787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F37E768" w14:textId="00E6661D" w:rsidR="00277876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17" w:type="dxa"/>
          </w:tcPr>
          <w:p w14:paraId="10B588F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821E9DD" w14:textId="77777777" w:rsidR="00FA2DBF" w:rsidRPr="00621D0B" w:rsidRDefault="00FA2DBF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707BD94" w14:textId="69593133" w:rsidR="00FA2DBF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6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2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9BACB56" w14:textId="5B536DAE" w:rsidR="00FA2DBF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0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.04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93DF2D0" w14:textId="48DD8119" w:rsidR="00FA2DBF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3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.67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37250F3" w14:textId="4BAADE51" w:rsidR="00FA2DBF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)</w:t>
            </w:r>
          </w:p>
          <w:p w14:paraId="2EB5524E" w14:textId="0EE13373" w:rsidR="00FA2DBF" w:rsidRPr="00621D0B" w:rsidRDefault="001A7C89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</w:t>
            </w:r>
            <w:r w:rsidR="00FA2DB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7D2345C9" w14:textId="11E2F75C" w:rsidR="002E33F1" w:rsidRPr="00621D0B" w:rsidRDefault="00FA2DBF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1A7C8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9</w:t>
            </w:r>
          </w:p>
        </w:tc>
      </w:tr>
      <w:tr w:rsidR="00491F2F" w:rsidRPr="00621D0B" w14:paraId="018E2066" w14:textId="77777777" w:rsidTr="00044717">
        <w:trPr>
          <w:trHeight w:val="290"/>
        </w:trPr>
        <w:tc>
          <w:tcPr>
            <w:tcW w:w="4585" w:type="dxa"/>
          </w:tcPr>
          <w:p w14:paraId="0C2E54FC" w14:textId="176A3F4C" w:rsidR="002E33F1" w:rsidRPr="00621D0B" w:rsidRDefault="002C4EAB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1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:</w:t>
            </w:r>
            <w:r w:rsidR="00C174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Saudi Arabia will win the battle against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the </w:t>
            </w:r>
            <w:r w:rsidR="002E33F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VID-19 pandemic</w:t>
            </w:r>
          </w:p>
          <w:p w14:paraId="687EFAA5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agree</w:t>
            </w:r>
          </w:p>
          <w:p w14:paraId="6A62877F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gree</w:t>
            </w:r>
          </w:p>
          <w:p w14:paraId="60F50121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ndecided</w:t>
            </w:r>
          </w:p>
          <w:p w14:paraId="323941B4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Disagree</w:t>
            </w:r>
          </w:p>
          <w:p w14:paraId="6C844B47" w14:textId="599A73C0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trongly disagree</w:t>
            </w:r>
          </w:p>
        </w:tc>
        <w:tc>
          <w:tcPr>
            <w:tcW w:w="1350" w:type="dxa"/>
          </w:tcPr>
          <w:p w14:paraId="6DCA5CC6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82E78A0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1CE2D2F" w14:textId="604BC0C6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52 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8.</w:t>
            </w:r>
            <w:r w:rsidR="006F703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0A51F0CE" w14:textId="552F5979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35 </w:t>
            </w:r>
            <w:r w:rsidR="001936B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.5</w:t>
            </w:r>
            <w:r w:rsidR="001936B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EAC288C" w14:textId="1488663B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6 </w:t>
            </w:r>
            <w:r w:rsidR="001936B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.4</w:t>
            </w:r>
            <w:r w:rsidR="001936B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28947EB" w14:textId="4FC68ECB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 </w:t>
            </w:r>
            <w:r w:rsidR="001936B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</w:t>
            </w:r>
            <w:r w:rsidR="001936B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A48E23F" w14:textId="0F60E5C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 </w:t>
            </w:r>
            <w:r w:rsidR="001936B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1936B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)</w:t>
            </w:r>
          </w:p>
        </w:tc>
        <w:tc>
          <w:tcPr>
            <w:tcW w:w="1350" w:type="dxa"/>
          </w:tcPr>
          <w:p w14:paraId="2C4E8D54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1094469" w14:textId="77777777" w:rsidR="00E66940" w:rsidRPr="00621D0B" w:rsidRDefault="00E6694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A1313FC" w14:textId="3ED1CD11" w:rsidR="00E66940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</w:t>
            </w:r>
            <w:r w:rsidR="00E669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0</w:t>
            </w:r>
            <w:r w:rsidR="00E669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8EDC61C" w14:textId="00369546" w:rsidR="00E66940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E669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</w:t>
            </w:r>
            <w:r w:rsidR="00E669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C8BB804" w14:textId="286A87A8" w:rsidR="00E66940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E669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E6694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CFD88DF" w14:textId="43687AA7" w:rsidR="00E66940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91C63AD" w14:textId="0C1A7F2C" w:rsidR="00A26C13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417" w:type="dxa"/>
          </w:tcPr>
          <w:p w14:paraId="265DE55A" w14:textId="77777777" w:rsidR="002E33F1" w:rsidRPr="00621D0B" w:rsidRDefault="002E33F1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77A38E0" w14:textId="77777777" w:rsidR="00A26C13" w:rsidRPr="00621D0B" w:rsidRDefault="00A26C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5418606" w14:textId="086B687F" w:rsidR="00A26C13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7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E6F3BE3" w14:textId="62507122" w:rsidR="00A26C13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3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54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425CA8F" w14:textId="0556F00C" w:rsidR="00A26C13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6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F4775AE" w14:textId="47F83CE3" w:rsidR="00A26C13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128C70D" w14:textId="46B86524" w:rsidR="00A26C13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 (0.53)</w:t>
            </w:r>
          </w:p>
        </w:tc>
        <w:tc>
          <w:tcPr>
            <w:tcW w:w="718" w:type="dxa"/>
          </w:tcPr>
          <w:p w14:paraId="74692A71" w14:textId="1F1B7ED1" w:rsidR="002E33F1" w:rsidRPr="00621D0B" w:rsidRDefault="00E66940" w:rsidP="00C705A0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0</w:t>
            </w:r>
            <w:r w:rsidR="00C705A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</w:p>
        </w:tc>
      </w:tr>
      <w:tr w:rsidR="00491F2F" w:rsidRPr="00621D0B" w14:paraId="08252667" w14:textId="77777777" w:rsidTr="00044717">
        <w:trPr>
          <w:trHeight w:val="290"/>
        </w:trPr>
        <w:tc>
          <w:tcPr>
            <w:tcW w:w="4585" w:type="dxa"/>
          </w:tcPr>
          <w:p w14:paraId="52A1EEE4" w14:textId="42E86CC5" w:rsidR="00A26C13" w:rsidRPr="00621D0B" w:rsidRDefault="00A26C13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bookmarkStart w:id="2" w:name="_Hlk62731117"/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ttitude score</w:t>
            </w:r>
          </w:p>
        </w:tc>
        <w:tc>
          <w:tcPr>
            <w:tcW w:w="1350" w:type="dxa"/>
          </w:tcPr>
          <w:p w14:paraId="295690D9" w14:textId="018FE86B" w:rsidR="00A26C13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bookmarkStart w:id="3" w:name="_Hlk66091389"/>
            <w:bookmarkStart w:id="4" w:name="_Hlk66093862"/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 (</w:t>
            </w:r>
            <w:r w:rsidR="00CB3A2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0</w:t>
            </w:r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- </w:t>
            </w:r>
            <w:r w:rsidR="00CB3A2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0</w:t>
            </w:r>
            <w:bookmarkEnd w:id="3"/>
            <w:r w:rsidR="00A26C1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bookmarkEnd w:id="4"/>
          </w:p>
        </w:tc>
        <w:tc>
          <w:tcPr>
            <w:tcW w:w="1350" w:type="dxa"/>
          </w:tcPr>
          <w:p w14:paraId="78FF9D82" w14:textId="114E8499" w:rsidR="00A26C13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8</w:t>
            </w:r>
            <w:r w:rsidR="003575E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3</w:t>
            </w:r>
            <w:r w:rsidR="003575E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- 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0</w:t>
            </w:r>
            <w:r w:rsidR="003575E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417" w:type="dxa"/>
          </w:tcPr>
          <w:p w14:paraId="014A8BC7" w14:textId="59F7B905" w:rsidR="00A26C13" w:rsidRPr="00621D0B" w:rsidRDefault="00C705A0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5</w:t>
            </w:r>
            <w:r w:rsidR="003575E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5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0</w:t>
            </w:r>
            <w:r w:rsidR="003575E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- 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1</w:t>
            </w:r>
            <w:r w:rsidR="003575EC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718" w:type="dxa"/>
          </w:tcPr>
          <w:p w14:paraId="23E0F509" w14:textId="611D3DF7" w:rsidR="00A26C13" w:rsidRPr="00621D0B" w:rsidRDefault="003575EC" w:rsidP="002E33F1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CB3A2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</w:t>
            </w:r>
          </w:p>
        </w:tc>
      </w:tr>
    </w:tbl>
    <w:bookmarkEnd w:id="2"/>
    <w:p w14:paraId="6CEB1988" w14:textId="6E1660C4" w:rsidR="009B3A8B" w:rsidRPr="00621D0B" w:rsidRDefault="00044717" w:rsidP="009B3A8B">
      <w:pPr>
        <w:rPr>
          <w:rFonts w:ascii="Arial" w:hAnsi="Arial" w:cs="Arial"/>
          <w:sz w:val="20"/>
          <w:szCs w:val="20"/>
        </w:rPr>
      </w:pPr>
      <w:r w:rsidRPr="00621D0B">
        <w:rPr>
          <w:rFonts w:ascii="Arial" w:eastAsia="Times New Roman" w:hAnsi="Arial" w:cs="Arial"/>
          <w:snapToGrid w:val="0"/>
          <w:color w:val="000000"/>
          <w:sz w:val="20"/>
          <w:szCs w:val="20"/>
          <w:lang w:val="en-GB" w:eastAsia="de-DE" w:bidi="en-US"/>
        </w:rPr>
        <w:t>Continuous data were presented as median (25th- 75th percentiles) and categorical data as numbers and percentages. A score of 5 was given to strongly agree, 4 to agree, 3 to undecided, 2 to disagree, and 1 to strongly disagree.</w:t>
      </w:r>
    </w:p>
    <w:p w14:paraId="7EBE2331" w14:textId="77777777" w:rsidR="007B219C" w:rsidRPr="00621D0B" w:rsidRDefault="007B219C" w:rsidP="00A52757">
      <w:pPr>
        <w:rPr>
          <w:rFonts w:ascii="Arial" w:hAnsi="Arial" w:cs="Arial"/>
          <w:sz w:val="20"/>
          <w:szCs w:val="20"/>
        </w:rPr>
      </w:pPr>
    </w:p>
    <w:p w14:paraId="4D20F701" w14:textId="0ACE84A7" w:rsidR="00327655" w:rsidRPr="00621D0B" w:rsidRDefault="00327655">
      <w:pPr>
        <w:rPr>
          <w:rFonts w:ascii="Arial" w:hAnsi="Arial" w:cs="Arial"/>
          <w:b/>
          <w:bCs/>
          <w:sz w:val="20"/>
          <w:szCs w:val="20"/>
        </w:rPr>
      </w:pPr>
    </w:p>
    <w:p w14:paraId="49A5A199" w14:textId="77777777" w:rsidR="00A352FC" w:rsidRPr="00621D0B" w:rsidRDefault="00A352FC">
      <w:pPr>
        <w:rPr>
          <w:rFonts w:ascii="Arial" w:hAnsi="Arial" w:cs="Arial"/>
          <w:b/>
          <w:bCs/>
          <w:sz w:val="20"/>
          <w:szCs w:val="20"/>
        </w:rPr>
      </w:pPr>
      <w:r w:rsidRPr="00621D0B">
        <w:rPr>
          <w:rFonts w:ascii="Arial" w:hAnsi="Arial" w:cs="Arial"/>
          <w:b/>
          <w:bCs/>
          <w:sz w:val="20"/>
          <w:szCs w:val="20"/>
        </w:rPr>
        <w:br w:type="page"/>
      </w:r>
    </w:p>
    <w:p w14:paraId="79B78FBD" w14:textId="18178157" w:rsidR="00A52757" w:rsidRPr="00621D0B" w:rsidRDefault="00465DBF" w:rsidP="00465DBF">
      <w:pPr>
        <w:rPr>
          <w:rFonts w:ascii="Arial" w:eastAsia="Times New Roman" w:hAnsi="Arial" w:cs="Arial"/>
          <w:bCs/>
          <w:color w:val="000000"/>
          <w:sz w:val="20"/>
          <w:szCs w:val="20"/>
          <w:lang w:eastAsia="de-DE" w:bidi="en-US"/>
        </w:rPr>
      </w:pPr>
      <w:proofErr w:type="spellStart"/>
      <w:r w:rsidRPr="00621D0B">
        <w:rPr>
          <w:rFonts w:ascii="Arial" w:hAnsi="Arial" w:cs="Arial"/>
          <w:b/>
          <w:sz w:val="20"/>
          <w:szCs w:val="20"/>
          <w:lang w:val="fr-FR"/>
        </w:rPr>
        <w:lastRenderedPageBreak/>
        <w:t>Supplementary</w:t>
      </w:r>
      <w:proofErr w:type="spellEnd"/>
      <w:r w:rsidRPr="00621D0B">
        <w:rPr>
          <w:rFonts w:ascii="Arial" w:hAnsi="Arial" w:cs="Arial"/>
          <w:b/>
          <w:sz w:val="20"/>
          <w:szCs w:val="20"/>
          <w:lang w:val="fr-FR"/>
        </w:rPr>
        <w:t xml:space="preserve"> Table</w:t>
      </w:r>
      <w:r w:rsidR="0003563F" w:rsidRPr="00621D0B">
        <w:rPr>
          <w:rFonts w:ascii="Arial" w:eastAsia="Times New Roman" w:hAnsi="Arial" w:cs="Arial"/>
          <w:b/>
          <w:color w:val="000000"/>
          <w:sz w:val="20"/>
          <w:szCs w:val="20"/>
          <w:lang w:eastAsia="de-DE" w:bidi="en-US"/>
        </w:rPr>
        <w:t xml:space="preserve"> </w:t>
      </w:r>
      <w:r w:rsidR="00044717" w:rsidRPr="00621D0B">
        <w:rPr>
          <w:rFonts w:ascii="Arial" w:eastAsia="Times New Roman" w:hAnsi="Arial" w:cs="Arial"/>
          <w:b/>
          <w:color w:val="000000"/>
          <w:sz w:val="20"/>
          <w:szCs w:val="20"/>
          <w:lang w:eastAsia="de-DE" w:bidi="en-US"/>
        </w:rPr>
        <w:t xml:space="preserve">4 </w:t>
      </w:r>
      <w:r w:rsidR="0003563F" w:rsidRPr="00621D0B">
        <w:rPr>
          <w:rFonts w:ascii="Arial" w:eastAsia="Times New Roman" w:hAnsi="Arial" w:cs="Arial"/>
          <w:bCs/>
          <w:color w:val="000000"/>
          <w:sz w:val="20"/>
          <w:szCs w:val="20"/>
          <w:lang w:eastAsia="de-DE" w:bidi="en-US"/>
        </w:rPr>
        <w:t>Multivariable predictors of good practic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0"/>
        <w:gridCol w:w="1515"/>
        <w:gridCol w:w="1406"/>
        <w:gridCol w:w="1395"/>
        <w:gridCol w:w="834"/>
      </w:tblGrid>
      <w:tr w:rsidR="00491F2F" w:rsidRPr="00621D0B" w14:paraId="68DAB17F" w14:textId="77777777" w:rsidTr="00044717">
        <w:tc>
          <w:tcPr>
            <w:tcW w:w="4323" w:type="dxa"/>
          </w:tcPr>
          <w:p w14:paraId="12066352" w14:textId="77777777" w:rsidR="002D0406" w:rsidRPr="00621D0B" w:rsidRDefault="002D0406" w:rsidP="002D0406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</w:tc>
        <w:tc>
          <w:tcPr>
            <w:tcW w:w="1522" w:type="dxa"/>
          </w:tcPr>
          <w:p w14:paraId="1A1D04FA" w14:textId="76DB2B23" w:rsidR="002D0406" w:rsidRPr="00621D0B" w:rsidRDefault="002D0406" w:rsidP="002D0406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All participants (n= 428)</w:t>
            </w:r>
          </w:p>
        </w:tc>
        <w:tc>
          <w:tcPr>
            <w:tcW w:w="1340" w:type="dxa"/>
          </w:tcPr>
          <w:p w14:paraId="6654A989" w14:textId="1104E89C" w:rsidR="002D0406" w:rsidRPr="00621D0B" w:rsidRDefault="002D0406" w:rsidP="002D0406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harmacists (n= 50)</w:t>
            </w:r>
          </w:p>
        </w:tc>
        <w:tc>
          <w:tcPr>
            <w:tcW w:w="1337" w:type="dxa"/>
          </w:tcPr>
          <w:p w14:paraId="58F8C7E2" w14:textId="1E57FB12" w:rsidR="002D0406" w:rsidRPr="00621D0B" w:rsidRDefault="002D0406" w:rsidP="002D0406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Non pharmacists (n= 37</w:t>
            </w:r>
            <w:r w:rsidR="00491F2F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5B18FE25" w14:textId="14B12C48" w:rsidR="002D0406" w:rsidRPr="00621D0B" w:rsidRDefault="002D0406" w:rsidP="002D0406">
            <w:pPr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</w:t>
            </w:r>
          </w:p>
        </w:tc>
      </w:tr>
      <w:tr w:rsidR="00491F2F" w:rsidRPr="00621D0B" w14:paraId="587A8F18" w14:textId="77777777" w:rsidTr="00044717">
        <w:tc>
          <w:tcPr>
            <w:tcW w:w="4323" w:type="dxa"/>
          </w:tcPr>
          <w:p w14:paraId="09FE3070" w14:textId="7B4BCA8E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Use soap and water to wash my hands continuously outside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the 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workplace</w:t>
            </w:r>
          </w:p>
          <w:p w14:paraId="2B448B4B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1C6ED3C3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35BC8C52" w14:textId="05940409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77B3E39D" w14:textId="0AC3614A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28D85019" w14:textId="0E3F2BB0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21DD27AE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259F8B8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A59D08C" w14:textId="33DB0AF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6 (73.8)</w:t>
            </w:r>
          </w:p>
          <w:p w14:paraId="45BE30A3" w14:textId="754187C4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2 (19.2)</w:t>
            </w:r>
          </w:p>
          <w:p w14:paraId="1245B180" w14:textId="2DEBD7DD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6 (6.1)</w:t>
            </w:r>
          </w:p>
          <w:p w14:paraId="2C39A2D7" w14:textId="4DDD898F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 (0.7)</w:t>
            </w:r>
          </w:p>
          <w:p w14:paraId="0D858555" w14:textId="6E024DB5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2)</w:t>
            </w:r>
          </w:p>
        </w:tc>
        <w:tc>
          <w:tcPr>
            <w:tcW w:w="1340" w:type="dxa"/>
          </w:tcPr>
          <w:p w14:paraId="212850D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78DD1A2" w14:textId="77777777" w:rsidR="001B00A1" w:rsidRPr="00621D0B" w:rsidRDefault="001B00A1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0BCD52F" w14:textId="292A79D8" w:rsidR="001B00A1" w:rsidRPr="00621D0B" w:rsidRDefault="002D040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6</w:t>
            </w:r>
            <w:r w:rsidR="001B00A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2</w:t>
            </w:r>
            <w:r w:rsidR="001B00A1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D7EFEF2" w14:textId="5F45CB81" w:rsidR="007207BD" w:rsidRPr="00621D0B" w:rsidRDefault="002D040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645E8CE" w14:textId="11F55543" w:rsidR="007207BD" w:rsidRPr="00621D0B" w:rsidRDefault="002D040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0D54BEC" w14:textId="78C353BD" w:rsidR="007207BD" w:rsidRPr="00621D0B" w:rsidRDefault="002D040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5658D4D6" w14:textId="0D0B901A" w:rsidR="007207BD" w:rsidRPr="00621D0B" w:rsidRDefault="002D040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7" w:type="dxa"/>
          </w:tcPr>
          <w:p w14:paraId="430E6CA4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59EE34B" w14:textId="77777777" w:rsidR="007207BD" w:rsidRPr="00621D0B" w:rsidRDefault="007207B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48118D1" w14:textId="6D1BD83B" w:rsidR="007207BD" w:rsidRPr="00621D0B" w:rsidRDefault="00C66EC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70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3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F210B24" w14:textId="285DD624" w:rsidR="007207BD" w:rsidRPr="00621D0B" w:rsidRDefault="00C66EC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0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1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3084786" w14:textId="73374BA0" w:rsidR="007207BD" w:rsidRPr="00621D0B" w:rsidRDefault="00C66EC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5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89C10DD" w14:textId="67BFE27C" w:rsidR="007207BD" w:rsidRPr="00621D0B" w:rsidRDefault="00C66EC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0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9</w:t>
            </w:r>
            <w:r w:rsidR="007207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8E9F01C" w14:textId="4A2C85AB" w:rsidR="007207BD" w:rsidRPr="00621D0B" w:rsidRDefault="00C66EC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</w:t>
            </w:r>
            <w:r w:rsidR="005B0BE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6)</w:t>
            </w:r>
          </w:p>
        </w:tc>
        <w:tc>
          <w:tcPr>
            <w:tcW w:w="828" w:type="dxa"/>
          </w:tcPr>
          <w:p w14:paraId="31AD17E6" w14:textId="562A67A5" w:rsidR="00BE30D2" w:rsidRPr="00621D0B" w:rsidRDefault="001B00A1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2D040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1</w:t>
            </w:r>
          </w:p>
        </w:tc>
      </w:tr>
      <w:tr w:rsidR="00491F2F" w:rsidRPr="00621D0B" w14:paraId="12401220" w14:textId="77777777" w:rsidTr="00044717">
        <w:tc>
          <w:tcPr>
            <w:tcW w:w="4323" w:type="dxa"/>
          </w:tcPr>
          <w:p w14:paraId="4E784749" w14:textId="1529AFD9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Use soap and water to wash my hands continuously inside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the 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workplace</w:t>
            </w:r>
          </w:p>
          <w:p w14:paraId="1CF2CD5F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29BD87C9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670EEE6D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42DDC595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70D082ED" w14:textId="50F1B3E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09A091A6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75FCC32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FF337AF" w14:textId="3518C41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35 (78.3)</w:t>
            </w:r>
          </w:p>
          <w:p w14:paraId="4834CB59" w14:textId="12289415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0 (14)</w:t>
            </w:r>
          </w:p>
          <w:p w14:paraId="11ABF25B" w14:textId="39C5B3A9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 (6.5)</w:t>
            </w:r>
          </w:p>
          <w:p w14:paraId="0D6535FB" w14:textId="708A1F8D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 (1.2)</w:t>
            </w:r>
          </w:p>
          <w:p w14:paraId="0A3BBDEE" w14:textId="7ED4944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40" w:type="dxa"/>
          </w:tcPr>
          <w:p w14:paraId="3F8CD1FB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4DE8C5E" w14:textId="77777777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BDF688E" w14:textId="6CDAB0C8" w:rsidR="00763C43" w:rsidRPr="00621D0B" w:rsidRDefault="005B0BE7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7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4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F40B5B0" w14:textId="3E0543F7" w:rsidR="00763C43" w:rsidRPr="00621D0B" w:rsidRDefault="005B0BE7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4BADFED" w14:textId="628C22EE" w:rsidR="00763C43" w:rsidRPr="00621D0B" w:rsidRDefault="005B0BE7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350B41B" w14:textId="77777777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30F20271" w14:textId="6A1A42FA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7" w:type="dxa"/>
          </w:tcPr>
          <w:p w14:paraId="67371DF0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D415962" w14:textId="77777777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F8FA351" w14:textId="7B3C4319" w:rsidR="00763C43" w:rsidRPr="00621D0B" w:rsidRDefault="005B0BE7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8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9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B673F40" w14:textId="0AC31D7B" w:rsidR="00763C43" w:rsidRPr="00621D0B" w:rsidRDefault="005B0BE7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8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8E5D30B" w14:textId="0147F094" w:rsidR="00763C43" w:rsidRPr="00621D0B" w:rsidRDefault="005B0BE7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7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077600A" w14:textId="31210A48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 (</w:t>
            </w:r>
            <w:r w:rsidR="005B0BE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5B0BE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F547E9E" w14:textId="1EAC2385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828" w:type="dxa"/>
          </w:tcPr>
          <w:p w14:paraId="778A5DDE" w14:textId="5B942BD8" w:rsidR="00BE30D2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04</w:t>
            </w:r>
          </w:p>
        </w:tc>
      </w:tr>
      <w:tr w:rsidR="00491F2F" w:rsidRPr="00621D0B" w14:paraId="51364B57" w14:textId="77777777" w:rsidTr="00044717">
        <w:tc>
          <w:tcPr>
            <w:tcW w:w="4323" w:type="dxa"/>
          </w:tcPr>
          <w:p w14:paraId="74F35C98" w14:textId="0D3BD60E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Put on a respirator or facemask before entry into the patient room or care area</w:t>
            </w:r>
          </w:p>
          <w:p w14:paraId="48E1969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115B7621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7CCF7DD7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3F1BA79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3F040E7F" w14:textId="22F99A96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3432186D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814ECFE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FF21AC4" w14:textId="3EED188B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61 (84.4)</w:t>
            </w:r>
          </w:p>
          <w:p w14:paraId="43E461BD" w14:textId="28D35FAB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1 (9.6)</w:t>
            </w:r>
          </w:p>
          <w:p w14:paraId="7F9DA2C8" w14:textId="5009EE6C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5 (5.8)</w:t>
            </w:r>
          </w:p>
          <w:p w14:paraId="73F081DC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19ACF2CF" w14:textId="280C942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2)</w:t>
            </w:r>
          </w:p>
        </w:tc>
        <w:tc>
          <w:tcPr>
            <w:tcW w:w="1340" w:type="dxa"/>
          </w:tcPr>
          <w:p w14:paraId="385C50DD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3B84C77" w14:textId="77777777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BA6EE60" w14:textId="54A32845" w:rsidR="00763C43" w:rsidRPr="00621D0B" w:rsidRDefault="00E52AA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2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AF9680A" w14:textId="75EB2108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 (</w:t>
            </w:r>
            <w:r w:rsidR="00E52AA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3EA2114" w14:textId="683F517E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 (</w:t>
            </w:r>
            <w:r w:rsidR="00E52AA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905DA7D" w14:textId="77777777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1AEBAC6B" w14:textId="209BDE8E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7" w:type="dxa"/>
          </w:tcPr>
          <w:p w14:paraId="5288E21F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2125DB6" w14:textId="77777777" w:rsidR="00763C43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316B7F7" w14:textId="60668CBA" w:rsidR="00763C43" w:rsidRPr="00621D0B" w:rsidRDefault="00E52AA5" w:rsidP="00763C43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9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4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E93F49B" w14:textId="78D78031" w:rsidR="00763C43" w:rsidRPr="00621D0B" w:rsidRDefault="00E52AA5" w:rsidP="00763C43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 (9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2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4C5DE2A" w14:textId="7217E025" w:rsidR="00763C43" w:rsidRPr="00621D0B" w:rsidRDefault="00E52AA5" w:rsidP="00763C43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2</w:t>
            </w:r>
            <w:r w:rsidR="00763C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3E2F1A9" w14:textId="1944D847" w:rsidR="00763C43" w:rsidRPr="00621D0B" w:rsidRDefault="00657E99" w:rsidP="00763C43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5E4247B5" w14:textId="2519DE44" w:rsidR="00763C43" w:rsidRPr="00621D0B" w:rsidRDefault="00657E99" w:rsidP="00657E99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26)</w:t>
            </w:r>
          </w:p>
        </w:tc>
        <w:tc>
          <w:tcPr>
            <w:tcW w:w="828" w:type="dxa"/>
          </w:tcPr>
          <w:p w14:paraId="2FC5C57E" w14:textId="7E71D109" w:rsidR="00BE30D2" w:rsidRPr="00621D0B" w:rsidRDefault="00763C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E52AA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6</w:t>
            </w:r>
          </w:p>
        </w:tc>
      </w:tr>
      <w:tr w:rsidR="00491F2F" w:rsidRPr="00621D0B" w14:paraId="75905106" w14:textId="77777777" w:rsidTr="00044717">
        <w:tc>
          <w:tcPr>
            <w:tcW w:w="4323" w:type="dxa"/>
          </w:tcPr>
          <w:p w14:paraId="55B22541" w14:textId="71A5D0A4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over my nose and mouth during sneezing or coughing</w:t>
            </w:r>
          </w:p>
          <w:p w14:paraId="73E75146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0C25DB5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235CB4FC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3697DE3F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2AF516E8" w14:textId="7B35E14A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7261F5DC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5236334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5DFE612" w14:textId="61B1F4A3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76 (87.9)</w:t>
            </w:r>
          </w:p>
          <w:p w14:paraId="473E3F84" w14:textId="0302FA7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8 (8.9)</w:t>
            </w:r>
          </w:p>
          <w:p w14:paraId="3E6FF169" w14:textId="24506F1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 (3.3)</w:t>
            </w:r>
          </w:p>
          <w:p w14:paraId="02347857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177C9501" w14:textId="31F959E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40" w:type="dxa"/>
          </w:tcPr>
          <w:p w14:paraId="318B7EE1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753AF21" w14:textId="77777777" w:rsidR="00732C15" w:rsidRPr="00621D0B" w:rsidRDefault="00732C1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136A557" w14:textId="5EDA9DCC" w:rsidR="00732C15" w:rsidRPr="00621D0B" w:rsidRDefault="00C003C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8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6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62ED62D" w14:textId="6118B681" w:rsidR="00732C15" w:rsidRPr="00621D0B" w:rsidRDefault="00C003C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198CBFB" w14:textId="22DFFE03" w:rsidR="00732C15" w:rsidRPr="00621D0B" w:rsidRDefault="00C003C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B9DFBB6" w14:textId="77777777" w:rsidR="00732C15" w:rsidRPr="00621D0B" w:rsidRDefault="00732C1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216D0F39" w14:textId="76CE75FE" w:rsidR="00732C15" w:rsidRPr="00621D0B" w:rsidRDefault="00732C1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7" w:type="dxa"/>
          </w:tcPr>
          <w:p w14:paraId="18E57045" w14:textId="77777777" w:rsidR="00732C15" w:rsidRPr="00621D0B" w:rsidRDefault="00732C1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1B98B29" w14:textId="77777777" w:rsidR="00732C15" w:rsidRPr="00621D0B" w:rsidRDefault="00732C1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03ABFD2" w14:textId="0693AC5B" w:rsidR="00BE30D2" w:rsidRPr="00621D0B" w:rsidRDefault="00F6787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8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7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8B74564" w14:textId="174EAC39" w:rsidR="00732C15" w:rsidRPr="00621D0B" w:rsidRDefault="00F6787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7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9.</w:t>
            </w:r>
            <w:r w:rsidR="004644A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9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0531294" w14:textId="2B1CEE01" w:rsidR="00732C15" w:rsidRPr="00621D0B" w:rsidRDefault="004644A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3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4</w:t>
            </w:r>
            <w:r w:rsidR="00732C1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7932E29" w14:textId="77777777" w:rsidR="00732C15" w:rsidRPr="00621D0B" w:rsidRDefault="00732C1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6FEDB899" w14:textId="045E9D96" w:rsidR="00732C15" w:rsidRPr="00621D0B" w:rsidRDefault="00732C1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828" w:type="dxa"/>
          </w:tcPr>
          <w:p w14:paraId="0DCFBCF2" w14:textId="21EC7618" w:rsidR="00BE30D2" w:rsidRPr="00621D0B" w:rsidRDefault="00732C1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B7728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7</w:t>
            </w:r>
          </w:p>
        </w:tc>
      </w:tr>
      <w:tr w:rsidR="00491F2F" w:rsidRPr="00621D0B" w14:paraId="115F7920" w14:textId="77777777" w:rsidTr="00044717">
        <w:tc>
          <w:tcPr>
            <w:tcW w:w="4323" w:type="dxa"/>
          </w:tcPr>
          <w:p w14:paraId="474690FB" w14:textId="02D8133E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Throw away the used tissue</w:t>
            </w:r>
          </w:p>
          <w:p w14:paraId="383EC1D3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5A9E92DE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107538F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7C1778A1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3C814D77" w14:textId="2B7B9FF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6989DF09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6C77B8E" w14:textId="20758EDC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68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)</w:t>
            </w:r>
          </w:p>
          <w:p w14:paraId="21E6B489" w14:textId="58F663DD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5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.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12D24AEB" w14:textId="7F61FC3C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5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.5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F47BC78" w14:textId="6D1679AA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785927D" w14:textId="12464FF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9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1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50894652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6A70D43" w14:textId="00901B69" w:rsidR="00255D43" w:rsidRPr="00621D0B" w:rsidRDefault="00B7728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6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2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FF5FF9C" w14:textId="240A8DD6" w:rsidR="00255D43" w:rsidRPr="00621D0B" w:rsidRDefault="00B7728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)</w:t>
            </w:r>
          </w:p>
          <w:p w14:paraId="24CBCE92" w14:textId="629E78D7" w:rsidR="00255D43" w:rsidRPr="00621D0B" w:rsidRDefault="00B7728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</w:p>
          <w:p w14:paraId="5696192D" w14:textId="77777777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6A51B174" w14:textId="00D15AA1" w:rsidR="00255D43" w:rsidRPr="00621D0B" w:rsidRDefault="00B7728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7" w:type="dxa"/>
          </w:tcPr>
          <w:p w14:paraId="4076DE2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B5F0D6C" w14:textId="35126B74" w:rsidR="00255D43" w:rsidRPr="00621D0B" w:rsidRDefault="00B7728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2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9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0BC0587" w14:textId="6778D4BB" w:rsidR="00255D43" w:rsidRPr="00621D0B" w:rsidRDefault="00B7728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4141AB7" w14:textId="74FD5746" w:rsidR="00255D43" w:rsidRPr="00621D0B" w:rsidRDefault="00B7728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7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A7C3DE9" w14:textId="3609FCD6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</w:t>
            </w:r>
            <w:r w:rsidR="00B7728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)</w:t>
            </w:r>
          </w:p>
          <w:p w14:paraId="5B11AC7F" w14:textId="7AFF7A4E" w:rsidR="00255D43" w:rsidRPr="00621D0B" w:rsidRDefault="00B77286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 (2.38)</w:t>
            </w:r>
          </w:p>
        </w:tc>
        <w:tc>
          <w:tcPr>
            <w:tcW w:w="828" w:type="dxa"/>
          </w:tcPr>
          <w:p w14:paraId="5013598E" w14:textId="032C4B0A" w:rsidR="00BE30D2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B7728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3</w:t>
            </w:r>
          </w:p>
        </w:tc>
      </w:tr>
      <w:tr w:rsidR="00491F2F" w:rsidRPr="00621D0B" w14:paraId="1FED0E53" w14:textId="77777777" w:rsidTr="00044717">
        <w:tc>
          <w:tcPr>
            <w:tcW w:w="4323" w:type="dxa"/>
          </w:tcPr>
          <w:p w14:paraId="08FD72EC" w14:textId="4570D860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void touching my eyes, nose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,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or mouth as far as I can</w:t>
            </w:r>
          </w:p>
          <w:p w14:paraId="0D2FDFB3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00A59E56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6CB80795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6B07BDC3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16B6809E" w14:textId="2307D71B" w:rsidR="00BE30D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57989F88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A2E080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BFDBD81" w14:textId="12C50EA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34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8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54EEB5D" w14:textId="2CD0EBD3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65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.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3B761010" w14:textId="65F3C37C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3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.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)</w:t>
            </w:r>
          </w:p>
          <w:p w14:paraId="7AFE62B5" w14:textId="539F50F9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)</w:t>
            </w:r>
          </w:p>
          <w:p w14:paraId="7270E584" w14:textId="21F25400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4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9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160D95E8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CE1F7F1" w14:textId="77777777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84AE905" w14:textId="476F4E0B" w:rsidR="00255D43" w:rsidRPr="00621D0B" w:rsidRDefault="00F71D4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3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6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DCBB930" w14:textId="71C30959" w:rsidR="00255D43" w:rsidRPr="00621D0B" w:rsidRDefault="00F71D4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210B83F" w14:textId="39EC7234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</w:t>
            </w:r>
            <w:r w:rsidR="00F71D4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2DCAFD9" w14:textId="1268007C" w:rsidR="00255D43" w:rsidRPr="00621D0B" w:rsidRDefault="00F71D4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7021FB07" w14:textId="5435411A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</w:t>
            </w:r>
            <w:r w:rsidR="00F71D4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37" w:type="dxa"/>
          </w:tcPr>
          <w:p w14:paraId="1B76CA83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D9BE449" w14:textId="77777777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7FE9EB0" w14:textId="706E91B6" w:rsidR="00255D43" w:rsidRPr="00621D0B" w:rsidRDefault="00F71D4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91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6.98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DF18410" w14:textId="5DD4C94F" w:rsidR="00255D43" w:rsidRPr="00621D0B" w:rsidRDefault="00F71D4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0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7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02056A5" w14:textId="55EE4C48" w:rsidR="00255D43" w:rsidRPr="00621D0B" w:rsidRDefault="00F71D4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.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A2CC82C" w14:textId="4B683794" w:rsidR="00255D43" w:rsidRPr="00621D0B" w:rsidRDefault="00F71D4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0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3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2A821F8" w14:textId="05B111B2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 (</w:t>
            </w:r>
            <w:r w:rsidR="00F71D4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672C0C9F" w14:textId="488702DE" w:rsidR="00BE30D2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F71D4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2</w:t>
            </w:r>
          </w:p>
        </w:tc>
      </w:tr>
      <w:tr w:rsidR="00491F2F" w:rsidRPr="00621D0B" w14:paraId="4FB19776" w14:textId="77777777" w:rsidTr="00044717">
        <w:tc>
          <w:tcPr>
            <w:tcW w:w="4323" w:type="dxa"/>
          </w:tcPr>
          <w:p w14:paraId="5CF7EBE5" w14:textId="4EA011B6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Use face mask in crowds</w:t>
            </w:r>
          </w:p>
          <w:p w14:paraId="2E21A4A2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5BB598AB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60AEAC57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281665BE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4AF1EED0" w14:textId="7E49DF38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26F1FAD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A060B78" w14:textId="7BE1D828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72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6.9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D8000AC" w14:textId="222E6294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5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.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0CB8CAEF" w14:textId="68889EE8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9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.4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DADAF2D" w14:textId="5C450DA2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E638106" w14:textId="6028FA82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446E7386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8B6CD0B" w14:textId="27B77E7D" w:rsidR="00255D43" w:rsidRPr="00621D0B" w:rsidRDefault="00B012E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5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0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8AE24B9" w14:textId="436A0718" w:rsidR="00255D43" w:rsidRPr="00621D0B" w:rsidRDefault="00B012E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7D08B4F" w14:textId="7E47386C" w:rsidR="00255D43" w:rsidRPr="00621D0B" w:rsidRDefault="00B012E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94C53B4" w14:textId="77777777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0A598665" w14:textId="30341402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7" w:type="dxa"/>
          </w:tcPr>
          <w:p w14:paraId="1604DE97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B4CB4F4" w14:textId="7FEE36DE" w:rsidR="00255D43" w:rsidRPr="00621D0B" w:rsidRDefault="00B012E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27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1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A040043" w14:textId="1EE1C6FD" w:rsidR="00255D43" w:rsidRPr="00621D0B" w:rsidRDefault="00B012E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3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73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DB7003A" w14:textId="5A9BECDA" w:rsidR="00255D43" w:rsidRPr="00621D0B" w:rsidRDefault="00B012E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3</w:t>
            </w:r>
            <w:r w:rsidR="00255D4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8BAA19B" w14:textId="2ADA4E86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</w:t>
            </w:r>
            <w:r w:rsidR="00B012E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)</w:t>
            </w:r>
          </w:p>
          <w:p w14:paraId="2785818C" w14:textId="140330AA" w:rsidR="00255D43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</w:t>
            </w:r>
            <w:r w:rsidR="00B012E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)</w:t>
            </w:r>
          </w:p>
        </w:tc>
        <w:tc>
          <w:tcPr>
            <w:tcW w:w="828" w:type="dxa"/>
          </w:tcPr>
          <w:p w14:paraId="47C79BD2" w14:textId="3631D17F" w:rsidR="00BE30D2" w:rsidRPr="00621D0B" w:rsidRDefault="00255D4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B012E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0</w:t>
            </w:r>
          </w:p>
        </w:tc>
      </w:tr>
      <w:tr w:rsidR="00491F2F" w:rsidRPr="00621D0B" w14:paraId="2828BBF9" w14:textId="77777777" w:rsidTr="00044717">
        <w:tc>
          <w:tcPr>
            <w:tcW w:w="4323" w:type="dxa"/>
          </w:tcPr>
          <w:p w14:paraId="58751782" w14:textId="714F7A21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Use gloves inside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the 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workplace</w:t>
            </w:r>
          </w:p>
          <w:p w14:paraId="1F13BCE1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5341D7BB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1FFE1287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7119869A" w14:textId="77777777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Rarely</w:t>
            </w:r>
          </w:p>
          <w:p w14:paraId="61D48E32" w14:textId="7B4DBFAC" w:rsidR="00761122" w:rsidRPr="00621D0B" w:rsidRDefault="00761122" w:rsidP="0076112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3EB75AF7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3591284" w14:textId="4C604792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44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7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6EE2F00" w14:textId="24A68CEC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7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.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)</w:t>
            </w:r>
          </w:p>
          <w:p w14:paraId="0BFC6553" w14:textId="24790E4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67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.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Z)</w:t>
            </w:r>
          </w:p>
          <w:p w14:paraId="320E71C6" w14:textId="5324A94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 xml:space="preserve">28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.5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25FF978" w14:textId="407E140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2 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.1</w:t>
            </w:r>
            <w:r w:rsidR="0076112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065F2174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164DA1A" w14:textId="643FF4DA" w:rsidR="00DC0F10" w:rsidRPr="00621D0B" w:rsidRDefault="009F7AF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5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287CB68" w14:textId="4C282ACE" w:rsidR="00DC0F10" w:rsidRPr="00621D0B" w:rsidRDefault="009F7AF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45C7959" w14:textId="53A7109C" w:rsidR="00DC0F10" w:rsidRPr="00621D0B" w:rsidRDefault="009F7AF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AAA9969" w14:textId="22A8B59E" w:rsidR="00DC0F10" w:rsidRPr="00621D0B" w:rsidRDefault="009F7AF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8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6F23A40" w14:textId="5D8F40EE" w:rsidR="00DC0F10" w:rsidRPr="00621D0B" w:rsidRDefault="009F7AF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8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37" w:type="dxa"/>
          </w:tcPr>
          <w:p w14:paraId="5B52BE71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7542956" w14:textId="7DB29499" w:rsidR="00DC0F10" w:rsidRPr="00621D0B" w:rsidRDefault="009F7AF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9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0.58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2BE4E54" w14:textId="792B3995" w:rsidR="00DC0F10" w:rsidRPr="00621D0B" w:rsidRDefault="009F7AF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9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5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1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68B302F" w14:textId="44B24DF6" w:rsidR="00DC0F10" w:rsidRPr="00621D0B" w:rsidRDefault="009F7AF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7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8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69D53A1" w14:textId="333575F0" w:rsidR="00DC0F10" w:rsidRPr="00621D0B" w:rsidRDefault="009F7AF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20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DC0F10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35B171EE" w14:textId="39EDB3B8" w:rsidR="00DC0F10" w:rsidRPr="00621D0B" w:rsidRDefault="00DC0F10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9F7AF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="009F7AF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9F7AF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736C98A4" w14:textId="47E95800" w:rsidR="00BE30D2" w:rsidRPr="00621D0B" w:rsidRDefault="00DC0F10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&lt;0.001</w:t>
            </w:r>
          </w:p>
        </w:tc>
      </w:tr>
      <w:tr w:rsidR="00491F2F" w:rsidRPr="00621D0B" w14:paraId="43B85DAC" w14:textId="77777777" w:rsidTr="00044717">
        <w:tc>
          <w:tcPr>
            <w:tcW w:w="4323" w:type="dxa"/>
          </w:tcPr>
          <w:p w14:paraId="22BD2A9C" w14:textId="110D4731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lastRenderedPageBreak/>
              <w:t>P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Use gloves outside </w:t>
            </w:r>
            <w:r w:rsidR="00AB74B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the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workplace</w:t>
            </w:r>
          </w:p>
          <w:p w14:paraId="35A0BFBE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72E8A5D3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622E8CA2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2ED5FBCB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68D2A5A8" w14:textId="35B13966" w:rsidR="00BE30D2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4BB44530" w14:textId="77777777" w:rsidR="00225D04" w:rsidRPr="00621D0B" w:rsidRDefault="00225D04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151C642" w14:textId="50EF7B0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04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.3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DE42F98" w14:textId="0E50AD5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69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.1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D339F44" w14:textId="4815BF1D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26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9.4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C9DE9C1" w14:textId="0551885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56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)</w:t>
            </w:r>
          </w:p>
          <w:p w14:paraId="742A02A8" w14:textId="23E82C0D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73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7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)</w:t>
            </w:r>
          </w:p>
        </w:tc>
        <w:tc>
          <w:tcPr>
            <w:tcW w:w="1340" w:type="dxa"/>
          </w:tcPr>
          <w:p w14:paraId="39700B78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43A3C16" w14:textId="2180A81E" w:rsidR="00DC0F10" w:rsidRPr="00621D0B" w:rsidRDefault="0037051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9DA98ED" w14:textId="6DFB447B" w:rsidR="00F614BD" w:rsidRPr="00621D0B" w:rsidRDefault="00F614B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 (1</w:t>
            </w:r>
            <w:r w:rsidR="0037051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57F3610" w14:textId="6E384A67" w:rsidR="00F614BD" w:rsidRPr="00621D0B" w:rsidRDefault="0037051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6)</w:t>
            </w:r>
          </w:p>
          <w:p w14:paraId="329C9157" w14:textId="096E9D22" w:rsidR="00F614BD" w:rsidRPr="00621D0B" w:rsidRDefault="0037051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AB4E510" w14:textId="071B3BE4" w:rsidR="00F614BD" w:rsidRPr="00621D0B" w:rsidRDefault="0037051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37" w:type="dxa"/>
          </w:tcPr>
          <w:p w14:paraId="3AC4A7A2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D9FB2E9" w14:textId="6E0309DE" w:rsidR="00F614BD" w:rsidRPr="00621D0B" w:rsidRDefault="0037051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3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28ECF72" w14:textId="624E3234" w:rsidR="00F614BD" w:rsidRPr="00621D0B" w:rsidRDefault="0037051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F3FB89F" w14:textId="7DD2D685" w:rsidR="00F614BD" w:rsidRPr="00621D0B" w:rsidRDefault="0037051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3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9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5B83726" w14:textId="0177031C" w:rsidR="00F614BD" w:rsidRPr="00621D0B" w:rsidRDefault="0037051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6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7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8C45E5E" w14:textId="5318D967" w:rsidR="00F614BD" w:rsidRPr="00621D0B" w:rsidRDefault="00370519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5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7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F614B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006527E6" w14:textId="4D24E5BC" w:rsidR="00BE30D2" w:rsidRPr="00621D0B" w:rsidRDefault="00F614B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rtl/>
                <w:lang w:val="en-GB" w:eastAsia="de-DE" w:bidi="ar-EG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370519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7</w:t>
            </w:r>
          </w:p>
        </w:tc>
      </w:tr>
      <w:tr w:rsidR="00491F2F" w:rsidRPr="00621D0B" w14:paraId="621EE5B4" w14:textId="77777777" w:rsidTr="00044717">
        <w:tc>
          <w:tcPr>
            <w:tcW w:w="4323" w:type="dxa"/>
          </w:tcPr>
          <w:p w14:paraId="70359AD2" w14:textId="00D83C16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arefully handle suspected patient</w:t>
            </w:r>
            <w:r w:rsidR="00F74E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'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 belongings</w:t>
            </w:r>
          </w:p>
          <w:p w14:paraId="162B5643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17990BA1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655FD74F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28D3D7E7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790531E4" w14:textId="25340AB8" w:rsidR="00BE30D2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23E577DE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7874EC9" w14:textId="1741E41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31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7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)</w:t>
            </w:r>
          </w:p>
          <w:p w14:paraId="0FF48B13" w14:textId="55D71C3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63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.7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53F8BE4" w14:textId="5BA28386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0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E7DDB3E" w14:textId="0D296D89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2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757E5F9" w14:textId="095BCCFB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4FAF9A6D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rtl/>
                <w:lang w:val="en-GB" w:eastAsia="de-DE"/>
              </w:rPr>
            </w:pPr>
          </w:p>
          <w:p w14:paraId="1AE29634" w14:textId="625C2D97" w:rsidR="00B4119F" w:rsidRPr="00621D0B" w:rsidRDefault="00D3676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2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9871CEE" w14:textId="25AA4AB0" w:rsidR="00B4119F" w:rsidRPr="00621D0B" w:rsidRDefault="00B4119F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 (</w:t>
            </w:r>
            <w:r w:rsidR="00D367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3F7B344" w14:textId="4577AC92" w:rsidR="00B4119F" w:rsidRPr="00621D0B" w:rsidRDefault="00D3676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1E9012C" w14:textId="77777777" w:rsidR="00B4119F" w:rsidRPr="00621D0B" w:rsidRDefault="00B4119F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621E5BE5" w14:textId="4A985CC7" w:rsidR="00B4119F" w:rsidRPr="00621D0B" w:rsidRDefault="00D3676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 (4)</w:t>
            </w:r>
          </w:p>
        </w:tc>
        <w:tc>
          <w:tcPr>
            <w:tcW w:w="1337" w:type="dxa"/>
          </w:tcPr>
          <w:p w14:paraId="4FD51E3F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BD31B52" w14:textId="795CD126" w:rsidR="00B4119F" w:rsidRPr="00621D0B" w:rsidRDefault="00D3676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9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.46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F671A7D" w14:textId="7D640860" w:rsidR="00B4119F" w:rsidRPr="00621D0B" w:rsidRDefault="00D3676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9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.61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D026967" w14:textId="4CB0AB59" w:rsidR="00B4119F" w:rsidRPr="00621D0B" w:rsidRDefault="00D3676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1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5982A15" w14:textId="30AA4B6D" w:rsidR="00B4119F" w:rsidRPr="00621D0B" w:rsidRDefault="00B4119F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</w:t>
            </w:r>
            <w:r w:rsidR="00D367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)</w:t>
            </w:r>
          </w:p>
          <w:p w14:paraId="41B8433F" w14:textId="5F4779DC" w:rsidR="00B4119F" w:rsidRPr="00621D0B" w:rsidRDefault="00D3676B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6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54F8A6AC" w14:textId="2344ED22" w:rsidR="00BE30D2" w:rsidRPr="00621D0B" w:rsidRDefault="00B4119F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0</w:t>
            </w:r>
            <w:r w:rsidR="00D3676B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</w:p>
        </w:tc>
      </w:tr>
      <w:tr w:rsidR="00491F2F" w:rsidRPr="00621D0B" w14:paraId="6D20789B" w14:textId="77777777" w:rsidTr="00044717">
        <w:tc>
          <w:tcPr>
            <w:tcW w:w="4323" w:type="dxa"/>
          </w:tcPr>
          <w:p w14:paraId="465EC11F" w14:textId="60FE3639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1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Keep on healthy eating</w:t>
            </w:r>
          </w:p>
          <w:p w14:paraId="4F39EA0A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7BD452DA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1B7B7181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69BE2286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6A9C154E" w14:textId="3E3F6584" w:rsidR="00BE30D2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3B50F854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B681786" w14:textId="04A6E554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76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4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)</w:t>
            </w:r>
          </w:p>
          <w:p w14:paraId="47BCC044" w14:textId="11B86C29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86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)</w:t>
            </w:r>
          </w:p>
          <w:p w14:paraId="01E9E192" w14:textId="6B1A0D8D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52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1F9392A1" w14:textId="6186BDF3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0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3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0EA3A04" w14:textId="09320A7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4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9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7C612B5D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EDAADDB" w14:textId="5456AF25" w:rsidR="00B4119F" w:rsidRPr="00621D0B" w:rsidRDefault="001D448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3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79D6087" w14:textId="72B8D506" w:rsidR="00B4119F" w:rsidRPr="00621D0B" w:rsidRDefault="001D448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8)</w:t>
            </w:r>
          </w:p>
          <w:p w14:paraId="50315FBF" w14:textId="1C28A789" w:rsidR="00B4119F" w:rsidRPr="00621D0B" w:rsidRDefault="001D448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EB71EC3" w14:textId="1DE167E5" w:rsidR="00B4119F" w:rsidRPr="00621D0B" w:rsidRDefault="001D448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34C0556A" w14:textId="3263F06B" w:rsidR="00B4119F" w:rsidRPr="00621D0B" w:rsidRDefault="001D448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7" w:type="dxa"/>
          </w:tcPr>
          <w:p w14:paraId="49A1134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0A4BCBA3" w14:textId="114E9E9B" w:rsidR="00B4119F" w:rsidRPr="00621D0B" w:rsidRDefault="001D448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43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4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9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E63861B" w14:textId="658513E4" w:rsidR="00B4119F" w:rsidRPr="00621D0B" w:rsidRDefault="001D4482" w:rsidP="00B4119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7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37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E37CFC0" w14:textId="3F614C5E" w:rsidR="00B4119F" w:rsidRPr="00621D0B" w:rsidRDefault="001D4482" w:rsidP="00B4119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4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.64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C25CD94" w14:textId="7FD70115" w:rsidR="00B4119F" w:rsidRPr="00621D0B" w:rsidRDefault="001D4482" w:rsidP="00B4119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5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199928F" w14:textId="7A809427" w:rsidR="00B4119F" w:rsidRPr="00621D0B" w:rsidRDefault="001D4482" w:rsidP="00B4119F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6</w:t>
            </w:r>
            <w:r w:rsidR="00B4119F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0B984F22" w14:textId="00FF0492" w:rsidR="00BE30D2" w:rsidRPr="00621D0B" w:rsidRDefault="00B4119F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52</w:t>
            </w:r>
          </w:p>
        </w:tc>
      </w:tr>
      <w:tr w:rsidR="00491F2F" w:rsidRPr="00621D0B" w14:paraId="3580AC1A" w14:textId="77777777" w:rsidTr="00044717">
        <w:tc>
          <w:tcPr>
            <w:tcW w:w="4323" w:type="dxa"/>
          </w:tcPr>
          <w:p w14:paraId="650D2D51" w14:textId="416CFA84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1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Maintain physical activity</w:t>
            </w:r>
          </w:p>
          <w:p w14:paraId="6141687D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25525BFA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639F541E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726AFBFB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6390ECFC" w14:textId="0D51BA68" w:rsidR="00BE30D2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52F2FF32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5D82F29" w14:textId="6F9BF72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60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0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)</w:t>
            </w:r>
          </w:p>
          <w:p w14:paraId="658C56E9" w14:textId="4D6498E2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6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.4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36D485C" w14:textId="274A0586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59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3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)</w:t>
            </w:r>
          </w:p>
          <w:p w14:paraId="475BECEA" w14:textId="5DC29CFA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9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1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9E06034" w14:textId="0E0CFE9C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4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9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01162D57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E76983F" w14:textId="51DB55C9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4CDD6F3" w14:textId="3C1C3857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1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2</w:t>
            </w:r>
            <w:r w:rsidR="00C3748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0114F90" w14:textId="1F8BC7D3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BF42BD0" w14:textId="6E8AC9F2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FD790DE" w14:textId="71A81444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7" w:type="dxa"/>
          </w:tcPr>
          <w:p w14:paraId="17F7F9C6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5E80B93" w14:textId="6328C1E2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6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30353487" w14:textId="30D6216D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5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49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EB10CCA" w14:textId="7E448458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5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)</w:t>
            </w:r>
          </w:p>
          <w:p w14:paraId="7B54CB03" w14:textId="61AA0623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BDD76A7" w14:textId="00FA3740" w:rsidR="008B36FA" w:rsidRPr="00621D0B" w:rsidRDefault="005D0A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6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0A1DD4FD" w14:textId="759DF7BD" w:rsidR="00BE30D2" w:rsidRPr="00621D0B" w:rsidRDefault="008B36FA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5D0A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3</w:t>
            </w:r>
          </w:p>
        </w:tc>
      </w:tr>
      <w:tr w:rsidR="00491F2F" w:rsidRPr="00621D0B" w14:paraId="513CD397" w14:textId="77777777" w:rsidTr="00044717">
        <w:tc>
          <w:tcPr>
            <w:tcW w:w="4323" w:type="dxa"/>
          </w:tcPr>
          <w:p w14:paraId="5258D3DF" w14:textId="2467A2F1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1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Educate patients about the disease</w:t>
            </w:r>
          </w:p>
          <w:p w14:paraId="34C4F07F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024B13DA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15455243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1F71936F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7699BB78" w14:textId="6331D18E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197B89A0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C2050B6" w14:textId="36736EF3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86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6.8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E86B71B" w14:textId="0574201F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95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.2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FD796E7" w14:textId="5300EF72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5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6EA9F7FC" w14:textId="65EECC5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9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1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2B9D5E5" w14:textId="152317D4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3C8F2898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666063E2" w14:textId="37B611E8" w:rsidR="008B36FA" w:rsidRPr="00621D0B" w:rsidRDefault="00C3748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6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2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1DF3C94" w14:textId="2B9DA352" w:rsidR="008B36FA" w:rsidRPr="00621D0B" w:rsidRDefault="00C3748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D64E17F" w14:textId="2024CED7" w:rsidR="008B36FA" w:rsidRPr="00621D0B" w:rsidRDefault="00C3748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37B4356" w14:textId="511521CC" w:rsidR="008B36FA" w:rsidRPr="00621D0B" w:rsidRDefault="00C3748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E4F69DD" w14:textId="4C93B20C" w:rsidR="008B36FA" w:rsidRPr="00621D0B" w:rsidRDefault="00C3748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</w:tc>
        <w:tc>
          <w:tcPr>
            <w:tcW w:w="1337" w:type="dxa"/>
          </w:tcPr>
          <w:p w14:paraId="1C801DA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4A82D5D" w14:textId="331E4EFE" w:rsidR="008B36FA" w:rsidRPr="00621D0B" w:rsidRDefault="00656154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50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AF17F70" w14:textId="6E388EE6" w:rsidR="008B36FA" w:rsidRPr="00621D0B" w:rsidRDefault="00656154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8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591444A" w14:textId="3D1081E4" w:rsidR="008B36FA" w:rsidRPr="00621D0B" w:rsidRDefault="00656154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1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6DB7341" w14:textId="5EAC03DC" w:rsidR="008B36FA" w:rsidRPr="00621D0B" w:rsidRDefault="00656154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9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79D1B8E" w14:textId="3F5ECC07" w:rsidR="008B36FA" w:rsidRPr="00621D0B" w:rsidRDefault="00656154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79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2136E005" w14:textId="73127D93" w:rsidR="00BE30D2" w:rsidRPr="00621D0B" w:rsidRDefault="008B36FA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65615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8</w:t>
            </w:r>
          </w:p>
        </w:tc>
      </w:tr>
      <w:tr w:rsidR="00491F2F" w:rsidRPr="00621D0B" w14:paraId="5281A57B" w14:textId="77777777" w:rsidTr="00044717">
        <w:tc>
          <w:tcPr>
            <w:tcW w:w="4323" w:type="dxa"/>
          </w:tcPr>
          <w:p w14:paraId="33E5383F" w14:textId="32BC26B7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1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void crowded places</w:t>
            </w:r>
          </w:p>
          <w:p w14:paraId="49BE2000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1DDE7785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7A9BE2C8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49581F12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0C65AFAA" w14:textId="54ACDEAA" w:rsidR="00BE30D2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7ED7160C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DD674F4" w14:textId="03B8FBB8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31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7.3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9FF41C8" w14:textId="6A9D6CED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70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6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)</w:t>
            </w:r>
          </w:p>
          <w:p w14:paraId="55D7857E" w14:textId="3468AAF2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3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)</w:t>
            </w:r>
          </w:p>
          <w:p w14:paraId="3C0212BA" w14:textId="2E72E08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)</w:t>
            </w:r>
          </w:p>
          <w:p w14:paraId="3410CF38" w14:textId="081B7F7F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)</w:t>
            </w:r>
          </w:p>
        </w:tc>
        <w:tc>
          <w:tcPr>
            <w:tcW w:w="1340" w:type="dxa"/>
          </w:tcPr>
          <w:p w14:paraId="5D375146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2ED9D4FF" w14:textId="7104FCF2" w:rsidR="008B36FA" w:rsidRPr="00621D0B" w:rsidRDefault="0052157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5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0</w:t>
            </w:r>
            <w:r w:rsidR="008B36FA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671CB15" w14:textId="6569100D" w:rsidR="008B36FA" w:rsidRPr="00621D0B" w:rsidRDefault="008B36FA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 (</w:t>
            </w:r>
            <w:r w:rsidR="0052157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F512989" w14:textId="46B29CF6" w:rsidR="008B36FA" w:rsidRPr="00621D0B" w:rsidRDefault="0052157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16936530" w14:textId="20663D8D" w:rsidR="008B36FA" w:rsidRPr="00621D0B" w:rsidRDefault="0052157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</w:p>
          <w:p w14:paraId="03EA759C" w14:textId="6A32CDF5" w:rsidR="008B36FA" w:rsidRPr="00621D0B" w:rsidRDefault="008B36FA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</w:t>
            </w:r>
            <w:r w:rsidR="0052157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37" w:type="dxa"/>
          </w:tcPr>
          <w:p w14:paraId="611280B1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3C9B07FE" w14:textId="67527496" w:rsidR="008B36FA" w:rsidRPr="00621D0B" w:rsidRDefault="0052157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86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5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6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3205609" w14:textId="7B801C4E" w:rsidR="00D73A05" w:rsidRPr="00621D0B" w:rsidRDefault="0052157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6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6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3B2B5A4" w14:textId="64AA4178" w:rsidR="00D73A05" w:rsidRPr="00621D0B" w:rsidRDefault="0052157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3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8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576B6A2" w14:textId="1A0137A9" w:rsidR="00D73A05" w:rsidRPr="00621D0B" w:rsidRDefault="0052157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0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3</w:t>
            </w:r>
            <w:r w:rsidR="00D73A0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54AE821D" w14:textId="320A2EE9" w:rsidR="00D73A05" w:rsidRPr="00621D0B" w:rsidRDefault="00D73A0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0.</w:t>
            </w:r>
            <w:r w:rsidR="0052157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45C28553" w14:textId="03FDCF53" w:rsidR="00BE30D2" w:rsidRPr="00621D0B" w:rsidRDefault="00D73A0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52157D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4</w:t>
            </w:r>
          </w:p>
        </w:tc>
      </w:tr>
      <w:tr w:rsidR="00491F2F" w:rsidRPr="00621D0B" w14:paraId="0FE4506A" w14:textId="77777777" w:rsidTr="00044717">
        <w:tc>
          <w:tcPr>
            <w:tcW w:w="4323" w:type="dxa"/>
          </w:tcPr>
          <w:p w14:paraId="1E339E43" w14:textId="06DB8E06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1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Change my work clothes (scrub, lab coat, uniform, etc..) before leaving work</w:t>
            </w:r>
          </w:p>
          <w:p w14:paraId="5FA9AA06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0AEC9E58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32835A9B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7437AE78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18E6F771" w14:textId="172D1A59" w:rsidR="00BE30D2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0A642FAA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4DB3A00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CE9F485" w14:textId="4B9853F6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52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8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69F0D496" w14:textId="2DD9DD15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3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4.7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396EE60" w14:textId="1A034ADE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55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01C8E320" w14:textId="0B5BF12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1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.9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FAF60AC" w14:textId="613E4798" w:rsidR="00BE30D2" w:rsidRPr="00621D0B" w:rsidRDefault="00BE30D2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7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.6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3D874B4F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404E9B49" w14:textId="77777777" w:rsidR="00D35DDE" w:rsidRPr="00621D0B" w:rsidRDefault="00D35DD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7ED19C53" w14:textId="1832D8E7" w:rsidR="00D35DDE" w:rsidRPr="00621D0B" w:rsidRDefault="0052475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0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0)</w:t>
            </w:r>
          </w:p>
          <w:p w14:paraId="13EA5BFC" w14:textId="33F4BEEC" w:rsidR="00D35DDE" w:rsidRPr="00621D0B" w:rsidRDefault="0052475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9444B67" w14:textId="4F4D461D" w:rsidR="00D35DDE" w:rsidRPr="00621D0B" w:rsidRDefault="00D35DD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 (14)</w:t>
            </w:r>
          </w:p>
          <w:p w14:paraId="0AD0E95E" w14:textId="56EEFE96" w:rsidR="00D35DDE" w:rsidRPr="00621D0B" w:rsidRDefault="00D35DD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</w:t>
            </w:r>
            <w:r w:rsidR="0052475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61C9049" w14:textId="72C198C5" w:rsidR="00D35DDE" w:rsidRPr="00621D0B" w:rsidRDefault="00D35DD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 (</w:t>
            </w:r>
            <w:r w:rsidR="00524755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37" w:type="dxa"/>
          </w:tcPr>
          <w:p w14:paraId="55AF3145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38A1B85" w14:textId="77777777" w:rsidR="00D35DDE" w:rsidRPr="00621D0B" w:rsidRDefault="00D35DD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903DF5E" w14:textId="5D465FF6" w:rsidR="00D35DDE" w:rsidRPr="00621D0B" w:rsidRDefault="0052475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2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5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7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D07D25E" w14:textId="3F09DDEC" w:rsidR="00D35DDE" w:rsidRPr="00621D0B" w:rsidRDefault="00524755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7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15.</w:t>
            </w:r>
            <w:r w:rsidR="00445EB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8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6D771A4D" w14:textId="1F95AB1A" w:rsidR="00D35DDE" w:rsidRPr="00621D0B" w:rsidRDefault="00445EB7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 (1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70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FB95334" w14:textId="2AA27E8A" w:rsidR="00D35DDE" w:rsidRPr="00621D0B" w:rsidRDefault="00445EB7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9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0D80648" w14:textId="5D883842" w:rsidR="00D35DDE" w:rsidRPr="00621D0B" w:rsidRDefault="00445EB7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0</w:t>
            </w:r>
            <w:r w:rsidR="00D35DDE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7A75AFC0" w14:textId="369FCAA8" w:rsidR="00BE30D2" w:rsidRPr="00621D0B" w:rsidRDefault="00D35DDE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445EB7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6</w:t>
            </w:r>
          </w:p>
        </w:tc>
      </w:tr>
      <w:tr w:rsidR="00491F2F" w:rsidRPr="00621D0B" w14:paraId="55EB445A" w14:textId="77777777" w:rsidTr="00044717">
        <w:tc>
          <w:tcPr>
            <w:tcW w:w="4323" w:type="dxa"/>
          </w:tcPr>
          <w:p w14:paraId="5FFE698F" w14:textId="5E16A7F2" w:rsidR="00BE30D2" w:rsidRPr="00621D0B" w:rsidRDefault="002B114D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P1</w:t>
            </w:r>
            <w:r w:rsidR="005D149C" w:rsidRPr="00621D0B">
              <w:rPr>
                <w:rFonts w:ascii="Arial" w:eastAsia="Times New Roman" w:hAnsi="Arial" w:cs="Arial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E30D2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Maintained quarantine with family</w:t>
            </w:r>
          </w:p>
          <w:p w14:paraId="73F198D8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Always</w:t>
            </w:r>
          </w:p>
          <w:p w14:paraId="16819015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Often</w:t>
            </w:r>
          </w:p>
          <w:p w14:paraId="0381219E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Sometimes</w:t>
            </w:r>
          </w:p>
          <w:p w14:paraId="0BF34F6B" w14:textId="77777777" w:rsidR="00225D04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Rarely</w:t>
            </w:r>
          </w:p>
          <w:p w14:paraId="2AA6077A" w14:textId="103A6503" w:rsidR="00BE30D2" w:rsidRPr="00621D0B" w:rsidRDefault="00225D04" w:rsidP="00225D04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Never</w:t>
            </w:r>
          </w:p>
        </w:tc>
        <w:tc>
          <w:tcPr>
            <w:tcW w:w="1522" w:type="dxa"/>
          </w:tcPr>
          <w:p w14:paraId="1A1D28A3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E6C3090" w14:textId="032600EA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267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2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)</w:t>
            </w:r>
          </w:p>
          <w:p w14:paraId="48B729C3" w14:textId="63FDC561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8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.9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4D1EB093" w14:textId="198A192C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38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.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)</w:t>
            </w:r>
          </w:p>
          <w:p w14:paraId="7C565468" w14:textId="61F46BEC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2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.8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E79A957" w14:textId="78DD2CC0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13 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225D04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40" w:type="dxa"/>
          </w:tcPr>
          <w:p w14:paraId="4AEB7310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19FEC17F" w14:textId="4AFE70FC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9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8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734138B4" w14:textId="4A17FD69" w:rsidR="00566373" w:rsidRPr="00621D0B" w:rsidRDefault="0056637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5 (</w:t>
            </w:r>
            <w:r w:rsidR="001564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1CE4F45E" w14:textId="54D1F49F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041BB0C3" w14:textId="4933A35F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4)</w:t>
            </w:r>
          </w:p>
          <w:p w14:paraId="5C623629" w14:textId="2F848274" w:rsidR="00566373" w:rsidRPr="00621D0B" w:rsidRDefault="0056637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0 </w:t>
            </w:r>
          </w:p>
        </w:tc>
        <w:tc>
          <w:tcPr>
            <w:tcW w:w="1337" w:type="dxa"/>
          </w:tcPr>
          <w:p w14:paraId="149C2208" w14:textId="77777777" w:rsidR="00BE30D2" w:rsidRPr="00621D0B" w:rsidRDefault="00BE30D2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</w:p>
          <w:p w14:paraId="51FF60B8" w14:textId="46055637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28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6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)</w:t>
            </w:r>
          </w:p>
          <w:p w14:paraId="56AF77EC" w14:textId="42304B88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3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2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0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246CAD7F" w14:textId="79A086CA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4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99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5126863" w14:textId="2C9BE703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0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2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5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  <w:p w14:paraId="3EC4AEA4" w14:textId="4DA52890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1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3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44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1A6CAB10" w14:textId="5A712366" w:rsidR="00BE30D2" w:rsidRPr="00621D0B" w:rsidRDefault="0056637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156478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6</w:t>
            </w:r>
          </w:p>
        </w:tc>
      </w:tr>
      <w:tr w:rsidR="00491F2F" w:rsidRPr="00621D0B" w14:paraId="30282486" w14:textId="77777777" w:rsidTr="00044717">
        <w:tc>
          <w:tcPr>
            <w:tcW w:w="4323" w:type="dxa"/>
          </w:tcPr>
          <w:p w14:paraId="7F2D6F7C" w14:textId="79EFE459" w:rsidR="00566373" w:rsidRPr="00621D0B" w:rsidRDefault="0056637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Practice score</w:t>
            </w:r>
          </w:p>
        </w:tc>
        <w:tc>
          <w:tcPr>
            <w:tcW w:w="1522" w:type="dxa"/>
          </w:tcPr>
          <w:p w14:paraId="0D1AF657" w14:textId="368B0E0C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bookmarkStart w:id="5" w:name="_Hlk66091459"/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4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8- 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)</w:t>
            </w:r>
            <w:bookmarkEnd w:id="5"/>
          </w:p>
        </w:tc>
        <w:tc>
          <w:tcPr>
            <w:tcW w:w="1340" w:type="dxa"/>
          </w:tcPr>
          <w:p w14:paraId="5E6918AF" w14:textId="1CDA4B27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2.5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9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- 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7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1337" w:type="dxa"/>
          </w:tcPr>
          <w:p w14:paraId="00E4CA71" w14:textId="21885909" w:rsidR="00566373" w:rsidRPr="00621D0B" w:rsidRDefault="00156478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4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(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67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- </w:t>
            </w: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78</w:t>
            </w:r>
            <w:r w:rsidR="00566373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</w:p>
        </w:tc>
        <w:tc>
          <w:tcPr>
            <w:tcW w:w="828" w:type="dxa"/>
          </w:tcPr>
          <w:p w14:paraId="643714DC" w14:textId="76FDA5CC" w:rsidR="00566373" w:rsidRPr="00621D0B" w:rsidRDefault="00566373" w:rsidP="00BE30D2">
            <w:pPr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0.</w:t>
            </w:r>
            <w:r w:rsidR="00C23376" w:rsidRPr="00621D0B">
              <w:rPr>
                <w:rFonts w:ascii="Arial" w:eastAsia="Times New Roman" w:hAnsi="Arial" w:cs="Arial"/>
                <w:snapToGrid w:val="0"/>
                <w:color w:val="000000"/>
                <w:sz w:val="20"/>
                <w:szCs w:val="20"/>
                <w:lang w:val="en-GB" w:eastAsia="de-DE" w:bidi="en-US"/>
              </w:rPr>
              <w:t>83</w:t>
            </w:r>
          </w:p>
        </w:tc>
      </w:tr>
    </w:tbl>
    <w:p w14:paraId="5EA1F6C1" w14:textId="3BB62A0A" w:rsidR="0080674D" w:rsidRPr="00621D0B" w:rsidRDefault="00044717" w:rsidP="00A52757">
      <w:pPr>
        <w:rPr>
          <w:rFonts w:ascii="Arial" w:hAnsi="Arial" w:cs="Arial"/>
          <w:sz w:val="20"/>
          <w:szCs w:val="20"/>
        </w:rPr>
      </w:pPr>
      <w:r w:rsidRPr="00621D0B">
        <w:rPr>
          <w:rFonts w:ascii="Arial" w:eastAsia="Times New Roman" w:hAnsi="Arial" w:cs="Arial"/>
          <w:snapToGrid w:val="0"/>
          <w:color w:val="000000"/>
          <w:sz w:val="20"/>
          <w:szCs w:val="20"/>
          <w:lang w:val="en-GB" w:eastAsia="de-DE" w:bidi="en-US"/>
        </w:rPr>
        <w:lastRenderedPageBreak/>
        <w:t xml:space="preserve">Continuous data were presented as median (25th- 75th percentiles) and categorical data as numbers and percentages (given in brackets). A score of 5 was given to always, 4 to often, 3 to sometimes, 2 </w:t>
      </w:r>
      <w:proofErr w:type="gramStart"/>
      <w:r w:rsidRPr="00621D0B">
        <w:rPr>
          <w:rFonts w:ascii="Arial" w:eastAsia="Times New Roman" w:hAnsi="Arial" w:cs="Arial"/>
          <w:snapToGrid w:val="0"/>
          <w:color w:val="000000"/>
          <w:sz w:val="20"/>
          <w:szCs w:val="20"/>
          <w:lang w:val="en-GB" w:eastAsia="de-DE" w:bidi="en-US"/>
        </w:rPr>
        <w:t>to</w:t>
      </w:r>
      <w:proofErr w:type="gramEnd"/>
      <w:r w:rsidRPr="00621D0B">
        <w:rPr>
          <w:rFonts w:ascii="Arial" w:eastAsia="Times New Roman" w:hAnsi="Arial" w:cs="Arial"/>
          <w:snapToGrid w:val="0"/>
          <w:color w:val="000000"/>
          <w:sz w:val="20"/>
          <w:szCs w:val="20"/>
          <w:lang w:val="en-GB" w:eastAsia="de-DE" w:bidi="en-US"/>
        </w:rPr>
        <w:t xml:space="preserve"> rarely, and 1 to never.</w:t>
      </w:r>
    </w:p>
    <w:p w14:paraId="6CD8DDDA" w14:textId="56C3E2DD" w:rsidR="00172789" w:rsidRPr="00621D0B" w:rsidRDefault="00172789" w:rsidP="00506DBD">
      <w:pPr>
        <w:rPr>
          <w:rFonts w:ascii="Arial" w:hAnsi="Arial" w:cs="Arial"/>
          <w:sz w:val="20"/>
          <w:szCs w:val="20"/>
        </w:rPr>
      </w:pPr>
    </w:p>
    <w:p w14:paraId="572492BC" w14:textId="67B48EAA" w:rsidR="00527CED" w:rsidRPr="00621D0B" w:rsidRDefault="00527CED" w:rsidP="00506DBD">
      <w:pPr>
        <w:rPr>
          <w:rFonts w:ascii="Arial" w:hAnsi="Arial" w:cs="Arial"/>
          <w:sz w:val="20"/>
          <w:szCs w:val="20"/>
        </w:rPr>
      </w:pPr>
    </w:p>
    <w:sectPr w:rsidR="00527CED" w:rsidRPr="00621D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B07DCB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0NDE2Mbc0tzQxNbdQ0lEKTi0uzszPAykwNKkFAA19/6gtAAAA"/>
  </w:docVars>
  <w:rsids>
    <w:rsidRoot w:val="00112B72"/>
    <w:rsid w:val="00001804"/>
    <w:rsid w:val="000114A0"/>
    <w:rsid w:val="00011E25"/>
    <w:rsid w:val="0001763E"/>
    <w:rsid w:val="000204E5"/>
    <w:rsid w:val="000267FC"/>
    <w:rsid w:val="0003563F"/>
    <w:rsid w:val="00040642"/>
    <w:rsid w:val="00044717"/>
    <w:rsid w:val="00046DA4"/>
    <w:rsid w:val="00047C09"/>
    <w:rsid w:val="00072346"/>
    <w:rsid w:val="00072519"/>
    <w:rsid w:val="000834A3"/>
    <w:rsid w:val="000873E5"/>
    <w:rsid w:val="00093181"/>
    <w:rsid w:val="000A102A"/>
    <w:rsid w:val="000A45A7"/>
    <w:rsid w:val="000B765F"/>
    <w:rsid w:val="000D542D"/>
    <w:rsid w:val="000D5A73"/>
    <w:rsid w:val="000E5E28"/>
    <w:rsid w:val="000E7FDB"/>
    <w:rsid w:val="00105BFB"/>
    <w:rsid w:val="0011051D"/>
    <w:rsid w:val="00112B72"/>
    <w:rsid w:val="00114924"/>
    <w:rsid w:val="00124663"/>
    <w:rsid w:val="001305CF"/>
    <w:rsid w:val="00140F6E"/>
    <w:rsid w:val="00156478"/>
    <w:rsid w:val="00162993"/>
    <w:rsid w:val="0016302D"/>
    <w:rsid w:val="0016776D"/>
    <w:rsid w:val="00172789"/>
    <w:rsid w:val="001936B5"/>
    <w:rsid w:val="001A7C89"/>
    <w:rsid w:val="001B00A1"/>
    <w:rsid w:val="001D4482"/>
    <w:rsid w:val="00211B7C"/>
    <w:rsid w:val="00225D04"/>
    <w:rsid w:val="00242051"/>
    <w:rsid w:val="0024268B"/>
    <w:rsid w:val="00245402"/>
    <w:rsid w:val="00250B91"/>
    <w:rsid w:val="002512D4"/>
    <w:rsid w:val="00255D43"/>
    <w:rsid w:val="00264A90"/>
    <w:rsid w:val="00277876"/>
    <w:rsid w:val="002848ED"/>
    <w:rsid w:val="00292FAC"/>
    <w:rsid w:val="002B114D"/>
    <w:rsid w:val="002B35D5"/>
    <w:rsid w:val="002B6BE3"/>
    <w:rsid w:val="002C4EAB"/>
    <w:rsid w:val="002D02DB"/>
    <w:rsid w:val="002D0406"/>
    <w:rsid w:val="002D112F"/>
    <w:rsid w:val="002D3784"/>
    <w:rsid w:val="002E27A7"/>
    <w:rsid w:val="002E33F1"/>
    <w:rsid w:val="002E42F3"/>
    <w:rsid w:val="003218E9"/>
    <w:rsid w:val="00326945"/>
    <w:rsid w:val="00327323"/>
    <w:rsid w:val="00327655"/>
    <w:rsid w:val="003575EC"/>
    <w:rsid w:val="0036372D"/>
    <w:rsid w:val="00370519"/>
    <w:rsid w:val="00377DEA"/>
    <w:rsid w:val="00381B9C"/>
    <w:rsid w:val="0039296E"/>
    <w:rsid w:val="00397C02"/>
    <w:rsid w:val="003A36CA"/>
    <w:rsid w:val="003A739E"/>
    <w:rsid w:val="003E105D"/>
    <w:rsid w:val="003F2AD6"/>
    <w:rsid w:val="00421AFD"/>
    <w:rsid w:val="00437D61"/>
    <w:rsid w:val="00442F68"/>
    <w:rsid w:val="00445EB7"/>
    <w:rsid w:val="00450D05"/>
    <w:rsid w:val="004644A5"/>
    <w:rsid w:val="00465DBF"/>
    <w:rsid w:val="00491F2F"/>
    <w:rsid w:val="004966FB"/>
    <w:rsid w:val="004B20D1"/>
    <w:rsid w:val="004E2B59"/>
    <w:rsid w:val="004E7DA4"/>
    <w:rsid w:val="00506DBD"/>
    <w:rsid w:val="005072C0"/>
    <w:rsid w:val="00510863"/>
    <w:rsid w:val="0051603E"/>
    <w:rsid w:val="0052157D"/>
    <w:rsid w:val="00524755"/>
    <w:rsid w:val="00525AAD"/>
    <w:rsid w:val="005262CD"/>
    <w:rsid w:val="00527CED"/>
    <w:rsid w:val="0054357D"/>
    <w:rsid w:val="00566373"/>
    <w:rsid w:val="005872BD"/>
    <w:rsid w:val="005A3031"/>
    <w:rsid w:val="005A7580"/>
    <w:rsid w:val="005B0BE7"/>
    <w:rsid w:val="005B4C3B"/>
    <w:rsid w:val="005B6F48"/>
    <w:rsid w:val="005C31AB"/>
    <w:rsid w:val="005D0AD2"/>
    <w:rsid w:val="005D149C"/>
    <w:rsid w:val="005F36B8"/>
    <w:rsid w:val="005F6066"/>
    <w:rsid w:val="006071FC"/>
    <w:rsid w:val="00620A59"/>
    <w:rsid w:val="00621D0B"/>
    <w:rsid w:val="006278EC"/>
    <w:rsid w:val="006366EA"/>
    <w:rsid w:val="00650686"/>
    <w:rsid w:val="00651039"/>
    <w:rsid w:val="00656154"/>
    <w:rsid w:val="00657E99"/>
    <w:rsid w:val="006620AB"/>
    <w:rsid w:val="00667A90"/>
    <w:rsid w:val="0068083B"/>
    <w:rsid w:val="0068595E"/>
    <w:rsid w:val="00685E7D"/>
    <w:rsid w:val="0069654F"/>
    <w:rsid w:val="006E3651"/>
    <w:rsid w:val="006E3A12"/>
    <w:rsid w:val="006F7031"/>
    <w:rsid w:val="007022DA"/>
    <w:rsid w:val="007207BD"/>
    <w:rsid w:val="007259D4"/>
    <w:rsid w:val="00732C15"/>
    <w:rsid w:val="00734CF9"/>
    <w:rsid w:val="0073660A"/>
    <w:rsid w:val="00744ABB"/>
    <w:rsid w:val="00752CC9"/>
    <w:rsid w:val="00760222"/>
    <w:rsid w:val="00761122"/>
    <w:rsid w:val="00763C43"/>
    <w:rsid w:val="007B219C"/>
    <w:rsid w:val="007D036C"/>
    <w:rsid w:val="007D07EE"/>
    <w:rsid w:val="007D0D53"/>
    <w:rsid w:val="007D24D1"/>
    <w:rsid w:val="007D5A12"/>
    <w:rsid w:val="007E5170"/>
    <w:rsid w:val="007F604D"/>
    <w:rsid w:val="00800F83"/>
    <w:rsid w:val="00805225"/>
    <w:rsid w:val="00805332"/>
    <w:rsid w:val="0080674D"/>
    <w:rsid w:val="008120AF"/>
    <w:rsid w:val="008135CA"/>
    <w:rsid w:val="00817060"/>
    <w:rsid w:val="00823BE3"/>
    <w:rsid w:val="00841A78"/>
    <w:rsid w:val="00856616"/>
    <w:rsid w:val="00860368"/>
    <w:rsid w:val="00861DB1"/>
    <w:rsid w:val="008651F3"/>
    <w:rsid w:val="00872B7A"/>
    <w:rsid w:val="00882074"/>
    <w:rsid w:val="008B36FA"/>
    <w:rsid w:val="008B7360"/>
    <w:rsid w:val="008C0B1E"/>
    <w:rsid w:val="008C1491"/>
    <w:rsid w:val="008E41B3"/>
    <w:rsid w:val="008F0294"/>
    <w:rsid w:val="009100CE"/>
    <w:rsid w:val="0094255D"/>
    <w:rsid w:val="0095747A"/>
    <w:rsid w:val="00961A58"/>
    <w:rsid w:val="00964995"/>
    <w:rsid w:val="00973D13"/>
    <w:rsid w:val="00980AB7"/>
    <w:rsid w:val="00995674"/>
    <w:rsid w:val="009972A6"/>
    <w:rsid w:val="009A54F2"/>
    <w:rsid w:val="009A6B76"/>
    <w:rsid w:val="009A74E3"/>
    <w:rsid w:val="009B2607"/>
    <w:rsid w:val="009B30E4"/>
    <w:rsid w:val="009B3A8B"/>
    <w:rsid w:val="009C3905"/>
    <w:rsid w:val="009C4687"/>
    <w:rsid w:val="009C72AC"/>
    <w:rsid w:val="009C7CA5"/>
    <w:rsid w:val="009D27FE"/>
    <w:rsid w:val="009D2FC5"/>
    <w:rsid w:val="009E0AC6"/>
    <w:rsid w:val="009E2ECB"/>
    <w:rsid w:val="009F5B4B"/>
    <w:rsid w:val="009F7AFB"/>
    <w:rsid w:val="00A20D1B"/>
    <w:rsid w:val="00A26C13"/>
    <w:rsid w:val="00A32061"/>
    <w:rsid w:val="00A352FC"/>
    <w:rsid w:val="00A46035"/>
    <w:rsid w:val="00A46A04"/>
    <w:rsid w:val="00A52757"/>
    <w:rsid w:val="00A81215"/>
    <w:rsid w:val="00A917EB"/>
    <w:rsid w:val="00A932E8"/>
    <w:rsid w:val="00AA7663"/>
    <w:rsid w:val="00AB0427"/>
    <w:rsid w:val="00AB74BA"/>
    <w:rsid w:val="00AE5C33"/>
    <w:rsid w:val="00AF3736"/>
    <w:rsid w:val="00B012EE"/>
    <w:rsid w:val="00B1539A"/>
    <w:rsid w:val="00B17980"/>
    <w:rsid w:val="00B33A33"/>
    <w:rsid w:val="00B4119F"/>
    <w:rsid w:val="00B4483E"/>
    <w:rsid w:val="00B54ECE"/>
    <w:rsid w:val="00B654C3"/>
    <w:rsid w:val="00B742D1"/>
    <w:rsid w:val="00B77286"/>
    <w:rsid w:val="00B77D37"/>
    <w:rsid w:val="00BA5232"/>
    <w:rsid w:val="00BA6689"/>
    <w:rsid w:val="00BB6BD2"/>
    <w:rsid w:val="00BC161C"/>
    <w:rsid w:val="00BC5210"/>
    <w:rsid w:val="00BD250B"/>
    <w:rsid w:val="00BE2C02"/>
    <w:rsid w:val="00BE30D2"/>
    <w:rsid w:val="00C003C5"/>
    <w:rsid w:val="00C0797C"/>
    <w:rsid w:val="00C10A42"/>
    <w:rsid w:val="00C1746B"/>
    <w:rsid w:val="00C23376"/>
    <w:rsid w:val="00C3748D"/>
    <w:rsid w:val="00C6459D"/>
    <w:rsid w:val="00C66468"/>
    <w:rsid w:val="00C66EC9"/>
    <w:rsid w:val="00C705A0"/>
    <w:rsid w:val="00C90EF8"/>
    <w:rsid w:val="00C94B23"/>
    <w:rsid w:val="00CA7CF7"/>
    <w:rsid w:val="00CB30FF"/>
    <w:rsid w:val="00CB3A2D"/>
    <w:rsid w:val="00CE466A"/>
    <w:rsid w:val="00CF7D5C"/>
    <w:rsid w:val="00D04C56"/>
    <w:rsid w:val="00D114A4"/>
    <w:rsid w:val="00D2002C"/>
    <w:rsid w:val="00D23B26"/>
    <w:rsid w:val="00D333D6"/>
    <w:rsid w:val="00D35DDE"/>
    <w:rsid w:val="00D3676B"/>
    <w:rsid w:val="00D41B91"/>
    <w:rsid w:val="00D46142"/>
    <w:rsid w:val="00D526F9"/>
    <w:rsid w:val="00D67840"/>
    <w:rsid w:val="00D7144E"/>
    <w:rsid w:val="00D73A05"/>
    <w:rsid w:val="00D8456C"/>
    <w:rsid w:val="00D86719"/>
    <w:rsid w:val="00DA0B4D"/>
    <w:rsid w:val="00DB7FF9"/>
    <w:rsid w:val="00DC0F10"/>
    <w:rsid w:val="00DC5979"/>
    <w:rsid w:val="00DD4F5F"/>
    <w:rsid w:val="00DE132B"/>
    <w:rsid w:val="00DF49EF"/>
    <w:rsid w:val="00E0166B"/>
    <w:rsid w:val="00E20905"/>
    <w:rsid w:val="00E21B6B"/>
    <w:rsid w:val="00E23409"/>
    <w:rsid w:val="00E23D6F"/>
    <w:rsid w:val="00E37554"/>
    <w:rsid w:val="00E44DDA"/>
    <w:rsid w:val="00E52AA5"/>
    <w:rsid w:val="00E568B8"/>
    <w:rsid w:val="00E66940"/>
    <w:rsid w:val="00E722BF"/>
    <w:rsid w:val="00E86526"/>
    <w:rsid w:val="00EA338D"/>
    <w:rsid w:val="00EA3920"/>
    <w:rsid w:val="00EB058E"/>
    <w:rsid w:val="00EB5799"/>
    <w:rsid w:val="00EC213D"/>
    <w:rsid w:val="00ED063F"/>
    <w:rsid w:val="00ED2EB3"/>
    <w:rsid w:val="00ED6BE5"/>
    <w:rsid w:val="00EF3DB0"/>
    <w:rsid w:val="00F06F1A"/>
    <w:rsid w:val="00F133F2"/>
    <w:rsid w:val="00F14A0A"/>
    <w:rsid w:val="00F500CB"/>
    <w:rsid w:val="00F50825"/>
    <w:rsid w:val="00F614BD"/>
    <w:rsid w:val="00F66CEE"/>
    <w:rsid w:val="00F67875"/>
    <w:rsid w:val="00F71D45"/>
    <w:rsid w:val="00F72B5A"/>
    <w:rsid w:val="00F74E04"/>
    <w:rsid w:val="00FA1282"/>
    <w:rsid w:val="00FA2DBF"/>
    <w:rsid w:val="00FB2216"/>
    <w:rsid w:val="00FB324B"/>
    <w:rsid w:val="00FB351E"/>
    <w:rsid w:val="00FC2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B58475A"/>
  <w15:chartTrackingRefBased/>
  <w15:docId w15:val="{BB48B502-233B-496B-A492-09DA1D580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267FC"/>
    <w:pPr>
      <w:numPr>
        <w:numId w:val="1"/>
      </w:numPr>
      <w:spacing w:before="100" w:beforeAutospacing="1" w:after="100" w:afterAutospacing="1" w:line="48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</w:rPr>
  </w:style>
  <w:style w:type="paragraph" w:styleId="Heading2">
    <w:name w:val="heading 2"/>
    <w:basedOn w:val="Normal"/>
    <w:link w:val="Heading2Char"/>
    <w:uiPriority w:val="9"/>
    <w:unhideWhenUsed/>
    <w:qFormat/>
    <w:rsid w:val="000267FC"/>
    <w:pPr>
      <w:keepNext/>
      <w:keepLines/>
      <w:numPr>
        <w:ilvl w:val="1"/>
        <w:numId w:val="1"/>
      </w:numPr>
      <w:spacing w:before="40" w:after="0" w:line="48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67FC"/>
    <w:pPr>
      <w:keepNext/>
      <w:keepLines/>
      <w:numPr>
        <w:ilvl w:val="2"/>
        <w:numId w:val="1"/>
      </w:numPr>
      <w:spacing w:before="40" w:after="0" w:line="48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67FC"/>
    <w:pPr>
      <w:keepNext/>
      <w:keepLines/>
      <w:numPr>
        <w:ilvl w:val="3"/>
        <w:numId w:val="1"/>
      </w:numPr>
      <w:spacing w:before="40" w:after="0" w:line="48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67FC"/>
    <w:pPr>
      <w:keepNext/>
      <w:keepLines/>
      <w:numPr>
        <w:ilvl w:val="4"/>
        <w:numId w:val="1"/>
      </w:numPr>
      <w:spacing w:before="40" w:after="0" w:line="48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67FC"/>
    <w:pPr>
      <w:keepNext/>
      <w:keepLines/>
      <w:numPr>
        <w:ilvl w:val="5"/>
        <w:numId w:val="1"/>
      </w:numPr>
      <w:spacing w:before="40" w:after="0" w:line="48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67FC"/>
    <w:pPr>
      <w:keepNext/>
      <w:keepLines/>
      <w:numPr>
        <w:ilvl w:val="6"/>
        <w:numId w:val="1"/>
      </w:numPr>
      <w:spacing w:before="40" w:after="0" w:line="48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67FC"/>
    <w:pPr>
      <w:keepNext/>
      <w:keepLines/>
      <w:numPr>
        <w:ilvl w:val="7"/>
        <w:numId w:val="1"/>
      </w:numPr>
      <w:spacing w:before="40" w:after="0" w:line="48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67FC"/>
    <w:pPr>
      <w:keepNext/>
      <w:keepLines/>
      <w:numPr>
        <w:ilvl w:val="8"/>
        <w:numId w:val="1"/>
      </w:numPr>
      <w:spacing w:before="40" w:after="0" w:line="48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7C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517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A66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6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6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6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6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68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689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267FC"/>
    <w:rPr>
      <w:rFonts w:ascii="Times New Roman" w:eastAsia="Times New Roman" w:hAnsi="Times New Roman" w:cs="Times New Roman"/>
      <w:b/>
      <w:bCs/>
      <w:kern w:val="36"/>
      <w:sz w:val="24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267FC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67F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67FC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67F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67F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67FC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67F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67F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0267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17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20</Words>
  <Characters>1208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 Arafat</dc:creator>
  <cp:keywords/>
  <dc:description/>
  <cp:lastModifiedBy>Omar Al Haj</cp:lastModifiedBy>
  <cp:revision>2</cp:revision>
  <dcterms:created xsi:type="dcterms:W3CDTF">2021-06-30T19:27:00Z</dcterms:created>
  <dcterms:modified xsi:type="dcterms:W3CDTF">2021-06-30T19:27:00Z</dcterms:modified>
</cp:coreProperties>
</file>